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1D39C80E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 xml:space="preserve">Załącznik nr </w:t>
      </w:r>
      <w:r w:rsidR="00910CAC">
        <w:rPr>
          <w:sz w:val="24"/>
          <w:szCs w:val="24"/>
        </w:rPr>
        <w:t>9</w:t>
      </w:r>
      <w:r>
        <w:rPr>
          <w:sz w:val="24"/>
          <w:szCs w:val="24"/>
        </w:rPr>
        <w:t xml:space="preserve"> do SWZ</w:t>
      </w:r>
    </w:p>
    <w:p w14:paraId="104D49DD" w14:textId="77777777" w:rsidR="00910CAC" w:rsidRPr="00910CAC" w:rsidRDefault="00910CAC" w:rsidP="00910CAC"/>
    <w:p w14:paraId="5F9630FB" w14:textId="126B3C6E" w:rsidR="00910CAC" w:rsidRDefault="00910CAC" w:rsidP="00910CAC">
      <w:pPr>
        <w:jc w:val="center"/>
        <w:rPr>
          <w:rFonts w:asciiTheme="majorHAnsi" w:hAnsiTheme="majorHAnsi" w:cstheme="majorHAnsi"/>
          <w:b/>
          <w:bCs/>
        </w:rPr>
      </w:pPr>
      <w:r w:rsidRPr="001F4634">
        <w:rPr>
          <w:rFonts w:asciiTheme="majorHAnsi" w:hAnsiTheme="majorHAnsi" w:cstheme="majorHAnsi"/>
          <w:b/>
          <w:bCs/>
        </w:rPr>
        <w:t>SZCZEGÓŁOW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SPECYFIKAC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TECHNICZN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(PRZEDMIOTOWY ŚRODEK DOWODOWY)</w:t>
      </w:r>
    </w:p>
    <w:p w14:paraId="4F2D980C" w14:textId="1FE1E620" w:rsidR="00B87836" w:rsidRPr="00E15739" w:rsidRDefault="00AC741E" w:rsidP="00B87836">
      <w:pPr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Część 1. Inkubator z regulacją stężenia CO2 z płaszczem powietrznym i sterylizacją gorącym powietrzem oraz cieplarki z wymuszonym obiegiem powietrza wraz z wyposażeniem</w:t>
      </w:r>
    </w:p>
    <w:p w14:paraId="26A69030" w14:textId="6EAFB818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gorącym powietrzem – 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2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032FED" w:rsidRDefault="00032FED" w:rsidP="00080AF8">
      <w:pPr>
        <w:spacing w:after="0" w:line="240" w:lineRule="auto"/>
        <w:ind w:left="709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56CF215A" w14:textId="1F672CFF" w:rsidTr="005D3319">
        <w:tc>
          <w:tcPr>
            <w:tcW w:w="815" w:type="dxa"/>
          </w:tcPr>
          <w:p w14:paraId="09B35D31" w14:textId="4D7B9C6A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10ACFB5" w14:textId="34D52660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  <w:tc>
          <w:tcPr>
            <w:tcW w:w="3402" w:type="dxa"/>
          </w:tcPr>
          <w:p w14:paraId="5435EAAF" w14:textId="77777777" w:rsidR="00EE6D5E" w:rsidRPr="00E65AAE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715486" w:rsidRPr="00032FED" w14:paraId="60D0BAC3" w14:textId="33791052" w:rsidTr="005D3319">
        <w:tc>
          <w:tcPr>
            <w:tcW w:w="815" w:type="dxa"/>
          </w:tcPr>
          <w:p w14:paraId="39E14EB5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5843" w:type="dxa"/>
          </w:tcPr>
          <w:p w14:paraId="139546FB" w14:textId="6D9D3C79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7F978B79" w14:textId="473BABE4" w:rsidR="00715486" w:rsidRPr="00872C55" w:rsidRDefault="00715486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050AF2E2" w14:textId="77777777" w:rsidR="005D3319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Należy udzielić odpowiedzi: </w:t>
            </w:r>
          </w:p>
          <w:p w14:paraId="4673DDF9" w14:textId="573E1DD2" w:rsidR="00715486" w:rsidRPr="00233095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TAK lub NIE</w:t>
            </w:r>
          </w:p>
        </w:tc>
      </w:tr>
      <w:tr w:rsidR="00715486" w:rsidRPr="00032FED" w14:paraId="55A0DC27" w14:textId="66177E89" w:rsidTr="005D3319">
        <w:tc>
          <w:tcPr>
            <w:tcW w:w="815" w:type="dxa"/>
          </w:tcPr>
          <w:p w14:paraId="633F684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1290BC9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  <w:tc>
          <w:tcPr>
            <w:tcW w:w="3402" w:type="dxa"/>
          </w:tcPr>
          <w:p w14:paraId="5618558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E5E28E2" w14:textId="7E95DBA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7194BEC" w14:textId="6D533B25" w:rsidTr="005D3319">
        <w:tc>
          <w:tcPr>
            <w:tcW w:w="815" w:type="dxa"/>
          </w:tcPr>
          <w:p w14:paraId="172AAD7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5B4CA9C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6189E0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10DA80" w14:textId="0973AF9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57F8B95" w14:textId="7A9B353E" w:rsidTr="005D3319">
        <w:tc>
          <w:tcPr>
            <w:tcW w:w="815" w:type="dxa"/>
          </w:tcPr>
          <w:p w14:paraId="10826B6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765F6A5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3623F20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567613" w14:textId="1C09870F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9CBE09" w14:textId="22FC75C5" w:rsidTr="005D3319">
        <w:tc>
          <w:tcPr>
            <w:tcW w:w="815" w:type="dxa"/>
          </w:tcPr>
          <w:p w14:paraId="491AB64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20CEE7B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348F15F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3EC941" w14:textId="704AF541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2C9EFF" w14:textId="65BB8F6A" w:rsidTr="005D3319">
        <w:tc>
          <w:tcPr>
            <w:tcW w:w="815" w:type="dxa"/>
          </w:tcPr>
          <w:p w14:paraId="6433359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1B9B9EE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6AFABD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9B650" w14:textId="182596B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0FA1B52" w14:textId="43540EFA" w:rsidTr="005D3319">
        <w:tc>
          <w:tcPr>
            <w:tcW w:w="815" w:type="dxa"/>
          </w:tcPr>
          <w:p w14:paraId="16DC7F9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3" w:type="dxa"/>
          </w:tcPr>
          <w:p w14:paraId="2418A8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59D6A67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CF6697" w14:textId="68BF90DE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01F1E9C" w14:textId="519F5332" w:rsidTr="005D3319">
        <w:tc>
          <w:tcPr>
            <w:tcW w:w="815" w:type="dxa"/>
          </w:tcPr>
          <w:p w14:paraId="75F714B8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22E2C15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6F11D7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782AC" w14:textId="02072FC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8A40AC3" w14:textId="1A6CF4B3" w:rsidTr="005D3319">
        <w:tc>
          <w:tcPr>
            <w:tcW w:w="815" w:type="dxa"/>
          </w:tcPr>
          <w:p w14:paraId="74E62CD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3D545DEC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0FD70A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F4464D" w14:textId="5FA96EA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1F87B220" w14:textId="1639D88F" w:rsidTr="005D3319">
        <w:tc>
          <w:tcPr>
            <w:tcW w:w="815" w:type="dxa"/>
          </w:tcPr>
          <w:p w14:paraId="783DC77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751AC86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  <w:tc>
          <w:tcPr>
            <w:tcW w:w="3402" w:type="dxa"/>
          </w:tcPr>
          <w:p w14:paraId="6671300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4C785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44359E98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94655B3" w14:textId="58121358" w:rsidTr="005D3319">
        <w:tc>
          <w:tcPr>
            <w:tcW w:w="815" w:type="dxa"/>
          </w:tcPr>
          <w:p w14:paraId="33C935D7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4923462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53B0E4B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7D06E9" w14:textId="221D78A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65A882C" w14:textId="7F7F00B7" w:rsidTr="005D3319">
        <w:tc>
          <w:tcPr>
            <w:tcW w:w="815" w:type="dxa"/>
          </w:tcPr>
          <w:p w14:paraId="4A529B9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5E2757A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  <w:tc>
          <w:tcPr>
            <w:tcW w:w="3402" w:type="dxa"/>
          </w:tcPr>
          <w:p w14:paraId="36F7675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B7826" w14:textId="4065F2B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F6278E" w14:textId="584D1375" w:rsidTr="005D3319">
        <w:tc>
          <w:tcPr>
            <w:tcW w:w="815" w:type="dxa"/>
          </w:tcPr>
          <w:p w14:paraId="7A26C6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3C88677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1C084A5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F05E8D" w14:textId="101489A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8D83272" w14:textId="6368020A" w:rsidTr="005D3319">
        <w:tc>
          <w:tcPr>
            <w:tcW w:w="815" w:type="dxa"/>
          </w:tcPr>
          <w:p w14:paraId="19585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E3EC35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2F987F9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32A07" w14:textId="23C6457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5FE2FAE" w14:textId="681013B3" w:rsidTr="005D3319">
        <w:tc>
          <w:tcPr>
            <w:tcW w:w="815" w:type="dxa"/>
          </w:tcPr>
          <w:p w14:paraId="191443D1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397A5AE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0F5585E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D0ACF8" w14:textId="751434A2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C365C69" w14:textId="1F887200" w:rsidTr="005D3319">
        <w:tc>
          <w:tcPr>
            <w:tcW w:w="815" w:type="dxa"/>
          </w:tcPr>
          <w:p w14:paraId="2377D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843" w:type="dxa"/>
          </w:tcPr>
          <w:p w14:paraId="48B03D8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5ABC9A3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75E67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08A1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28C40865" w14:textId="5D9C82DD" w:rsidTr="005D3319">
        <w:tc>
          <w:tcPr>
            <w:tcW w:w="815" w:type="dxa"/>
          </w:tcPr>
          <w:p w14:paraId="3C83EA3B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2BBDBB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  <w:tc>
          <w:tcPr>
            <w:tcW w:w="3402" w:type="dxa"/>
          </w:tcPr>
          <w:p w14:paraId="1617F21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AF74C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8552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03AE01F7" w14:textId="56C16F2F" w:rsidTr="005D3319">
        <w:tc>
          <w:tcPr>
            <w:tcW w:w="815" w:type="dxa"/>
          </w:tcPr>
          <w:p w14:paraId="0382D540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4D3BA17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  <w:tc>
          <w:tcPr>
            <w:tcW w:w="3402" w:type="dxa"/>
          </w:tcPr>
          <w:p w14:paraId="791F21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6266D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5D34CA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85015FF" w14:textId="263119DC" w:rsidTr="005D3319">
        <w:tc>
          <w:tcPr>
            <w:tcW w:w="815" w:type="dxa"/>
          </w:tcPr>
          <w:p w14:paraId="458E08E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74F7FA7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6C0FF3E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B9C950" w14:textId="23342D9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1FCF2FA" w14:textId="266CEB57" w:rsidTr="005D3319">
        <w:tc>
          <w:tcPr>
            <w:tcW w:w="815" w:type="dxa"/>
          </w:tcPr>
          <w:p w14:paraId="6368BA2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43BAD7F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5BE6145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673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B8D23F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0E02C19" w14:textId="30A8F5B9" w:rsidTr="005D3319">
        <w:tc>
          <w:tcPr>
            <w:tcW w:w="815" w:type="dxa"/>
          </w:tcPr>
          <w:p w14:paraId="10025A8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4556E01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0B6E8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3F2337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CE788E1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4C2372B3" w14:textId="397B154D" w:rsidTr="005D3319">
        <w:tc>
          <w:tcPr>
            <w:tcW w:w="815" w:type="dxa"/>
          </w:tcPr>
          <w:p w14:paraId="23088F1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1A65BD7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1DAD1A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ED0496" w14:textId="4AC813A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EEAC0CA" w14:textId="3CD5D19F" w:rsidTr="005D3319">
        <w:tc>
          <w:tcPr>
            <w:tcW w:w="815" w:type="dxa"/>
          </w:tcPr>
          <w:p w14:paraId="06F4146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5CBF389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690EBAC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D7A683" w14:textId="0862A106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1D588C4" w14:textId="791BE30D" w:rsidTr="005D3319">
        <w:tc>
          <w:tcPr>
            <w:tcW w:w="815" w:type="dxa"/>
          </w:tcPr>
          <w:p w14:paraId="7EF2C73E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42D288C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1A0C77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4119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DE2667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78A5771E" w14:textId="318240CB" w:rsidTr="005D3319">
        <w:tc>
          <w:tcPr>
            <w:tcW w:w="815" w:type="dxa"/>
          </w:tcPr>
          <w:p w14:paraId="17EC9E9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B8C18E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3B8797A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D1B4E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6CFC89D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4FF6039" w14:textId="2F4175CB" w:rsidTr="005D3319">
        <w:tc>
          <w:tcPr>
            <w:tcW w:w="815" w:type="dxa"/>
          </w:tcPr>
          <w:p w14:paraId="7ED7A21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3173729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1716474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50C17D" w14:textId="2B92F8F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983DC96" w14:textId="1E1BC2F6" w:rsidTr="005D3319">
        <w:tc>
          <w:tcPr>
            <w:tcW w:w="815" w:type="dxa"/>
          </w:tcPr>
          <w:p w14:paraId="441B36F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3" w:type="dxa"/>
          </w:tcPr>
          <w:p w14:paraId="631937F0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7DADE34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13163C" w14:textId="14FC3B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3CBEC8C" w14:textId="3948BE7C" w:rsidTr="005D3319">
        <w:tc>
          <w:tcPr>
            <w:tcW w:w="815" w:type="dxa"/>
          </w:tcPr>
          <w:p w14:paraId="32B23DA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7AF3533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756F04A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C067D9" w14:textId="137BF1E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24AF0F4" w14:textId="0E5CD0A5" w:rsidTr="005D3319">
        <w:tc>
          <w:tcPr>
            <w:tcW w:w="815" w:type="dxa"/>
          </w:tcPr>
          <w:p w14:paraId="213E9E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7A419DA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</w:p>
        </w:tc>
        <w:tc>
          <w:tcPr>
            <w:tcW w:w="3402" w:type="dxa"/>
          </w:tcPr>
          <w:p w14:paraId="4EE4A5E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BCF122" w14:textId="6E6E2B3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8964DF5" w14:textId="007B58C2" w:rsidTr="005D3319">
        <w:tc>
          <w:tcPr>
            <w:tcW w:w="815" w:type="dxa"/>
          </w:tcPr>
          <w:p w14:paraId="500AAB4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4459156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  <w:tc>
          <w:tcPr>
            <w:tcW w:w="3402" w:type="dxa"/>
          </w:tcPr>
          <w:p w14:paraId="3C91747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8AED2" w14:textId="7311015C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4B3D7EB" w14:textId="43276570" w:rsidTr="005D3319">
        <w:tc>
          <w:tcPr>
            <w:tcW w:w="815" w:type="dxa"/>
          </w:tcPr>
          <w:p w14:paraId="2939856D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1EC05CC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  <w:tc>
          <w:tcPr>
            <w:tcW w:w="3402" w:type="dxa"/>
          </w:tcPr>
          <w:p w14:paraId="028DEE1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6B530A" w14:textId="5AB87FF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19C67F" w14:textId="055D8499" w:rsidTr="005D3319">
        <w:tc>
          <w:tcPr>
            <w:tcW w:w="815" w:type="dxa"/>
          </w:tcPr>
          <w:p w14:paraId="126F30D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4EB21D45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  <w:tc>
          <w:tcPr>
            <w:tcW w:w="3402" w:type="dxa"/>
          </w:tcPr>
          <w:p w14:paraId="58E0E89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B48C83" w14:textId="7D7DB5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E37BF32" w14:textId="7C7F80DC" w:rsidTr="005D3319">
        <w:tc>
          <w:tcPr>
            <w:tcW w:w="815" w:type="dxa"/>
          </w:tcPr>
          <w:p w14:paraId="51E0B53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349549A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  <w:tc>
          <w:tcPr>
            <w:tcW w:w="3402" w:type="dxa"/>
          </w:tcPr>
          <w:p w14:paraId="1358DAE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F811E" w14:textId="348C17E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88C9DA" w14:textId="308925DB" w:rsidTr="005D3319">
        <w:tc>
          <w:tcPr>
            <w:tcW w:w="815" w:type="dxa"/>
          </w:tcPr>
          <w:p w14:paraId="1BAEC319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3.</w:t>
            </w:r>
          </w:p>
        </w:tc>
        <w:tc>
          <w:tcPr>
            <w:tcW w:w="5843" w:type="dxa"/>
          </w:tcPr>
          <w:p w14:paraId="1A7F5912" w14:textId="693F19FE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92035D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7E00C0" w14:textId="123273AB" w:rsidR="00715486" w:rsidRPr="007B0354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AAE32A6" w14:textId="34EF9673" w:rsidTr="005D3319">
        <w:tc>
          <w:tcPr>
            <w:tcW w:w="815" w:type="dxa"/>
          </w:tcPr>
          <w:p w14:paraId="3D12E0E4" w14:textId="4AFB31E5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5843" w:type="dxa"/>
          </w:tcPr>
          <w:p w14:paraId="184A6FC2" w14:textId="456F2632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089E4B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66B854E" w14:textId="3BC82D1E" w:rsidR="00715486" w:rsidRPr="00233095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715486" w:rsidRPr="00032FED" w14:paraId="36460AE7" w14:textId="45E5DEC5" w:rsidTr="005D3319">
        <w:tc>
          <w:tcPr>
            <w:tcW w:w="815" w:type="dxa"/>
          </w:tcPr>
          <w:p w14:paraId="74B48084" w14:textId="3754B8F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4BB33D5E" w14:textId="7EDF57DA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7FA0A2B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A018D0" w14:textId="7EF2161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6E7EB6E" w14:textId="7EE4B6F4" w:rsidTr="005D3319">
        <w:tc>
          <w:tcPr>
            <w:tcW w:w="815" w:type="dxa"/>
          </w:tcPr>
          <w:p w14:paraId="2B1524AE" w14:textId="0858E51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652CE8B2" w14:textId="11CF7D91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4A8B4B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4BB537" w14:textId="28479B86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47BC051" w14:textId="1E73BB26" w:rsidTr="005D3319">
        <w:tc>
          <w:tcPr>
            <w:tcW w:w="815" w:type="dxa"/>
          </w:tcPr>
          <w:p w14:paraId="4B6CFA63" w14:textId="416A145A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2ECE8973" w14:textId="3D31E8F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  <w:tc>
          <w:tcPr>
            <w:tcW w:w="3402" w:type="dxa"/>
          </w:tcPr>
          <w:p w14:paraId="51D1F31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DF752C" w14:textId="5E262BA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54BAD53" w14:textId="0F9F070F" w:rsidTr="005D3319">
        <w:tc>
          <w:tcPr>
            <w:tcW w:w="815" w:type="dxa"/>
          </w:tcPr>
          <w:p w14:paraId="31E4A463" w14:textId="7464D85F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2B83406F" w14:textId="3EC3D055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  <w:tc>
          <w:tcPr>
            <w:tcW w:w="3402" w:type="dxa"/>
          </w:tcPr>
          <w:p w14:paraId="09A9022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DE7768" w14:textId="7966C7C4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BB24E3" w14:textId="0B97AA06" w:rsidTr="005D3319">
        <w:tc>
          <w:tcPr>
            <w:tcW w:w="815" w:type="dxa"/>
          </w:tcPr>
          <w:p w14:paraId="6817BFBC" w14:textId="7C0DF412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7223853B" w14:textId="791C1CF9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  <w:tc>
          <w:tcPr>
            <w:tcW w:w="3402" w:type="dxa"/>
          </w:tcPr>
          <w:p w14:paraId="332B55E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626878" w14:textId="770A9952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4C1E8A" w14:textId="5E4E9796" w:rsidTr="005D3319">
        <w:tc>
          <w:tcPr>
            <w:tcW w:w="815" w:type="dxa"/>
          </w:tcPr>
          <w:p w14:paraId="41830D6E" w14:textId="0458E916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BA6FD31" w14:textId="563F072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  <w:tc>
          <w:tcPr>
            <w:tcW w:w="3402" w:type="dxa"/>
          </w:tcPr>
          <w:p w14:paraId="1E8808C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1A4716" w14:textId="6CA8C703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D262B6D" w14:textId="7325D88D" w:rsidTr="005D3319">
        <w:tc>
          <w:tcPr>
            <w:tcW w:w="815" w:type="dxa"/>
          </w:tcPr>
          <w:p w14:paraId="733C5086" w14:textId="36656CB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BEA0DF4" w14:textId="59E18ED8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04DA85C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F196F5" w14:textId="21E7B168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2802B86" w14:textId="5C4FDFD1" w:rsidTr="005D3319">
        <w:tc>
          <w:tcPr>
            <w:tcW w:w="815" w:type="dxa"/>
          </w:tcPr>
          <w:p w14:paraId="2BF3D502" w14:textId="703C5675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5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443F7BE0" w14:textId="357C9B0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73F1A5C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4A48E9" w14:textId="65EF0F6F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5A1584" w14:textId="5FDC19BD" w:rsidTr="005D3319">
        <w:tc>
          <w:tcPr>
            <w:tcW w:w="815" w:type="dxa"/>
          </w:tcPr>
          <w:p w14:paraId="1A1283C8" w14:textId="4FCBDC4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6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535649CD" w14:textId="08538B1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657BAAC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D454AF" w14:textId="1F301215" w:rsidR="00715486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170A8C3F" w14:textId="6FCF192F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 – 1 sztuka</w:t>
      </w:r>
    </w:p>
    <w:p w14:paraId="1448ED5A" w14:textId="77777777" w:rsidR="00E15739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2C074550" w14:textId="0874C42E" w:rsidTr="005D3319">
        <w:tc>
          <w:tcPr>
            <w:tcW w:w="815" w:type="dxa"/>
          </w:tcPr>
          <w:p w14:paraId="2226FEFF" w14:textId="6C1BF110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D114EC2" w14:textId="062EA5AD" w:rsidR="00EE6D5E" w:rsidRPr="00032FED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0296D8C7" w14:textId="77777777" w:rsidR="00EE6D5E" w:rsidRPr="00E65AAE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EE6D5E" w:rsidRPr="00032FED" w14:paraId="63B89721" w14:textId="70070961" w:rsidTr="005D3319">
        <w:tc>
          <w:tcPr>
            <w:tcW w:w="815" w:type="dxa"/>
          </w:tcPr>
          <w:p w14:paraId="2371814B" w14:textId="77777777" w:rsidR="00EE6D5E" w:rsidRPr="00233095" w:rsidRDefault="00EE6D5E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5843" w:type="dxa"/>
          </w:tcPr>
          <w:p w14:paraId="5479E7A5" w14:textId="106D20AE" w:rsidR="00EE6D5E" w:rsidRPr="00233095" w:rsidRDefault="00EE6D5E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23BED758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8FFCC32" w14:textId="6B581333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56D0574B" w14:textId="6849719A" w:rsidTr="005D3319">
        <w:tc>
          <w:tcPr>
            <w:tcW w:w="815" w:type="dxa"/>
          </w:tcPr>
          <w:p w14:paraId="2DFAE9E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0DECF71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  <w:tc>
          <w:tcPr>
            <w:tcW w:w="3402" w:type="dxa"/>
          </w:tcPr>
          <w:p w14:paraId="5C6002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98202C" w14:textId="6A3A96D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9BD5856" w14:textId="3B172229" w:rsidTr="005D3319">
        <w:tc>
          <w:tcPr>
            <w:tcW w:w="815" w:type="dxa"/>
          </w:tcPr>
          <w:p w14:paraId="11B1B09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68D04A4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64BA91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64123" w14:textId="64744BB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69CC13E" w14:textId="167D7EB6" w:rsidTr="005D3319">
        <w:tc>
          <w:tcPr>
            <w:tcW w:w="815" w:type="dxa"/>
          </w:tcPr>
          <w:p w14:paraId="0FF2A1F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6A3CB9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  <w:tc>
          <w:tcPr>
            <w:tcW w:w="3402" w:type="dxa"/>
          </w:tcPr>
          <w:p w14:paraId="5C8923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2B8EC" w14:textId="142DD4D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72604E" w14:textId="372D32E7" w:rsidTr="005D3319">
        <w:tc>
          <w:tcPr>
            <w:tcW w:w="815" w:type="dxa"/>
          </w:tcPr>
          <w:p w14:paraId="36AE494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573F10B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  <w:tc>
          <w:tcPr>
            <w:tcW w:w="3402" w:type="dxa"/>
          </w:tcPr>
          <w:p w14:paraId="3D4B36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069F22" w14:textId="097AFE3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93C782F" w14:textId="0513C5AE" w:rsidTr="005D3319">
        <w:tc>
          <w:tcPr>
            <w:tcW w:w="815" w:type="dxa"/>
          </w:tcPr>
          <w:p w14:paraId="23E55F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319D43B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  <w:tc>
          <w:tcPr>
            <w:tcW w:w="3402" w:type="dxa"/>
          </w:tcPr>
          <w:p w14:paraId="4E76CA3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934E05" w14:textId="3E3851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B975E5A" w14:textId="4824FD4B" w:rsidTr="005D3319">
        <w:tc>
          <w:tcPr>
            <w:tcW w:w="815" w:type="dxa"/>
          </w:tcPr>
          <w:p w14:paraId="1FDB8AB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6.</w:t>
            </w:r>
          </w:p>
        </w:tc>
        <w:tc>
          <w:tcPr>
            <w:tcW w:w="5843" w:type="dxa"/>
          </w:tcPr>
          <w:p w14:paraId="4464D6F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  <w:tc>
          <w:tcPr>
            <w:tcW w:w="3402" w:type="dxa"/>
          </w:tcPr>
          <w:p w14:paraId="11A464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15FA2A" w14:textId="6AA2F14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7A3FA9" w14:textId="3C2B07E2" w:rsidTr="005D3319">
        <w:tc>
          <w:tcPr>
            <w:tcW w:w="815" w:type="dxa"/>
          </w:tcPr>
          <w:p w14:paraId="290B8B5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3AEE8BE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080E10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DA2EC9" w14:textId="1E912A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4C528D" w14:textId="2241AC03" w:rsidTr="005D3319">
        <w:tc>
          <w:tcPr>
            <w:tcW w:w="815" w:type="dxa"/>
          </w:tcPr>
          <w:p w14:paraId="28E9245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1322FCE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422121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70C482" w14:textId="0C0DFB1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82EED8" w14:textId="1D2F8BC4" w:rsidTr="005D3319">
        <w:tc>
          <w:tcPr>
            <w:tcW w:w="815" w:type="dxa"/>
          </w:tcPr>
          <w:p w14:paraId="4B07CD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05507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F6797C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119E31" w14:textId="143653A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38298A5" w14:textId="72EE9C48" w:rsidTr="005D3319">
        <w:tc>
          <w:tcPr>
            <w:tcW w:w="815" w:type="dxa"/>
          </w:tcPr>
          <w:p w14:paraId="6911CA6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6A8ECE0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03342D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783B" w14:textId="03D095B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27C08CB" w14:textId="458755DC" w:rsidTr="005D3319">
        <w:tc>
          <w:tcPr>
            <w:tcW w:w="815" w:type="dxa"/>
          </w:tcPr>
          <w:p w14:paraId="4426AAF6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1A7981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  <w:tc>
          <w:tcPr>
            <w:tcW w:w="3402" w:type="dxa"/>
          </w:tcPr>
          <w:p w14:paraId="740B33F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F5BE5F" w14:textId="6CD56FF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70423" w14:textId="35954078" w:rsidTr="005D3319">
        <w:tc>
          <w:tcPr>
            <w:tcW w:w="815" w:type="dxa"/>
          </w:tcPr>
          <w:p w14:paraId="2B6A3DB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25CDA9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533497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D6FC1C" w14:textId="23962B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F881C2" w14:textId="079280B6" w:rsidTr="005D3319">
        <w:tc>
          <w:tcPr>
            <w:tcW w:w="815" w:type="dxa"/>
          </w:tcPr>
          <w:p w14:paraId="0296AB2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92FC07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531539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6084FC" w14:textId="7044091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9E3FABB" w14:textId="03DA7A3D" w:rsidTr="005D3319">
        <w:tc>
          <w:tcPr>
            <w:tcW w:w="815" w:type="dxa"/>
          </w:tcPr>
          <w:p w14:paraId="4396D41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0C53E77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  <w:tc>
          <w:tcPr>
            <w:tcW w:w="3402" w:type="dxa"/>
          </w:tcPr>
          <w:p w14:paraId="7D1D10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901C99" w14:textId="5F0ABB2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B5F7385" w14:textId="06A5FA65" w:rsidTr="005D3319">
        <w:tc>
          <w:tcPr>
            <w:tcW w:w="815" w:type="dxa"/>
          </w:tcPr>
          <w:p w14:paraId="0A168F6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3" w:type="dxa"/>
          </w:tcPr>
          <w:p w14:paraId="1E8765F7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786AB89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839BE1" w14:textId="313766D2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2A25FB41" w14:textId="5BFFE080" w:rsidTr="005D3319">
        <w:tc>
          <w:tcPr>
            <w:tcW w:w="815" w:type="dxa"/>
          </w:tcPr>
          <w:p w14:paraId="27DF9766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47BFF4F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  <w:tc>
          <w:tcPr>
            <w:tcW w:w="3402" w:type="dxa"/>
          </w:tcPr>
          <w:p w14:paraId="330DA4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2547F92" w14:textId="2D7414A9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05959CC0" w14:textId="7EAEBB2F" w:rsidTr="005D3319">
        <w:tc>
          <w:tcPr>
            <w:tcW w:w="815" w:type="dxa"/>
          </w:tcPr>
          <w:p w14:paraId="0E24BDB0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328DD0F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6F595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4FEE4B" w14:textId="5139184E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7404A58" w14:textId="65757328" w:rsidTr="005D3319">
        <w:tc>
          <w:tcPr>
            <w:tcW w:w="815" w:type="dxa"/>
          </w:tcPr>
          <w:p w14:paraId="57AB1424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5930913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6ADA97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CFC369" w14:textId="5EF1B693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27C6D08" w14:textId="6E8872FA" w:rsidTr="005D3319">
        <w:tc>
          <w:tcPr>
            <w:tcW w:w="815" w:type="dxa"/>
          </w:tcPr>
          <w:p w14:paraId="3870D781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5C0838EB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713BD1E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AFC6E0" w14:textId="1EF1804A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C8373FF" w14:textId="096D4224" w:rsidTr="005D3319">
        <w:tc>
          <w:tcPr>
            <w:tcW w:w="815" w:type="dxa"/>
          </w:tcPr>
          <w:p w14:paraId="3A6FA7B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68811EB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1284F5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8F0C7C" w14:textId="11C4AC8D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75A57665" w14:textId="6DDECDBB" w:rsidTr="005D3319">
        <w:tc>
          <w:tcPr>
            <w:tcW w:w="815" w:type="dxa"/>
          </w:tcPr>
          <w:p w14:paraId="1A05D59B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6CE05839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  <w:tc>
          <w:tcPr>
            <w:tcW w:w="3402" w:type="dxa"/>
          </w:tcPr>
          <w:p w14:paraId="77F181F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87733A" w14:textId="07130A91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BF4602A" w14:textId="425C27F3" w:rsidTr="005D3319">
        <w:tc>
          <w:tcPr>
            <w:tcW w:w="815" w:type="dxa"/>
          </w:tcPr>
          <w:p w14:paraId="67BBEB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2F5647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  <w:tc>
          <w:tcPr>
            <w:tcW w:w="3402" w:type="dxa"/>
          </w:tcPr>
          <w:p w14:paraId="008914A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7571BD" w14:textId="25E9F21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E7E9E94" w14:textId="08993F0C" w:rsidTr="005D3319">
        <w:tc>
          <w:tcPr>
            <w:tcW w:w="815" w:type="dxa"/>
          </w:tcPr>
          <w:p w14:paraId="0919D93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3FADED8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  <w:tc>
          <w:tcPr>
            <w:tcW w:w="3402" w:type="dxa"/>
          </w:tcPr>
          <w:p w14:paraId="1AF8D7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146B99" w14:textId="5780DC0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19E1F9" w14:textId="7C70CE48" w:rsidTr="005D3319">
        <w:tc>
          <w:tcPr>
            <w:tcW w:w="815" w:type="dxa"/>
          </w:tcPr>
          <w:p w14:paraId="2A96464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21288E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0585E5D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A68A2F" w14:textId="7CCEB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3C2EB7E" w14:textId="260FE173" w:rsidTr="005D3319">
        <w:tc>
          <w:tcPr>
            <w:tcW w:w="815" w:type="dxa"/>
          </w:tcPr>
          <w:p w14:paraId="07FEFD2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5C437A9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21B8DC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48D158" w14:textId="4BEB692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3210E6B" w14:textId="6693EB44" w:rsidTr="005D3319">
        <w:tc>
          <w:tcPr>
            <w:tcW w:w="815" w:type="dxa"/>
          </w:tcPr>
          <w:p w14:paraId="07D1053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6.</w:t>
            </w:r>
          </w:p>
        </w:tc>
        <w:tc>
          <w:tcPr>
            <w:tcW w:w="5843" w:type="dxa"/>
          </w:tcPr>
          <w:p w14:paraId="78C0AFB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12DD6E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B588C9" w14:textId="769B59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3A8F27" w14:textId="764D753C" w:rsidTr="005D3319">
        <w:tc>
          <w:tcPr>
            <w:tcW w:w="815" w:type="dxa"/>
          </w:tcPr>
          <w:p w14:paraId="7632CEB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1632783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40C66D8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97866C" w14:textId="1765AE7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CC224C" w14:textId="140C8805" w:rsidTr="005D3319">
        <w:tc>
          <w:tcPr>
            <w:tcW w:w="815" w:type="dxa"/>
          </w:tcPr>
          <w:p w14:paraId="4692955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00784A6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32E1CD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CAF6CB" w14:textId="1BA736F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3E4CC8E" w14:textId="686A8E74" w:rsidTr="005D3319">
        <w:tc>
          <w:tcPr>
            <w:tcW w:w="815" w:type="dxa"/>
          </w:tcPr>
          <w:p w14:paraId="2F4C8A4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26610AB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78F3E74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E7E7A2" w14:textId="3FFCC1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CCB3203" w14:textId="0DAE167C" w:rsidTr="005D3319">
        <w:tc>
          <w:tcPr>
            <w:tcW w:w="815" w:type="dxa"/>
          </w:tcPr>
          <w:p w14:paraId="2B88636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2A593EC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5E9DC6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A14459" w14:textId="65E694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52AAB6" w14:textId="47C7F81A" w:rsidTr="005D3319">
        <w:tc>
          <w:tcPr>
            <w:tcW w:w="815" w:type="dxa"/>
          </w:tcPr>
          <w:p w14:paraId="5A4A7A6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7645942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59CA71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85DB41" w14:textId="4672AB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0D46ED" w14:textId="73393656" w:rsidTr="005D3319">
        <w:tc>
          <w:tcPr>
            <w:tcW w:w="815" w:type="dxa"/>
          </w:tcPr>
          <w:p w14:paraId="0C6BE7A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22A2BBD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382B1F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66664" w14:textId="6958DA7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F0DEDB5" w14:textId="45F312EC" w:rsidTr="005D3319">
        <w:tc>
          <w:tcPr>
            <w:tcW w:w="815" w:type="dxa"/>
          </w:tcPr>
          <w:p w14:paraId="1066D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3" w:type="dxa"/>
          </w:tcPr>
          <w:p w14:paraId="55314A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10C1F9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29C6AC" w14:textId="7C8D57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94BD024" w14:textId="72B76D47" w:rsidTr="005D3319">
        <w:tc>
          <w:tcPr>
            <w:tcW w:w="815" w:type="dxa"/>
          </w:tcPr>
          <w:p w14:paraId="346534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5843" w:type="dxa"/>
          </w:tcPr>
          <w:p w14:paraId="29ABA7A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  <w:tc>
          <w:tcPr>
            <w:tcW w:w="3402" w:type="dxa"/>
          </w:tcPr>
          <w:p w14:paraId="5551665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E830DC" w14:textId="2ED0D32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D97EDF" w14:textId="43A72956" w:rsidTr="005D3319">
        <w:tc>
          <w:tcPr>
            <w:tcW w:w="815" w:type="dxa"/>
          </w:tcPr>
          <w:p w14:paraId="2C7CD57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5843" w:type="dxa"/>
          </w:tcPr>
          <w:p w14:paraId="4C14F3C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  <w:tc>
          <w:tcPr>
            <w:tcW w:w="3402" w:type="dxa"/>
          </w:tcPr>
          <w:p w14:paraId="1C406E8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EE991AC" w14:textId="6EDE28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1F686" w14:textId="618664A0" w:rsidTr="005D3319">
        <w:tc>
          <w:tcPr>
            <w:tcW w:w="815" w:type="dxa"/>
          </w:tcPr>
          <w:p w14:paraId="0242DD70" w14:textId="2F4BD14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5843" w:type="dxa"/>
          </w:tcPr>
          <w:p w14:paraId="5A35D2B9" w14:textId="40BB5210" w:rsidR="00EE6D5E" w:rsidRDefault="00EE6D5E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4F39EB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BCF32C0" w14:textId="7C1A5B04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71404113" w14:textId="56DAEDC7" w:rsidTr="005D3319">
        <w:tc>
          <w:tcPr>
            <w:tcW w:w="815" w:type="dxa"/>
          </w:tcPr>
          <w:p w14:paraId="0CABEC77" w14:textId="7A2F4499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3A9B4203" w14:textId="56E52DE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1AAD0D9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E0D937" w14:textId="7BEFB624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FE2CB2" w14:textId="77F9D85C" w:rsidTr="005D3319">
        <w:tc>
          <w:tcPr>
            <w:tcW w:w="815" w:type="dxa"/>
          </w:tcPr>
          <w:p w14:paraId="490D5835" w14:textId="5DCBD13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1FFDCF15" w14:textId="233B86B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62B842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4944" w14:textId="3E7AB15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B85D855" w14:textId="3E7D9BAE" w:rsidTr="005D3319">
        <w:tc>
          <w:tcPr>
            <w:tcW w:w="815" w:type="dxa"/>
          </w:tcPr>
          <w:p w14:paraId="4005A139" w14:textId="52AAF40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3306EB83" w14:textId="167D5B5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  <w:tc>
          <w:tcPr>
            <w:tcW w:w="3402" w:type="dxa"/>
          </w:tcPr>
          <w:p w14:paraId="03F29E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CA4437" w14:textId="0DC93855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C1AA13" w14:textId="31A7E24D" w:rsidTr="005D3319">
        <w:tc>
          <w:tcPr>
            <w:tcW w:w="815" w:type="dxa"/>
          </w:tcPr>
          <w:p w14:paraId="48C90341" w14:textId="3E0DB86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628EAE4D" w14:textId="77D09D5B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  <w:tc>
          <w:tcPr>
            <w:tcW w:w="3402" w:type="dxa"/>
          </w:tcPr>
          <w:p w14:paraId="7B82DD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A1623E" w14:textId="666958E8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3FB8A9" w14:textId="1A4295D4" w:rsidTr="005D3319">
        <w:tc>
          <w:tcPr>
            <w:tcW w:w="815" w:type="dxa"/>
          </w:tcPr>
          <w:p w14:paraId="1EA6562C" w14:textId="5F4B6FB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6E44A375" w14:textId="4606E5F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  <w:tc>
          <w:tcPr>
            <w:tcW w:w="3402" w:type="dxa"/>
          </w:tcPr>
          <w:p w14:paraId="72849F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7AAD6D" w14:textId="64D8E56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DA158F8" w14:textId="085BE60C" w:rsidTr="005D3319">
        <w:tc>
          <w:tcPr>
            <w:tcW w:w="815" w:type="dxa"/>
          </w:tcPr>
          <w:p w14:paraId="599C20A8" w14:textId="6962A7D3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59DB122" w14:textId="4A233DF3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  <w:tc>
          <w:tcPr>
            <w:tcW w:w="3402" w:type="dxa"/>
          </w:tcPr>
          <w:p w14:paraId="6FE5F13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51DB8" w14:textId="6364BA47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3A0854F" w14:textId="1BA20100" w:rsidTr="005D3319">
        <w:tc>
          <w:tcPr>
            <w:tcW w:w="815" w:type="dxa"/>
          </w:tcPr>
          <w:p w14:paraId="51DEDFFC" w14:textId="45C8318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E43A1BB" w14:textId="1E778A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2A4B1F3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0D18B8" w14:textId="1EF970A0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E3245A6" w14:textId="37A6544A" w:rsidTr="005D3319">
        <w:tc>
          <w:tcPr>
            <w:tcW w:w="815" w:type="dxa"/>
          </w:tcPr>
          <w:p w14:paraId="0BDB4949" w14:textId="2A24A7EC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7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76971CA1" w14:textId="1F1D5DB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32D53C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02FC62E5" w14:textId="3986C29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36446A0" w14:textId="276A8DA9" w:rsidTr="005D3319">
        <w:tc>
          <w:tcPr>
            <w:tcW w:w="815" w:type="dxa"/>
          </w:tcPr>
          <w:p w14:paraId="04467AA3" w14:textId="5DBB8E6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8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1EDB6FF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1E42F1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C95527" w14:textId="29EE5D9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077D11" w14:textId="6FD491F5" w:rsidTr="005D3319">
        <w:tc>
          <w:tcPr>
            <w:tcW w:w="815" w:type="dxa"/>
          </w:tcPr>
          <w:p w14:paraId="7D17CF76" w14:textId="4B1E476A" w:rsidR="00EE6D5E" w:rsidRPr="00032FED" w:rsidRDefault="0036637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9</w:t>
            </w:r>
            <w:r w:rsidR="00EE6D5E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5843" w:type="dxa"/>
          </w:tcPr>
          <w:p w14:paraId="157ED03D" w14:textId="7322CB30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38894F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F04735" w14:textId="06BA380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A862082" w:rsidR="00080AF8" w:rsidRPr="00423209" w:rsidRDefault="00423209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423209">
        <w:rPr>
          <w:rFonts w:ascii="Calibri Light" w:hAnsi="Calibri Light" w:cs="Calibri Light"/>
          <w:b/>
          <w:bCs/>
          <w:sz w:val="24"/>
          <w:szCs w:val="24"/>
        </w:rPr>
        <w:t xml:space="preserve">C: </w:t>
      </w:r>
      <w:r>
        <w:rPr>
          <w:rFonts w:ascii="Calibri Light" w:hAnsi="Calibri Light" w:cs="Calibri Light"/>
          <w:b/>
          <w:bCs/>
          <w:sz w:val="24"/>
          <w:szCs w:val="24"/>
        </w:rPr>
        <w:t>C</w:t>
      </w:r>
      <w:r w:rsidRPr="00423209">
        <w:rPr>
          <w:rFonts w:ascii="Calibri Light" w:hAnsi="Calibri Light" w:cs="Calibri Light"/>
          <w:b/>
          <w:bCs/>
          <w:sz w:val="24"/>
          <w:szCs w:val="24"/>
        </w:rPr>
        <w:t>ieplarka z wymuszonym obiegiem powietrza wraz z wyposażeniem – 1 sztuka</w:t>
      </w:r>
    </w:p>
    <w:p w14:paraId="33AE98DE" w14:textId="77777777" w:rsidR="00423209" w:rsidRPr="00B13AA2" w:rsidRDefault="00423209" w:rsidP="00080AF8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4"/>
        <w:gridCol w:w="5844"/>
        <w:gridCol w:w="3402"/>
      </w:tblGrid>
      <w:tr w:rsidR="00EE6D5E" w:rsidRPr="00032FED" w14:paraId="2774A1B9" w14:textId="180B6291" w:rsidTr="005D3319">
        <w:tc>
          <w:tcPr>
            <w:tcW w:w="814" w:type="dxa"/>
          </w:tcPr>
          <w:p w14:paraId="7A50F8C6" w14:textId="1B4F417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4" w:type="dxa"/>
          </w:tcPr>
          <w:p w14:paraId="0F64C20A" w14:textId="20423E16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1A7F98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7D11904" w14:textId="341BE2CB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4B76DE53" w14:textId="7BB954BD" w:rsidTr="005D3319">
        <w:tc>
          <w:tcPr>
            <w:tcW w:w="814" w:type="dxa"/>
          </w:tcPr>
          <w:p w14:paraId="406CF08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4" w:type="dxa"/>
          </w:tcPr>
          <w:p w14:paraId="2E53447B" w14:textId="77777777" w:rsidR="00EE6D5E" w:rsidRPr="00032FED" w:rsidRDefault="00EE6D5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  <w:tc>
          <w:tcPr>
            <w:tcW w:w="3402" w:type="dxa"/>
          </w:tcPr>
          <w:p w14:paraId="310486C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F4CFE6" w14:textId="15B2CA59" w:rsidR="00EE6D5E" w:rsidRPr="00032FED" w:rsidRDefault="005D3319" w:rsidP="005D3319">
            <w:pPr>
              <w:tabs>
                <w:tab w:val="left" w:pos="2266"/>
                <w:tab w:val="center" w:pos="4127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E189880" w14:textId="3DD85A22" w:rsidTr="005D3319">
        <w:tc>
          <w:tcPr>
            <w:tcW w:w="814" w:type="dxa"/>
          </w:tcPr>
          <w:p w14:paraId="2A3C067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4" w:type="dxa"/>
          </w:tcPr>
          <w:p w14:paraId="5BD10E2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  <w:tc>
          <w:tcPr>
            <w:tcW w:w="3402" w:type="dxa"/>
          </w:tcPr>
          <w:p w14:paraId="070974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06B14E" w14:textId="10BBA76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F921315" w14:textId="0BCCC6D8" w:rsidTr="005D3319">
        <w:tc>
          <w:tcPr>
            <w:tcW w:w="814" w:type="dxa"/>
          </w:tcPr>
          <w:p w14:paraId="109F586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4" w:type="dxa"/>
          </w:tcPr>
          <w:p w14:paraId="4C0ED1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  <w:tc>
          <w:tcPr>
            <w:tcW w:w="3402" w:type="dxa"/>
          </w:tcPr>
          <w:p w14:paraId="0A11592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9F50736" w14:textId="5696255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E692E63" w14:textId="58228C0A" w:rsidTr="005D3319">
        <w:tc>
          <w:tcPr>
            <w:tcW w:w="814" w:type="dxa"/>
          </w:tcPr>
          <w:p w14:paraId="51F3066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4" w:type="dxa"/>
          </w:tcPr>
          <w:p w14:paraId="7348E43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  <w:tc>
          <w:tcPr>
            <w:tcW w:w="3402" w:type="dxa"/>
          </w:tcPr>
          <w:p w14:paraId="5923D5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0634B47" w14:textId="4EB00D2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D79F9D" w14:textId="3C4BAEFF" w:rsidTr="005D3319">
        <w:tc>
          <w:tcPr>
            <w:tcW w:w="814" w:type="dxa"/>
          </w:tcPr>
          <w:p w14:paraId="34255C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4" w:type="dxa"/>
          </w:tcPr>
          <w:p w14:paraId="184F721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  <w:tc>
          <w:tcPr>
            <w:tcW w:w="3402" w:type="dxa"/>
          </w:tcPr>
          <w:p w14:paraId="52F5D0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E853C10" w14:textId="3B568DC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A108C4" w14:textId="185DF9F9" w:rsidTr="005D3319">
        <w:tc>
          <w:tcPr>
            <w:tcW w:w="814" w:type="dxa"/>
          </w:tcPr>
          <w:p w14:paraId="7D130EA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4" w:type="dxa"/>
          </w:tcPr>
          <w:p w14:paraId="5F269EA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  <w:tc>
          <w:tcPr>
            <w:tcW w:w="3402" w:type="dxa"/>
          </w:tcPr>
          <w:p w14:paraId="0289C2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B75DC" w14:textId="7A0955F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ED050F" w14:textId="31F55FCD" w:rsidTr="005D3319">
        <w:tc>
          <w:tcPr>
            <w:tcW w:w="814" w:type="dxa"/>
          </w:tcPr>
          <w:p w14:paraId="27DA257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4" w:type="dxa"/>
          </w:tcPr>
          <w:p w14:paraId="76DC0D0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  <w:tc>
          <w:tcPr>
            <w:tcW w:w="3402" w:type="dxa"/>
          </w:tcPr>
          <w:p w14:paraId="5334F06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68FE03" w14:textId="30F87FC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29EEB8A" w14:textId="2FE577F5" w:rsidTr="005D3319">
        <w:tc>
          <w:tcPr>
            <w:tcW w:w="814" w:type="dxa"/>
          </w:tcPr>
          <w:p w14:paraId="09E7F4C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4" w:type="dxa"/>
          </w:tcPr>
          <w:p w14:paraId="22A658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  <w:tc>
          <w:tcPr>
            <w:tcW w:w="3402" w:type="dxa"/>
          </w:tcPr>
          <w:p w14:paraId="484BE57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37B4B1" w14:textId="22AFDC9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FF7A1C8" w14:textId="211BB71B" w:rsidTr="005D3319">
        <w:tc>
          <w:tcPr>
            <w:tcW w:w="814" w:type="dxa"/>
          </w:tcPr>
          <w:p w14:paraId="05BEE55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4" w:type="dxa"/>
          </w:tcPr>
          <w:p w14:paraId="077072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  <w:tc>
          <w:tcPr>
            <w:tcW w:w="3402" w:type="dxa"/>
          </w:tcPr>
          <w:p w14:paraId="4FADF0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C4141" w14:textId="5EEBB88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E30A553" w14:textId="6B702829" w:rsidTr="005D3319">
        <w:tc>
          <w:tcPr>
            <w:tcW w:w="814" w:type="dxa"/>
          </w:tcPr>
          <w:p w14:paraId="5A06620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4" w:type="dxa"/>
          </w:tcPr>
          <w:p w14:paraId="41EA8D0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  <w:tc>
          <w:tcPr>
            <w:tcW w:w="3402" w:type="dxa"/>
          </w:tcPr>
          <w:p w14:paraId="141377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C1AD06" w14:textId="49D39CE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D30E36" w14:textId="49178A08" w:rsidTr="005D3319">
        <w:tc>
          <w:tcPr>
            <w:tcW w:w="814" w:type="dxa"/>
          </w:tcPr>
          <w:p w14:paraId="0B4336F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4" w:type="dxa"/>
          </w:tcPr>
          <w:p w14:paraId="2C9FBAE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  <w:tc>
          <w:tcPr>
            <w:tcW w:w="3402" w:type="dxa"/>
          </w:tcPr>
          <w:p w14:paraId="5637605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17405B" w14:textId="2579128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AFDFD34" w14:textId="420CA8AB" w:rsidTr="005D3319">
        <w:tc>
          <w:tcPr>
            <w:tcW w:w="814" w:type="dxa"/>
          </w:tcPr>
          <w:p w14:paraId="69D4E79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2.</w:t>
            </w:r>
          </w:p>
        </w:tc>
        <w:tc>
          <w:tcPr>
            <w:tcW w:w="5844" w:type="dxa"/>
          </w:tcPr>
          <w:p w14:paraId="27C63C2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  <w:tc>
          <w:tcPr>
            <w:tcW w:w="3402" w:type="dxa"/>
          </w:tcPr>
          <w:p w14:paraId="30C87BB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F7824" w14:textId="163FF26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D19507" w14:textId="38A0FCFB" w:rsidTr="005D3319">
        <w:tc>
          <w:tcPr>
            <w:tcW w:w="814" w:type="dxa"/>
          </w:tcPr>
          <w:p w14:paraId="7CE7A2B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4" w:type="dxa"/>
          </w:tcPr>
          <w:p w14:paraId="5D59EC7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  <w:tc>
          <w:tcPr>
            <w:tcW w:w="3402" w:type="dxa"/>
          </w:tcPr>
          <w:p w14:paraId="2E4427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16056C" w14:textId="07AFF6E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5AFD481" w14:textId="4EDACAB6" w:rsidTr="005D3319">
        <w:tc>
          <w:tcPr>
            <w:tcW w:w="814" w:type="dxa"/>
          </w:tcPr>
          <w:p w14:paraId="4C4F1AC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4" w:type="dxa"/>
          </w:tcPr>
          <w:p w14:paraId="11C38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  <w:tc>
          <w:tcPr>
            <w:tcW w:w="3402" w:type="dxa"/>
          </w:tcPr>
          <w:p w14:paraId="04A063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9F9716" w14:textId="1808711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037380" w14:textId="17740135" w:rsidTr="005D3319">
        <w:tc>
          <w:tcPr>
            <w:tcW w:w="814" w:type="dxa"/>
          </w:tcPr>
          <w:p w14:paraId="1578150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4" w:type="dxa"/>
          </w:tcPr>
          <w:p w14:paraId="3ACBA8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  <w:tc>
          <w:tcPr>
            <w:tcW w:w="3402" w:type="dxa"/>
          </w:tcPr>
          <w:p w14:paraId="16E823E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F1C67" w14:textId="62B5270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F0796B2" w14:textId="53D18691" w:rsidTr="005D3319">
        <w:tc>
          <w:tcPr>
            <w:tcW w:w="814" w:type="dxa"/>
          </w:tcPr>
          <w:p w14:paraId="4972C8D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4" w:type="dxa"/>
          </w:tcPr>
          <w:p w14:paraId="538EF9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  <w:tc>
          <w:tcPr>
            <w:tcW w:w="3402" w:type="dxa"/>
          </w:tcPr>
          <w:p w14:paraId="5AA661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438C7" w14:textId="3BF27E0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4B0FB1" w14:textId="10A2E471" w:rsidTr="005D3319">
        <w:tc>
          <w:tcPr>
            <w:tcW w:w="814" w:type="dxa"/>
          </w:tcPr>
          <w:p w14:paraId="512CFE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4" w:type="dxa"/>
          </w:tcPr>
          <w:p w14:paraId="4632649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  <w:tc>
          <w:tcPr>
            <w:tcW w:w="3402" w:type="dxa"/>
          </w:tcPr>
          <w:p w14:paraId="60DAEB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2274BA" w14:textId="498F363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4DD79BA" w14:textId="48E4EDD2" w:rsidTr="005D3319">
        <w:tc>
          <w:tcPr>
            <w:tcW w:w="814" w:type="dxa"/>
          </w:tcPr>
          <w:p w14:paraId="58A5AA4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4" w:type="dxa"/>
          </w:tcPr>
          <w:p w14:paraId="6683443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  <w:tc>
          <w:tcPr>
            <w:tcW w:w="3402" w:type="dxa"/>
          </w:tcPr>
          <w:p w14:paraId="161FBF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845A7F" w14:textId="5B13198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B26D53" w14:textId="1D907F5F" w:rsidTr="005D3319">
        <w:tc>
          <w:tcPr>
            <w:tcW w:w="814" w:type="dxa"/>
          </w:tcPr>
          <w:p w14:paraId="4F93B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4" w:type="dxa"/>
          </w:tcPr>
          <w:p w14:paraId="71BEAAF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  <w:tc>
          <w:tcPr>
            <w:tcW w:w="3402" w:type="dxa"/>
          </w:tcPr>
          <w:p w14:paraId="06C630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73330E" w14:textId="7C2C241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802023" w14:textId="1D7A8E3C" w:rsidTr="005D3319">
        <w:tc>
          <w:tcPr>
            <w:tcW w:w="814" w:type="dxa"/>
          </w:tcPr>
          <w:p w14:paraId="6A18D2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4" w:type="dxa"/>
          </w:tcPr>
          <w:p w14:paraId="5556582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  <w:tc>
          <w:tcPr>
            <w:tcW w:w="3402" w:type="dxa"/>
          </w:tcPr>
          <w:p w14:paraId="4470CF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AF47BA" w14:textId="78A701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AD6849" w14:textId="3C5F5953" w:rsidTr="005D3319">
        <w:tc>
          <w:tcPr>
            <w:tcW w:w="814" w:type="dxa"/>
          </w:tcPr>
          <w:p w14:paraId="0A5DCE5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4" w:type="dxa"/>
          </w:tcPr>
          <w:p w14:paraId="4BC26BC6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  <w:tc>
          <w:tcPr>
            <w:tcW w:w="3402" w:type="dxa"/>
          </w:tcPr>
          <w:p w14:paraId="0577D4E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F2AC2F" w14:textId="612F398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AEB4DA" w14:textId="68C4482F" w:rsidTr="005D3319">
        <w:tc>
          <w:tcPr>
            <w:tcW w:w="814" w:type="dxa"/>
          </w:tcPr>
          <w:p w14:paraId="2386C52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4" w:type="dxa"/>
          </w:tcPr>
          <w:p w14:paraId="04468D7D" w14:textId="39E98F2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  <w:tc>
          <w:tcPr>
            <w:tcW w:w="3402" w:type="dxa"/>
          </w:tcPr>
          <w:p w14:paraId="6BBE85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122D5B" w14:textId="07134AD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06B0E1D" w14:textId="4D62E6AE" w:rsidTr="005D3319">
        <w:tc>
          <w:tcPr>
            <w:tcW w:w="814" w:type="dxa"/>
          </w:tcPr>
          <w:p w14:paraId="465CCAC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4" w:type="dxa"/>
          </w:tcPr>
          <w:p w14:paraId="70DB843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  <w:tc>
          <w:tcPr>
            <w:tcW w:w="3402" w:type="dxa"/>
          </w:tcPr>
          <w:p w14:paraId="0A2B43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388D41" w14:textId="38BE93C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852207" w14:textId="228FF3F8" w:rsidTr="005D3319">
        <w:tc>
          <w:tcPr>
            <w:tcW w:w="814" w:type="dxa"/>
          </w:tcPr>
          <w:p w14:paraId="16093EF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4" w:type="dxa"/>
          </w:tcPr>
          <w:p w14:paraId="7BC02CD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  <w:tc>
          <w:tcPr>
            <w:tcW w:w="3402" w:type="dxa"/>
          </w:tcPr>
          <w:p w14:paraId="023760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8F4684" w14:textId="217285DB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4BF18E" w14:textId="1E90EC21" w:rsidTr="005D3319">
        <w:tc>
          <w:tcPr>
            <w:tcW w:w="814" w:type="dxa"/>
          </w:tcPr>
          <w:p w14:paraId="0C772C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4" w:type="dxa"/>
          </w:tcPr>
          <w:p w14:paraId="52DFE47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  <w:tc>
          <w:tcPr>
            <w:tcW w:w="3402" w:type="dxa"/>
          </w:tcPr>
          <w:p w14:paraId="4185E9A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BF6DFA" w14:textId="49621E1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FF712E" w14:textId="22EAEE4F" w:rsidTr="005D3319">
        <w:tc>
          <w:tcPr>
            <w:tcW w:w="814" w:type="dxa"/>
          </w:tcPr>
          <w:p w14:paraId="667ED65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4" w:type="dxa"/>
          </w:tcPr>
          <w:p w14:paraId="2AF2785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  <w:tc>
          <w:tcPr>
            <w:tcW w:w="3402" w:type="dxa"/>
          </w:tcPr>
          <w:p w14:paraId="54281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C5020D" w14:textId="20F7835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BAC90C" w14:textId="05EC6CCA" w:rsidTr="005D3319">
        <w:tc>
          <w:tcPr>
            <w:tcW w:w="814" w:type="dxa"/>
          </w:tcPr>
          <w:p w14:paraId="0CA5C7C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4" w:type="dxa"/>
          </w:tcPr>
          <w:p w14:paraId="4EEEF8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  <w:tc>
          <w:tcPr>
            <w:tcW w:w="3402" w:type="dxa"/>
          </w:tcPr>
          <w:p w14:paraId="527643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164079" w14:textId="1E1A771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31E137" w14:textId="22B4398D" w:rsidTr="005D3319">
        <w:tc>
          <w:tcPr>
            <w:tcW w:w="814" w:type="dxa"/>
          </w:tcPr>
          <w:p w14:paraId="58BFB3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4" w:type="dxa"/>
          </w:tcPr>
          <w:p w14:paraId="4D4B27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  <w:tc>
          <w:tcPr>
            <w:tcW w:w="3402" w:type="dxa"/>
          </w:tcPr>
          <w:p w14:paraId="785823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1096A8" w14:textId="6864EC6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EEDE35" w14:textId="5270B353" w:rsidTr="005D3319">
        <w:tc>
          <w:tcPr>
            <w:tcW w:w="814" w:type="dxa"/>
          </w:tcPr>
          <w:p w14:paraId="2F99F14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4" w:type="dxa"/>
          </w:tcPr>
          <w:p w14:paraId="3FCA9CD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  <w:tc>
          <w:tcPr>
            <w:tcW w:w="3402" w:type="dxa"/>
          </w:tcPr>
          <w:p w14:paraId="02CE869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C6094" w14:textId="480DE76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9783DD" w14:textId="3231D70C" w:rsidTr="005D3319">
        <w:tc>
          <w:tcPr>
            <w:tcW w:w="814" w:type="dxa"/>
          </w:tcPr>
          <w:p w14:paraId="18CF80C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4" w:type="dxa"/>
          </w:tcPr>
          <w:p w14:paraId="6B8B3C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  <w:tc>
          <w:tcPr>
            <w:tcW w:w="3402" w:type="dxa"/>
          </w:tcPr>
          <w:p w14:paraId="587456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13B390" w14:textId="0239BA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ACEBB74" w14:textId="37DC6ABD" w:rsidTr="005D3319">
        <w:tc>
          <w:tcPr>
            <w:tcW w:w="814" w:type="dxa"/>
          </w:tcPr>
          <w:p w14:paraId="6AAAAB9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4" w:type="dxa"/>
          </w:tcPr>
          <w:p w14:paraId="3085DF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  <w:tc>
          <w:tcPr>
            <w:tcW w:w="3402" w:type="dxa"/>
          </w:tcPr>
          <w:p w14:paraId="7BC2AE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F79CD2" w14:textId="76B760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E94614" w14:textId="3F47D4B1" w:rsidTr="005D3319">
        <w:tc>
          <w:tcPr>
            <w:tcW w:w="814" w:type="dxa"/>
          </w:tcPr>
          <w:p w14:paraId="07FA144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4" w:type="dxa"/>
          </w:tcPr>
          <w:p w14:paraId="1FE8B80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  <w:tc>
          <w:tcPr>
            <w:tcW w:w="3402" w:type="dxa"/>
          </w:tcPr>
          <w:p w14:paraId="73ECFB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7712D" w14:textId="657A9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816E2BA" w14:textId="357DB440" w:rsidTr="005D3319">
        <w:tc>
          <w:tcPr>
            <w:tcW w:w="814" w:type="dxa"/>
          </w:tcPr>
          <w:p w14:paraId="39323D11" w14:textId="76A7C02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4" w:type="dxa"/>
          </w:tcPr>
          <w:p w14:paraId="575D79C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  <w:tc>
          <w:tcPr>
            <w:tcW w:w="3402" w:type="dxa"/>
          </w:tcPr>
          <w:p w14:paraId="2B6932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8BA1E" w14:textId="7DC899E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F2978B" w14:textId="5C88D395" w:rsidTr="005D3319">
        <w:tc>
          <w:tcPr>
            <w:tcW w:w="814" w:type="dxa"/>
          </w:tcPr>
          <w:p w14:paraId="6104BBF5" w14:textId="6579597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4.</w:t>
            </w:r>
          </w:p>
        </w:tc>
        <w:tc>
          <w:tcPr>
            <w:tcW w:w="5844" w:type="dxa"/>
          </w:tcPr>
          <w:p w14:paraId="0DAB7D4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  <w:tc>
          <w:tcPr>
            <w:tcW w:w="3402" w:type="dxa"/>
          </w:tcPr>
          <w:p w14:paraId="13C491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29EE4C" w14:textId="7706155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F6AFB80" w14:textId="4BA7940E" w:rsidTr="005D3319">
        <w:tc>
          <w:tcPr>
            <w:tcW w:w="814" w:type="dxa"/>
          </w:tcPr>
          <w:p w14:paraId="23AC5530" w14:textId="3E529BA5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5844" w:type="dxa"/>
          </w:tcPr>
          <w:p w14:paraId="254CD3E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3F6DFF4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7AAA2" w14:textId="79E6274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1605ABD" w14:textId="308A08FB" w:rsidTr="005D3319">
        <w:tc>
          <w:tcPr>
            <w:tcW w:w="814" w:type="dxa"/>
          </w:tcPr>
          <w:p w14:paraId="163F0D28" w14:textId="0AE6D1E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5844" w:type="dxa"/>
          </w:tcPr>
          <w:p w14:paraId="0BE87F1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  <w:tc>
          <w:tcPr>
            <w:tcW w:w="3402" w:type="dxa"/>
          </w:tcPr>
          <w:p w14:paraId="0D7D66E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87500A" w14:textId="1EE2321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C5D017" w14:textId="741654B7" w:rsidTr="005D3319">
        <w:tc>
          <w:tcPr>
            <w:tcW w:w="814" w:type="dxa"/>
          </w:tcPr>
          <w:p w14:paraId="1885E625" w14:textId="7BFC90D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5844" w:type="dxa"/>
          </w:tcPr>
          <w:p w14:paraId="63DAD90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  <w:tc>
          <w:tcPr>
            <w:tcW w:w="3402" w:type="dxa"/>
          </w:tcPr>
          <w:p w14:paraId="199AFAC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CDC74" w14:textId="699284C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107154" w14:textId="43621E3D" w:rsidTr="005D3319">
        <w:tc>
          <w:tcPr>
            <w:tcW w:w="814" w:type="dxa"/>
          </w:tcPr>
          <w:p w14:paraId="08CCF2AD" w14:textId="0AAB028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5844" w:type="dxa"/>
          </w:tcPr>
          <w:p w14:paraId="3986950A" w14:textId="15007CA5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66A88B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2EEAAB" w14:textId="6B0428B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8EABB37" w14:textId="48BF91CC" w:rsidTr="005D3319">
        <w:tc>
          <w:tcPr>
            <w:tcW w:w="814" w:type="dxa"/>
          </w:tcPr>
          <w:p w14:paraId="75085776" w14:textId="35B164F7" w:rsidR="00EE6D5E" w:rsidRPr="00032FED" w:rsidRDefault="00366372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</w:t>
            </w:r>
            <w:r w:rsidR="00EE6D5E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C10507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  <w:tc>
          <w:tcPr>
            <w:tcW w:w="3402" w:type="dxa"/>
          </w:tcPr>
          <w:p w14:paraId="4E8C9F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491247" w14:textId="03CE2A7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10919B" w14:textId="264F1F76" w:rsidTr="005D3319">
        <w:tc>
          <w:tcPr>
            <w:tcW w:w="814" w:type="dxa"/>
          </w:tcPr>
          <w:p w14:paraId="441AF30F" w14:textId="1B15E326" w:rsidR="00EE6D5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366372">
              <w:rPr>
                <w:rFonts w:ascii="Calibri Light" w:hAnsi="Calibri Light" w:cs="Calibri Light"/>
              </w:rPr>
              <w:t>0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8EB5B0B" w14:textId="7922BB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  <w:tc>
          <w:tcPr>
            <w:tcW w:w="3402" w:type="dxa"/>
          </w:tcPr>
          <w:p w14:paraId="173EE9D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76BA79" w14:textId="639DF78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22121D8" w14:textId="77777777" w:rsidR="00032FED" w:rsidRDefault="00032FED" w:rsidP="00080AF8">
      <w:pPr>
        <w:spacing w:after="0" w:line="240" w:lineRule="auto"/>
        <w:rPr>
          <w:rFonts w:ascii="Calibri Light" w:hAnsi="Calibri Light" w:cs="Calibri Light"/>
        </w:rPr>
      </w:pPr>
    </w:p>
    <w:p w14:paraId="4D804DDA" w14:textId="0106F6CE" w:rsidR="00032FED" w:rsidRPr="00E15739" w:rsidRDefault="00080AF8" w:rsidP="00032FED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2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Komora </w:t>
      </w:r>
      <w:proofErr w:type="spellStart"/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laminacyjna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II klasy bezpieczeństwa wraz z wyposażeniem – 4 sztuki</w:t>
      </w:r>
    </w:p>
    <w:p w14:paraId="0336DFC2" w14:textId="77777777" w:rsidR="00E15739" w:rsidRPr="00B13AA2" w:rsidRDefault="00E15739" w:rsidP="00032FED">
      <w:pPr>
        <w:spacing w:after="0" w:line="240" w:lineRule="auto"/>
        <w:rPr>
          <w:b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670"/>
        <w:gridCol w:w="5988"/>
        <w:gridCol w:w="3402"/>
      </w:tblGrid>
      <w:tr w:rsidR="00EE6D5E" w:rsidRPr="005B4A00" w14:paraId="2A8E0B0F" w14:textId="498EE0B9" w:rsidTr="005D3319">
        <w:tc>
          <w:tcPr>
            <w:tcW w:w="670" w:type="dxa"/>
          </w:tcPr>
          <w:p w14:paraId="4E37703F" w14:textId="2F712A37" w:rsidR="00EE6D5E" w:rsidRPr="005B4A00" w:rsidRDefault="00EE6D5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988" w:type="dxa"/>
          </w:tcPr>
          <w:p w14:paraId="3FDA08BD" w14:textId="3058D5CC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28F7D8D9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950075B" w14:textId="4746BD59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5B4A00" w14:paraId="70E8288D" w14:textId="5E36E1FB" w:rsidTr="005D3319">
        <w:tc>
          <w:tcPr>
            <w:tcW w:w="670" w:type="dxa"/>
          </w:tcPr>
          <w:p w14:paraId="264B1478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5988" w:type="dxa"/>
          </w:tcPr>
          <w:p w14:paraId="295D072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  <w:tc>
          <w:tcPr>
            <w:tcW w:w="3402" w:type="dxa"/>
          </w:tcPr>
          <w:p w14:paraId="3E2E04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855AA" w14:textId="066068A3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7856736" w14:textId="5B4B41C8" w:rsidTr="005D3319">
        <w:tc>
          <w:tcPr>
            <w:tcW w:w="670" w:type="dxa"/>
          </w:tcPr>
          <w:p w14:paraId="15688AB5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5988" w:type="dxa"/>
          </w:tcPr>
          <w:p w14:paraId="669E015E" w14:textId="5AAAF9A1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7C0542A5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  <w:r w:rsidR="00CD7286">
              <w:rPr>
                <w:rFonts w:ascii="Calibri Light" w:hAnsi="Calibri Light" w:cs="Calibri Light"/>
              </w:rPr>
              <w:t xml:space="preserve"> lub inny</w:t>
            </w:r>
          </w:p>
          <w:p w14:paraId="6C7AA97C" w14:textId="7777777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EE6D5E" w:rsidRPr="00343346" w:rsidRDefault="00EE6D5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  <w:tc>
          <w:tcPr>
            <w:tcW w:w="3402" w:type="dxa"/>
          </w:tcPr>
          <w:p w14:paraId="7B8954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78C91" w14:textId="5E778B05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966B44B" w14:textId="15487AA2" w:rsidTr="005D3319">
        <w:tc>
          <w:tcPr>
            <w:tcW w:w="670" w:type="dxa"/>
          </w:tcPr>
          <w:p w14:paraId="33D557F6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5988" w:type="dxa"/>
          </w:tcPr>
          <w:p w14:paraId="1A9C4DF0" w14:textId="77777777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  <w:tc>
          <w:tcPr>
            <w:tcW w:w="3402" w:type="dxa"/>
          </w:tcPr>
          <w:p w14:paraId="3B9AED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955852" w14:textId="4187385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18B6803C" w14:textId="3469EF7F" w:rsidTr="005D3319">
        <w:tc>
          <w:tcPr>
            <w:tcW w:w="670" w:type="dxa"/>
          </w:tcPr>
          <w:p w14:paraId="741FA5B7" w14:textId="77777777" w:rsidR="00EE6D5E" w:rsidRPr="009B12B4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5988" w:type="dxa"/>
          </w:tcPr>
          <w:p w14:paraId="7D256313" w14:textId="77777777" w:rsidR="00EE6D5E" w:rsidRPr="00E65AAE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  <w:tc>
          <w:tcPr>
            <w:tcW w:w="3402" w:type="dxa"/>
          </w:tcPr>
          <w:p w14:paraId="2B1D210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15AD55" w14:textId="1789A839" w:rsidR="00EE6D5E" w:rsidRPr="00E65AAE" w:rsidRDefault="005D3319" w:rsidP="005D331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2BE7FB9" w14:textId="5DA779AF" w:rsidTr="005D3319">
        <w:tc>
          <w:tcPr>
            <w:tcW w:w="670" w:type="dxa"/>
          </w:tcPr>
          <w:p w14:paraId="2C6243DB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5988" w:type="dxa"/>
          </w:tcPr>
          <w:p w14:paraId="50D1FC0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zyba frontowa ustawiona pod kątem 8°, skośnie w stosunku do blatu roboczego; nieprzepuszczalna dla promieniowania UV, </w:t>
            </w:r>
            <w:r w:rsidRPr="00E65AAE">
              <w:rPr>
                <w:rFonts w:ascii="Calibri Light" w:hAnsi="Calibri Light" w:cs="Calibri Light"/>
              </w:rPr>
              <w:lastRenderedPageBreak/>
              <w:t>umożliwiająca szczelne zamknięcie komory od frontu w pozycji całkowitego opuszczenia; przesuwana elektrycznie góra-dół (nieuchylana);</w:t>
            </w:r>
          </w:p>
        </w:tc>
        <w:tc>
          <w:tcPr>
            <w:tcW w:w="3402" w:type="dxa"/>
          </w:tcPr>
          <w:p w14:paraId="170744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CF40650" w14:textId="0CDD0D9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717CB9B" w14:textId="38A31FCD" w:rsidTr="005D3319">
        <w:tc>
          <w:tcPr>
            <w:tcW w:w="670" w:type="dxa"/>
          </w:tcPr>
          <w:p w14:paraId="01369442" w14:textId="77777777" w:rsidR="00EE6D5E" w:rsidRPr="009B12B4" w:rsidRDefault="00EE6D5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5988" w:type="dxa"/>
          </w:tcPr>
          <w:p w14:paraId="25E2565C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  <w:tc>
          <w:tcPr>
            <w:tcW w:w="3402" w:type="dxa"/>
          </w:tcPr>
          <w:p w14:paraId="175F41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7D54F" w14:textId="3C546E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05F03D56" w14:textId="788F2FBB" w:rsidTr="005D3319">
        <w:tc>
          <w:tcPr>
            <w:tcW w:w="670" w:type="dxa"/>
          </w:tcPr>
          <w:p w14:paraId="66EAE9E3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5988" w:type="dxa"/>
          </w:tcPr>
          <w:p w14:paraId="5D1B9356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  <w:tc>
          <w:tcPr>
            <w:tcW w:w="3402" w:type="dxa"/>
          </w:tcPr>
          <w:p w14:paraId="0E0F01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718B0" w14:textId="70CAB292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0D2EC7F" w14:textId="7EEAE63C" w:rsidTr="005D3319">
        <w:tc>
          <w:tcPr>
            <w:tcW w:w="670" w:type="dxa"/>
          </w:tcPr>
          <w:p w14:paraId="6C6DBFB7" w14:textId="77777777" w:rsidR="00EE6D5E" w:rsidRPr="002632FE" w:rsidRDefault="00EE6D5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5988" w:type="dxa"/>
          </w:tcPr>
          <w:p w14:paraId="4960C78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  <w:tc>
          <w:tcPr>
            <w:tcW w:w="3402" w:type="dxa"/>
          </w:tcPr>
          <w:p w14:paraId="2B318F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8F84E2" w14:textId="2758940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3629EFF4" w14:textId="60E999F5" w:rsidTr="005D3319">
        <w:tc>
          <w:tcPr>
            <w:tcW w:w="670" w:type="dxa"/>
          </w:tcPr>
          <w:p w14:paraId="56C779EF" w14:textId="77777777" w:rsidR="00EE6D5E" w:rsidRDefault="00EE6D5E" w:rsidP="00E65AAE">
            <w:pPr>
              <w:jc w:val="center"/>
            </w:pPr>
          </w:p>
          <w:p w14:paraId="3D9DAFB3" w14:textId="77777777" w:rsidR="00EE6D5E" w:rsidRPr="002632FE" w:rsidRDefault="00EE6D5E" w:rsidP="00E65AAE">
            <w:r>
              <w:t>9.</w:t>
            </w:r>
          </w:p>
        </w:tc>
        <w:tc>
          <w:tcPr>
            <w:tcW w:w="5988" w:type="dxa"/>
          </w:tcPr>
          <w:p w14:paraId="656A32C1" w14:textId="40B88A9C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anel sterowania </w:t>
            </w:r>
            <w:r w:rsidR="00CD7286">
              <w:rPr>
                <w:rFonts w:ascii="Calibri Light" w:hAnsi="Calibri Light" w:cs="Calibri Light"/>
              </w:rPr>
              <w:t xml:space="preserve">LED </w:t>
            </w:r>
            <w:r w:rsidRPr="00E65AAE">
              <w:rPr>
                <w:rFonts w:ascii="Calibri Light" w:hAnsi="Calibri Light" w:cs="Calibri Light"/>
              </w:rPr>
              <w:t>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  <w:tc>
          <w:tcPr>
            <w:tcW w:w="3402" w:type="dxa"/>
          </w:tcPr>
          <w:p w14:paraId="0C33B0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C42D42" w14:textId="35FF59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E918B5E" w14:textId="0D093457" w:rsidTr="005D3319">
        <w:tc>
          <w:tcPr>
            <w:tcW w:w="670" w:type="dxa"/>
          </w:tcPr>
          <w:p w14:paraId="01E73551" w14:textId="77777777" w:rsidR="00EE6D5E" w:rsidRPr="005B4A00" w:rsidRDefault="00EE6D5E" w:rsidP="00E65AAE">
            <w:pPr>
              <w:jc w:val="center"/>
            </w:pPr>
            <w:r>
              <w:t>10.</w:t>
            </w:r>
          </w:p>
        </w:tc>
        <w:tc>
          <w:tcPr>
            <w:tcW w:w="5988" w:type="dxa"/>
          </w:tcPr>
          <w:p w14:paraId="1DF5177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  <w:tc>
          <w:tcPr>
            <w:tcW w:w="3402" w:type="dxa"/>
          </w:tcPr>
          <w:p w14:paraId="20085B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9AEB8" w14:textId="7B9EDF8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116B381" w14:textId="1B209CC4" w:rsidTr="005D3319">
        <w:tc>
          <w:tcPr>
            <w:tcW w:w="670" w:type="dxa"/>
          </w:tcPr>
          <w:p w14:paraId="109C77E8" w14:textId="77777777" w:rsidR="005D3319" w:rsidRPr="005B4A00" w:rsidRDefault="005D3319" w:rsidP="005D3319">
            <w:pPr>
              <w:jc w:val="center"/>
            </w:pPr>
            <w:r>
              <w:t>11.</w:t>
            </w:r>
          </w:p>
        </w:tc>
        <w:tc>
          <w:tcPr>
            <w:tcW w:w="5988" w:type="dxa"/>
          </w:tcPr>
          <w:p w14:paraId="5DB0C23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  <w:tc>
          <w:tcPr>
            <w:tcW w:w="3402" w:type="dxa"/>
          </w:tcPr>
          <w:p w14:paraId="1188C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2ACF76" w14:textId="4742C13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42F9B17" w14:textId="7E65CDE9" w:rsidTr="005D3319">
        <w:tc>
          <w:tcPr>
            <w:tcW w:w="670" w:type="dxa"/>
          </w:tcPr>
          <w:p w14:paraId="3EF156AC" w14:textId="77777777" w:rsidR="005D3319" w:rsidRPr="005B4A00" w:rsidRDefault="005D3319" w:rsidP="005D3319">
            <w:pPr>
              <w:jc w:val="center"/>
            </w:pPr>
            <w:r>
              <w:t>12.</w:t>
            </w:r>
          </w:p>
        </w:tc>
        <w:tc>
          <w:tcPr>
            <w:tcW w:w="5988" w:type="dxa"/>
          </w:tcPr>
          <w:p w14:paraId="4B96D329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  <w:tc>
          <w:tcPr>
            <w:tcW w:w="3402" w:type="dxa"/>
          </w:tcPr>
          <w:p w14:paraId="4D9954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996100" w14:textId="0E43CB1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A35DB7A" w14:textId="712B127E" w:rsidTr="005D3319">
        <w:tc>
          <w:tcPr>
            <w:tcW w:w="670" w:type="dxa"/>
          </w:tcPr>
          <w:p w14:paraId="615DC155" w14:textId="77777777" w:rsidR="005D3319" w:rsidRPr="005B4A00" w:rsidRDefault="005D3319" w:rsidP="005D3319">
            <w:pPr>
              <w:jc w:val="center"/>
            </w:pPr>
            <w:r>
              <w:t>13.</w:t>
            </w:r>
          </w:p>
        </w:tc>
        <w:tc>
          <w:tcPr>
            <w:tcW w:w="5988" w:type="dxa"/>
          </w:tcPr>
          <w:p w14:paraId="64CEBD02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  <w:tc>
          <w:tcPr>
            <w:tcW w:w="3402" w:type="dxa"/>
          </w:tcPr>
          <w:p w14:paraId="3421B3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C714F48" w14:textId="0BDF45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04C61AC" w14:textId="41FB3906" w:rsidTr="005D3319">
        <w:tc>
          <w:tcPr>
            <w:tcW w:w="670" w:type="dxa"/>
          </w:tcPr>
          <w:p w14:paraId="2F31CAC9" w14:textId="77777777" w:rsidR="005D3319" w:rsidRPr="005B4A00" w:rsidRDefault="005D3319" w:rsidP="005D3319">
            <w:pPr>
              <w:jc w:val="center"/>
            </w:pPr>
            <w:r>
              <w:t>14.</w:t>
            </w:r>
          </w:p>
        </w:tc>
        <w:tc>
          <w:tcPr>
            <w:tcW w:w="5988" w:type="dxa"/>
          </w:tcPr>
          <w:p w14:paraId="243D5757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  <w:tc>
          <w:tcPr>
            <w:tcW w:w="3402" w:type="dxa"/>
          </w:tcPr>
          <w:p w14:paraId="7ED8376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C77A0A" w14:textId="47D2306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17F2760B" w14:textId="48A1A9D3" w:rsidTr="005D3319">
        <w:tc>
          <w:tcPr>
            <w:tcW w:w="670" w:type="dxa"/>
          </w:tcPr>
          <w:p w14:paraId="6D4BDEBF" w14:textId="77777777" w:rsidR="005D3319" w:rsidRPr="005B4A00" w:rsidRDefault="005D3319" w:rsidP="005D3319">
            <w:pPr>
              <w:jc w:val="center"/>
            </w:pPr>
            <w:r>
              <w:t>15.</w:t>
            </w:r>
          </w:p>
        </w:tc>
        <w:tc>
          <w:tcPr>
            <w:tcW w:w="5988" w:type="dxa"/>
          </w:tcPr>
          <w:p w14:paraId="12AD285F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  <w:tc>
          <w:tcPr>
            <w:tcW w:w="3402" w:type="dxa"/>
          </w:tcPr>
          <w:p w14:paraId="06B1016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FCD578" w14:textId="4F8FEEF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76E1645" w14:textId="0A966A49" w:rsidTr="005D3319">
        <w:tc>
          <w:tcPr>
            <w:tcW w:w="670" w:type="dxa"/>
          </w:tcPr>
          <w:p w14:paraId="4BA739F2" w14:textId="77777777" w:rsidR="005D3319" w:rsidRPr="005B4A00" w:rsidRDefault="005D3319" w:rsidP="005D3319">
            <w:pPr>
              <w:jc w:val="center"/>
            </w:pPr>
            <w:r>
              <w:t>16.</w:t>
            </w:r>
          </w:p>
        </w:tc>
        <w:tc>
          <w:tcPr>
            <w:tcW w:w="5988" w:type="dxa"/>
          </w:tcPr>
          <w:p w14:paraId="6966CA5C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07680A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783894" w14:textId="3D6CEF9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653CBEF" w14:textId="6A1F593C" w:rsidTr="005D3319">
        <w:tc>
          <w:tcPr>
            <w:tcW w:w="670" w:type="dxa"/>
          </w:tcPr>
          <w:p w14:paraId="45592FA8" w14:textId="77777777" w:rsidR="005D3319" w:rsidRPr="005B4A00" w:rsidRDefault="005D3319" w:rsidP="005D3319">
            <w:pPr>
              <w:jc w:val="center"/>
            </w:pPr>
            <w:r>
              <w:t>17.</w:t>
            </w:r>
          </w:p>
        </w:tc>
        <w:tc>
          <w:tcPr>
            <w:tcW w:w="5988" w:type="dxa"/>
          </w:tcPr>
          <w:p w14:paraId="09860AAA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  <w:tc>
          <w:tcPr>
            <w:tcW w:w="3402" w:type="dxa"/>
          </w:tcPr>
          <w:p w14:paraId="19C6D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AF39F9" w14:textId="7CD9FA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D131E98" w14:textId="104FE3DF" w:rsidTr="005D3319">
        <w:tc>
          <w:tcPr>
            <w:tcW w:w="670" w:type="dxa"/>
          </w:tcPr>
          <w:p w14:paraId="07C3882A" w14:textId="77777777" w:rsidR="005D3319" w:rsidRPr="005B4A00" w:rsidRDefault="005D3319" w:rsidP="005D3319">
            <w:pPr>
              <w:jc w:val="center"/>
            </w:pPr>
            <w:r>
              <w:t>18.</w:t>
            </w:r>
          </w:p>
        </w:tc>
        <w:tc>
          <w:tcPr>
            <w:tcW w:w="5988" w:type="dxa"/>
          </w:tcPr>
          <w:p w14:paraId="734B5BF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  <w:tc>
          <w:tcPr>
            <w:tcW w:w="3402" w:type="dxa"/>
          </w:tcPr>
          <w:p w14:paraId="469ABB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3E59064" w14:textId="392A37C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C7F73DB" w14:textId="78E136DF" w:rsidTr="005D3319">
        <w:tc>
          <w:tcPr>
            <w:tcW w:w="670" w:type="dxa"/>
          </w:tcPr>
          <w:p w14:paraId="51897260" w14:textId="77777777" w:rsidR="005D3319" w:rsidRPr="005B4A00" w:rsidRDefault="005D3319" w:rsidP="005D3319">
            <w:pPr>
              <w:jc w:val="center"/>
            </w:pPr>
            <w:r>
              <w:t>19</w:t>
            </w:r>
          </w:p>
        </w:tc>
        <w:tc>
          <w:tcPr>
            <w:tcW w:w="5988" w:type="dxa"/>
          </w:tcPr>
          <w:p w14:paraId="20F5BFD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>Dedykowana podstawa do pracy w pozycji siedzącej;</w:t>
            </w:r>
          </w:p>
          <w:p w14:paraId="4C693E14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  <w:tc>
          <w:tcPr>
            <w:tcW w:w="3402" w:type="dxa"/>
          </w:tcPr>
          <w:p w14:paraId="251177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3031473" w14:textId="2A2A16FF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24A81E8" w14:textId="58348154" w:rsidTr="005D3319">
        <w:tc>
          <w:tcPr>
            <w:tcW w:w="670" w:type="dxa"/>
          </w:tcPr>
          <w:p w14:paraId="6A2B149C" w14:textId="4FCF3E72" w:rsidR="005D3319" w:rsidRDefault="005D3319" w:rsidP="005D3319">
            <w:pPr>
              <w:jc w:val="center"/>
            </w:pPr>
            <w:r>
              <w:t>20.</w:t>
            </w:r>
          </w:p>
        </w:tc>
        <w:tc>
          <w:tcPr>
            <w:tcW w:w="5988" w:type="dxa"/>
          </w:tcPr>
          <w:p w14:paraId="11C29E95" w14:textId="432EF1B3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2BC10F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524F9A" w14:textId="288EAD6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08C9CA8" w14:textId="77777777" w:rsidR="00032FED" w:rsidRPr="00E15739" w:rsidRDefault="00032FED" w:rsidP="00032FED">
      <w:pPr>
        <w:jc w:val="center"/>
        <w:rPr>
          <w:b/>
          <w:bCs/>
          <w:sz w:val="24"/>
          <w:szCs w:val="24"/>
        </w:rPr>
      </w:pPr>
    </w:p>
    <w:p w14:paraId="02DD61C2" w14:textId="77062645" w:rsidR="00032FED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3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proofErr w:type="spellStart"/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Nablatowa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wirówki </w:t>
      </w:r>
      <w:proofErr w:type="spellStart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laboratoryjnejwraz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 wyposażeniem</w:t>
      </w:r>
      <w:r w:rsidR="00DE6FC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– 1 sztuka</w:t>
      </w:r>
    </w:p>
    <w:p w14:paraId="41F70B32" w14:textId="77777777" w:rsidR="00E15739" w:rsidRPr="00E15739" w:rsidRDefault="00E15739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959"/>
        <w:gridCol w:w="5699"/>
        <w:gridCol w:w="3402"/>
      </w:tblGrid>
      <w:tr w:rsidR="00EE6D5E" w:rsidRPr="00E65AAE" w14:paraId="33BAE9CF" w14:textId="527DF087" w:rsidTr="005D3319">
        <w:tc>
          <w:tcPr>
            <w:tcW w:w="959" w:type="dxa"/>
          </w:tcPr>
          <w:p w14:paraId="42D3EED8" w14:textId="72C3E755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699" w:type="dxa"/>
          </w:tcPr>
          <w:p w14:paraId="577EBA38" w14:textId="5A299284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5B8E50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4815990" w14:textId="51365864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E2829DC" w14:textId="3155C015" w:rsidTr="005D3319">
        <w:tc>
          <w:tcPr>
            <w:tcW w:w="959" w:type="dxa"/>
          </w:tcPr>
          <w:p w14:paraId="24A88085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699" w:type="dxa"/>
          </w:tcPr>
          <w:p w14:paraId="6F572B6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  <w:tc>
          <w:tcPr>
            <w:tcW w:w="3402" w:type="dxa"/>
          </w:tcPr>
          <w:p w14:paraId="4C286F3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6A624" w14:textId="4640094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8EAF54F" w14:textId="17109BFB" w:rsidTr="005D3319">
        <w:tc>
          <w:tcPr>
            <w:tcW w:w="959" w:type="dxa"/>
          </w:tcPr>
          <w:p w14:paraId="65DAE66A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699" w:type="dxa"/>
          </w:tcPr>
          <w:p w14:paraId="19C65657" w14:textId="41ADA056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  <w:tc>
          <w:tcPr>
            <w:tcW w:w="3402" w:type="dxa"/>
          </w:tcPr>
          <w:p w14:paraId="21B15A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3CAB0C" w14:textId="2BE74C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7476B65" w14:textId="797AD468" w:rsidTr="005D3319">
        <w:tc>
          <w:tcPr>
            <w:tcW w:w="959" w:type="dxa"/>
          </w:tcPr>
          <w:p w14:paraId="18D1D043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699" w:type="dxa"/>
          </w:tcPr>
          <w:p w14:paraId="442F57C8" w14:textId="2AF93229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  <w:tc>
          <w:tcPr>
            <w:tcW w:w="3402" w:type="dxa"/>
          </w:tcPr>
          <w:p w14:paraId="636EFE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338D18" w14:textId="3428539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F71D166" w14:textId="6CB8C089" w:rsidTr="005D3319">
        <w:tc>
          <w:tcPr>
            <w:tcW w:w="959" w:type="dxa"/>
          </w:tcPr>
          <w:p w14:paraId="39EFF66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699" w:type="dxa"/>
          </w:tcPr>
          <w:p w14:paraId="45CDB3A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  <w:tc>
          <w:tcPr>
            <w:tcW w:w="3402" w:type="dxa"/>
          </w:tcPr>
          <w:p w14:paraId="0A1AD48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6BF3A7D" w14:textId="42589D6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B7CC531" w14:textId="7133847B" w:rsidTr="005D3319">
        <w:tc>
          <w:tcPr>
            <w:tcW w:w="959" w:type="dxa"/>
          </w:tcPr>
          <w:p w14:paraId="4C7B3E0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699" w:type="dxa"/>
          </w:tcPr>
          <w:p w14:paraId="2F08464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  <w:tc>
          <w:tcPr>
            <w:tcW w:w="3402" w:type="dxa"/>
          </w:tcPr>
          <w:p w14:paraId="5C9C62F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6E4FED" w14:textId="768EA8E6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A508D9E" w14:textId="02FD3103" w:rsidTr="005D3319">
        <w:tc>
          <w:tcPr>
            <w:tcW w:w="959" w:type="dxa"/>
          </w:tcPr>
          <w:p w14:paraId="2CA5D9D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699" w:type="dxa"/>
          </w:tcPr>
          <w:p w14:paraId="71A3F73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  <w:tc>
          <w:tcPr>
            <w:tcW w:w="3402" w:type="dxa"/>
          </w:tcPr>
          <w:p w14:paraId="59F27E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DE182" w14:textId="46F3C90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0FAF7334" w14:textId="34D11285" w:rsidTr="005D3319">
        <w:tc>
          <w:tcPr>
            <w:tcW w:w="959" w:type="dxa"/>
          </w:tcPr>
          <w:p w14:paraId="3F55B18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699" w:type="dxa"/>
          </w:tcPr>
          <w:p w14:paraId="55894F2E" w14:textId="62CE041F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  <w:tc>
          <w:tcPr>
            <w:tcW w:w="3402" w:type="dxa"/>
          </w:tcPr>
          <w:p w14:paraId="11742B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C03E13" w14:textId="30B95171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1167FD1" w14:textId="111A3CDE" w:rsidTr="005D3319">
        <w:tc>
          <w:tcPr>
            <w:tcW w:w="959" w:type="dxa"/>
          </w:tcPr>
          <w:p w14:paraId="58E33D0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699" w:type="dxa"/>
          </w:tcPr>
          <w:p w14:paraId="20A9E72D" w14:textId="14810FA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  <w:tc>
          <w:tcPr>
            <w:tcW w:w="3402" w:type="dxa"/>
          </w:tcPr>
          <w:p w14:paraId="507633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9DBB95" w14:textId="6193E24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E41326A" w14:textId="5C32200A" w:rsidTr="005D3319">
        <w:tc>
          <w:tcPr>
            <w:tcW w:w="959" w:type="dxa"/>
          </w:tcPr>
          <w:p w14:paraId="47323FE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699" w:type="dxa"/>
          </w:tcPr>
          <w:p w14:paraId="6DCB607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  <w:tc>
          <w:tcPr>
            <w:tcW w:w="3402" w:type="dxa"/>
          </w:tcPr>
          <w:p w14:paraId="015CE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040278" w14:textId="637AD18D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52D7ADF" w14:textId="56DF591C" w:rsidTr="005D3319">
        <w:tc>
          <w:tcPr>
            <w:tcW w:w="959" w:type="dxa"/>
          </w:tcPr>
          <w:p w14:paraId="1637DD5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699" w:type="dxa"/>
          </w:tcPr>
          <w:p w14:paraId="7833C58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  <w:tc>
          <w:tcPr>
            <w:tcW w:w="3402" w:type="dxa"/>
          </w:tcPr>
          <w:p w14:paraId="79C5E9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6A64C2" w14:textId="388FA9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41D7E77" w14:textId="79A83B4B" w:rsidTr="005D3319">
        <w:tc>
          <w:tcPr>
            <w:tcW w:w="959" w:type="dxa"/>
          </w:tcPr>
          <w:p w14:paraId="6CCFAB14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699" w:type="dxa"/>
          </w:tcPr>
          <w:p w14:paraId="75E3180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  <w:tc>
          <w:tcPr>
            <w:tcW w:w="3402" w:type="dxa"/>
          </w:tcPr>
          <w:p w14:paraId="7A5392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5F79DC3" w14:textId="731AFFF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C2FA0ED" w14:textId="476C22DF" w:rsidTr="005D3319">
        <w:tc>
          <w:tcPr>
            <w:tcW w:w="959" w:type="dxa"/>
          </w:tcPr>
          <w:p w14:paraId="3021F7B8" w14:textId="062AC1B3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22290EF5" w14:textId="3CECC854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  <w:tc>
          <w:tcPr>
            <w:tcW w:w="3402" w:type="dxa"/>
          </w:tcPr>
          <w:p w14:paraId="6DDA953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82A778" w14:textId="759C8F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CEF7DCD" w14:textId="215F73FF" w:rsidTr="005D3319">
        <w:tc>
          <w:tcPr>
            <w:tcW w:w="959" w:type="dxa"/>
          </w:tcPr>
          <w:p w14:paraId="6A3D685B" w14:textId="55DD2FAB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699" w:type="dxa"/>
          </w:tcPr>
          <w:p w14:paraId="50D9571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122A53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F1C976" w14:textId="7CC9904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6DA8722" w14:textId="07CAAD2E" w:rsidTr="005D3319">
        <w:tc>
          <w:tcPr>
            <w:tcW w:w="959" w:type="dxa"/>
          </w:tcPr>
          <w:p w14:paraId="4AB9F6E4" w14:textId="7883C83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699" w:type="dxa"/>
          </w:tcPr>
          <w:p w14:paraId="5B41655D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  <w:tc>
          <w:tcPr>
            <w:tcW w:w="3402" w:type="dxa"/>
          </w:tcPr>
          <w:p w14:paraId="5BAFCFB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62741D" w14:textId="02BFE7F6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0E9D276" w14:textId="2D0D2B11" w:rsidTr="005D3319">
        <w:tc>
          <w:tcPr>
            <w:tcW w:w="959" w:type="dxa"/>
          </w:tcPr>
          <w:p w14:paraId="387F2833" w14:textId="69A47319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699" w:type="dxa"/>
          </w:tcPr>
          <w:p w14:paraId="01360852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  <w:tc>
          <w:tcPr>
            <w:tcW w:w="3402" w:type="dxa"/>
          </w:tcPr>
          <w:p w14:paraId="17328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39FD4B" w14:textId="0918E460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52CE6F38" w14:textId="64B72972" w:rsidTr="005D3319">
        <w:tc>
          <w:tcPr>
            <w:tcW w:w="959" w:type="dxa"/>
          </w:tcPr>
          <w:p w14:paraId="753BB3D6" w14:textId="108D1E3C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699" w:type="dxa"/>
          </w:tcPr>
          <w:p w14:paraId="0E6EFC36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  <w:tc>
          <w:tcPr>
            <w:tcW w:w="3402" w:type="dxa"/>
          </w:tcPr>
          <w:p w14:paraId="1AFDF7D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BDD659" w14:textId="1C19B9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704905C" w14:textId="4AD50FAA" w:rsidTr="005D3319">
        <w:tc>
          <w:tcPr>
            <w:tcW w:w="959" w:type="dxa"/>
          </w:tcPr>
          <w:p w14:paraId="548D9BBF" w14:textId="3B845A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699" w:type="dxa"/>
          </w:tcPr>
          <w:p w14:paraId="579CD783" w14:textId="23BF36A2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  <w:tc>
          <w:tcPr>
            <w:tcW w:w="3402" w:type="dxa"/>
          </w:tcPr>
          <w:p w14:paraId="21DE73D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C6C5D8" w14:textId="6E0F83DA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84EBB54" w14:textId="66A0EE8C" w:rsidTr="005D3319">
        <w:tc>
          <w:tcPr>
            <w:tcW w:w="959" w:type="dxa"/>
          </w:tcPr>
          <w:p w14:paraId="4522F61C" w14:textId="443ED7E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699" w:type="dxa"/>
          </w:tcPr>
          <w:p w14:paraId="69485E18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  <w:tc>
          <w:tcPr>
            <w:tcW w:w="3402" w:type="dxa"/>
          </w:tcPr>
          <w:p w14:paraId="64424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C4D19" w14:textId="5D9B0D8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3144C7B" w14:textId="7256828F" w:rsidTr="005D3319">
        <w:tc>
          <w:tcPr>
            <w:tcW w:w="959" w:type="dxa"/>
          </w:tcPr>
          <w:p w14:paraId="1F753B9E" w14:textId="5D7F3FC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699" w:type="dxa"/>
          </w:tcPr>
          <w:p w14:paraId="6F7CD56B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206406B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DB96EA" w14:textId="38622C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E65AAE" w14:paraId="3BA2F2EA" w14:textId="32398FA9" w:rsidTr="005D3319">
        <w:tc>
          <w:tcPr>
            <w:tcW w:w="959" w:type="dxa"/>
          </w:tcPr>
          <w:p w14:paraId="70C1D630" w14:textId="1EB5E514" w:rsidR="00EE6D5E" w:rsidRPr="00E65AAE" w:rsidRDefault="00EE6D5E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699" w:type="dxa"/>
          </w:tcPr>
          <w:p w14:paraId="5742E047" w14:textId="6ADE06F7" w:rsidR="00EE6D5E" w:rsidRPr="00343346" w:rsidRDefault="00EE6D5E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  <w:tc>
          <w:tcPr>
            <w:tcW w:w="3402" w:type="dxa"/>
          </w:tcPr>
          <w:p w14:paraId="79C3E9B5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491B96" w14:textId="6BE9B1FF" w:rsidR="00EE6D5E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2AB1196D" w14:textId="40B4377D" w:rsidTr="005D3319">
        <w:tc>
          <w:tcPr>
            <w:tcW w:w="959" w:type="dxa"/>
          </w:tcPr>
          <w:p w14:paraId="754DBCCB" w14:textId="501991A3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4250A405" w14:textId="309B77B1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  <w:tc>
          <w:tcPr>
            <w:tcW w:w="3402" w:type="dxa"/>
          </w:tcPr>
          <w:p w14:paraId="3F3CD1B7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C182C3" w14:textId="7B491F25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E49C923" w14:textId="06C25034" w:rsidTr="005D3319">
        <w:tc>
          <w:tcPr>
            <w:tcW w:w="959" w:type="dxa"/>
          </w:tcPr>
          <w:p w14:paraId="67293A9E" w14:textId="72B82511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33BABF4D" w14:textId="62DC1842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  <w:tc>
          <w:tcPr>
            <w:tcW w:w="3402" w:type="dxa"/>
          </w:tcPr>
          <w:p w14:paraId="708492F0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8B9ACD" w14:textId="1B463C50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B76C072" w14:textId="71BEA859" w:rsidTr="005D3319">
        <w:tc>
          <w:tcPr>
            <w:tcW w:w="959" w:type="dxa"/>
          </w:tcPr>
          <w:p w14:paraId="2B331787" w14:textId="008DC846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699" w:type="dxa"/>
          </w:tcPr>
          <w:p w14:paraId="621A713B" w14:textId="2555903C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  <w:tc>
          <w:tcPr>
            <w:tcW w:w="3402" w:type="dxa"/>
          </w:tcPr>
          <w:p w14:paraId="3A4D6487" w14:textId="35B844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88F1F97" w14:textId="4616752C" w:rsidTr="005D3319">
        <w:tc>
          <w:tcPr>
            <w:tcW w:w="959" w:type="dxa"/>
          </w:tcPr>
          <w:p w14:paraId="0C86E0A4" w14:textId="12E622C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699" w:type="dxa"/>
          </w:tcPr>
          <w:p w14:paraId="2D64A15C" w14:textId="75048915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6699E290" w14:textId="0EAD9EF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EE6D5E" w:rsidRPr="00E65AAE" w14:paraId="27C908BF" w14:textId="38959664" w:rsidTr="005D3319">
        <w:tc>
          <w:tcPr>
            <w:tcW w:w="959" w:type="dxa"/>
          </w:tcPr>
          <w:p w14:paraId="3E8210EB" w14:textId="3D5D1E50" w:rsidR="00EE6D5E" w:rsidRPr="009A77B8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699" w:type="dxa"/>
          </w:tcPr>
          <w:p w14:paraId="1ECFDFCA" w14:textId="67C8A918" w:rsidR="00EE6D5E" w:rsidRPr="009A77B8" w:rsidRDefault="00EE6D5E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  <w:tc>
          <w:tcPr>
            <w:tcW w:w="3402" w:type="dxa"/>
          </w:tcPr>
          <w:p w14:paraId="59FD7F71" w14:textId="29060523" w:rsidR="005D3319" w:rsidRPr="00872C55" w:rsidRDefault="005D3319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5DB73944" w14:textId="6D0F048A" w:rsidR="00EE6D5E" w:rsidRPr="009A77B8" w:rsidRDefault="005D3319" w:rsidP="005D3319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B9FA395" w14:textId="591CD5B8" w:rsidTr="005D3319">
        <w:tc>
          <w:tcPr>
            <w:tcW w:w="959" w:type="dxa"/>
          </w:tcPr>
          <w:p w14:paraId="3F77E9C6" w14:textId="35127AF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622FCA29" w14:textId="77777777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5D3319" w:rsidRPr="009A77B8" w:rsidRDefault="005D3319" w:rsidP="005D3319">
            <w:pPr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3402" w:type="dxa"/>
          </w:tcPr>
          <w:p w14:paraId="423FE2E3" w14:textId="265464D9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23A64660" w14:textId="27EFFFA6" w:rsidTr="005D3319">
        <w:tc>
          <w:tcPr>
            <w:tcW w:w="959" w:type="dxa"/>
          </w:tcPr>
          <w:p w14:paraId="4915597B" w14:textId="6BA0E7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5316902F" w14:textId="47534FFB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3D2F4D56" w14:textId="39FFD32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5DB5718" w14:textId="5277DA8A" w:rsidTr="005D3319">
        <w:tc>
          <w:tcPr>
            <w:tcW w:w="959" w:type="dxa"/>
          </w:tcPr>
          <w:p w14:paraId="54603E75" w14:textId="77F76BE4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0B48E08E" w14:textId="3AA65019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  <w:tc>
          <w:tcPr>
            <w:tcW w:w="3402" w:type="dxa"/>
          </w:tcPr>
          <w:p w14:paraId="1236A5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07BA0C" w14:textId="5586E555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632CF62" w14:textId="52793700" w:rsidTr="005D3319">
        <w:tc>
          <w:tcPr>
            <w:tcW w:w="959" w:type="dxa"/>
          </w:tcPr>
          <w:p w14:paraId="00D70C36" w14:textId="2A9874E1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3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54FC1808" w14:textId="4FF9D65E" w:rsidR="005D3319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3318CEF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3FD046" w14:textId="59C982F8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24746163" w14:textId="77777777" w:rsidR="005D65B9" w:rsidRPr="00E1573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4: </w:t>
      </w:r>
      <w:r w:rsidRPr="00E1573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  <w:t>Mikroskop fluorescencyjny do obserwacji stereoskopowych – 1 sztuka</w:t>
      </w:r>
    </w:p>
    <w:p w14:paraId="1FC8EBE8" w14:textId="77777777" w:rsidR="005D65B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color w:val="000000"/>
          <w:lang w:eastAsia="pl-PL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1C510945" w14:textId="79EB96B2" w:rsidTr="005D3319">
        <w:tc>
          <w:tcPr>
            <w:tcW w:w="845" w:type="dxa"/>
          </w:tcPr>
          <w:p w14:paraId="7A0EEE0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9CF99E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FB0ECC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E012505" w14:textId="4179BF87" w:rsidR="00EE6D5E" w:rsidRPr="00A7087F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7432D6C9" w14:textId="6CF6227B" w:rsidTr="005D3319">
        <w:tc>
          <w:tcPr>
            <w:tcW w:w="845" w:type="dxa"/>
          </w:tcPr>
          <w:p w14:paraId="6BDD4C51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1.</w:t>
            </w:r>
          </w:p>
        </w:tc>
        <w:tc>
          <w:tcPr>
            <w:tcW w:w="5813" w:type="dxa"/>
          </w:tcPr>
          <w:p w14:paraId="23C5BEBB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  <w:tc>
          <w:tcPr>
            <w:tcW w:w="3402" w:type="dxa"/>
          </w:tcPr>
          <w:p w14:paraId="50F8D83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95B794" w14:textId="758ADD0A" w:rsidR="005D3319" w:rsidRPr="00284688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5477FA7" w14:textId="3FB07C03" w:rsidTr="005D3319">
        <w:tc>
          <w:tcPr>
            <w:tcW w:w="845" w:type="dxa"/>
          </w:tcPr>
          <w:p w14:paraId="5D66C877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4B25695A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  <w:tc>
          <w:tcPr>
            <w:tcW w:w="3402" w:type="dxa"/>
          </w:tcPr>
          <w:p w14:paraId="6B4EB1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92515C" w14:textId="44FD93A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C68C84C" w14:textId="38482132" w:rsidTr="005D3319">
        <w:tc>
          <w:tcPr>
            <w:tcW w:w="845" w:type="dxa"/>
          </w:tcPr>
          <w:p w14:paraId="52F92154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3A807081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  <w:tc>
          <w:tcPr>
            <w:tcW w:w="3402" w:type="dxa"/>
          </w:tcPr>
          <w:p w14:paraId="4F1596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2E4EDC" w14:textId="0A4DC898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EB7102" w14:textId="059423A5" w:rsidTr="005D3319">
        <w:tc>
          <w:tcPr>
            <w:tcW w:w="845" w:type="dxa"/>
          </w:tcPr>
          <w:p w14:paraId="0AD8F7BC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40A49EF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  <w:tc>
          <w:tcPr>
            <w:tcW w:w="3402" w:type="dxa"/>
          </w:tcPr>
          <w:p w14:paraId="651525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281CA0" w14:textId="774E136B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77A1CD57" w14:textId="60DEFBFE" w:rsidTr="005D3319">
        <w:tc>
          <w:tcPr>
            <w:tcW w:w="845" w:type="dxa"/>
          </w:tcPr>
          <w:p w14:paraId="665B4911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5813" w:type="dxa"/>
          </w:tcPr>
          <w:p w14:paraId="570F0E3B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  <w:tc>
          <w:tcPr>
            <w:tcW w:w="3402" w:type="dxa"/>
          </w:tcPr>
          <w:p w14:paraId="02A4797A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761F41" w14:textId="7AD4FCB5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21DF1044" w14:textId="7F99F499" w:rsidTr="005D3319">
        <w:tc>
          <w:tcPr>
            <w:tcW w:w="845" w:type="dxa"/>
          </w:tcPr>
          <w:p w14:paraId="154F6F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237A320E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  <w:tc>
          <w:tcPr>
            <w:tcW w:w="3402" w:type="dxa"/>
          </w:tcPr>
          <w:p w14:paraId="5DEEE1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04998AD" w14:textId="30558D8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1801F7" w14:textId="327311DF" w:rsidTr="005D3319">
        <w:tc>
          <w:tcPr>
            <w:tcW w:w="845" w:type="dxa"/>
          </w:tcPr>
          <w:p w14:paraId="057FB7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0FB45470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  <w:tc>
          <w:tcPr>
            <w:tcW w:w="3402" w:type="dxa"/>
          </w:tcPr>
          <w:p w14:paraId="5D237D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815682" w14:textId="359C762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48B915C" w14:textId="13E05913" w:rsidTr="005D3319">
        <w:tc>
          <w:tcPr>
            <w:tcW w:w="845" w:type="dxa"/>
          </w:tcPr>
          <w:p w14:paraId="781019D3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1CBB9D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  <w:tc>
          <w:tcPr>
            <w:tcW w:w="3402" w:type="dxa"/>
          </w:tcPr>
          <w:p w14:paraId="4E6CDD7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0C5E8F3" w14:textId="4178829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D5D8042" w14:textId="63866AD9" w:rsidTr="005D3319">
        <w:tc>
          <w:tcPr>
            <w:tcW w:w="845" w:type="dxa"/>
          </w:tcPr>
          <w:p w14:paraId="595467B6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5813" w:type="dxa"/>
          </w:tcPr>
          <w:p w14:paraId="161BA38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  <w:tc>
          <w:tcPr>
            <w:tcW w:w="3402" w:type="dxa"/>
          </w:tcPr>
          <w:p w14:paraId="473666F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BDE5FE" w14:textId="0D1A08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0ED44C0" w14:textId="2E2D0EFA" w:rsidTr="005D3319">
        <w:tc>
          <w:tcPr>
            <w:tcW w:w="845" w:type="dxa"/>
          </w:tcPr>
          <w:p w14:paraId="470E3460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5813" w:type="dxa"/>
          </w:tcPr>
          <w:p w14:paraId="06FC1C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  <w:tc>
          <w:tcPr>
            <w:tcW w:w="3402" w:type="dxa"/>
          </w:tcPr>
          <w:p w14:paraId="3AC2E6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A44E29" w14:textId="61FEF0CE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DA9BD5C" w14:textId="67573D5B" w:rsidTr="005D3319">
        <w:tc>
          <w:tcPr>
            <w:tcW w:w="845" w:type="dxa"/>
          </w:tcPr>
          <w:p w14:paraId="79733F2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5813" w:type="dxa"/>
          </w:tcPr>
          <w:p w14:paraId="5549DCD5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  <w:tc>
          <w:tcPr>
            <w:tcW w:w="3402" w:type="dxa"/>
          </w:tcPr>
          <w:p w14:paraId="0C6908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D9AA52" w14:textId="3472EFD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464328A" w14:textId="7167D298" w:rsidTr="005D3319">
        <w:tc>
          <w:tcPr>
            <w:tcW w:w="845" w:type="dxa"/>
          </w:tcPr>
          <w:p w14:paraId="43D22E1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5813" w:type="dxa"/>
          </w:tcPr>
          <w:p w14:paraId="713E0C2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  <w:tc>
          <w:tcPr>
            <w:tcW w:w="3402" w:type="dxa"/>
          </w:tcPr>
          <w:p w14:paraId="3866ED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7070402" w14:textId="5FB074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32C2363" w14:textId="2331A50F" w:rsidTr="005D3319">
        <w:tc>
          <w:tcPr>
            <w:tcW w:w="845" w:type="dxa"/>
          </w:tcPr>
          <w:p w14:paraId="42F3CF58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5813" w:type="dxa"/>
          </w:tcPr>
          <w:p w14:paraId="1E663C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  <w:tc>
          <w:tcPr>
            <w:tcW w:w="3402" w:type="dxa"/>
          </w:tcPr>
          <w:p w14:paraId="3071981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295EC3E" w14:textId="10E5B95A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631FDF37" w14:textId="0C94DE6B" w:rsidTr="005D3319">
        <w:tc>
          <w:tcPr>
            <w:tcW w:w="845" w:type="dxa"/>
          </w:tcPr>
          <w:p w14:paraId="5F5676D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319E2D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  <w:tc>
          <w:tcPr>
            <w:tcW w:w="3402" w:type="dxa"/>
          </w:tcPr>
          <w:p w14:paraId="58FBC5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2564D2" w14:textId="4DDC863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75857B2" w14:textId="23999DBD" w:rsidTr="005D3319">
        <w:tc>
          <w:tcPr>
            <w:tcW w:w="845" w:type="dxa"/>
          </w:tcPr>
          <w:p w14:paraId="58C3390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b.</w:t>
            </w:r>
          </w:p>
        </w:tc>
        <w:tc>
          <w:tcPr>
            <w:tcW w:w="5813" w:type="dxa"/>
          </w:tcPr>
          <w:p w14:paraId="546F27D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  <w:tc>
          <w:tcPr>
            <w:tcW w:w="3402" w:type="dxa"/>
          </w:tcPr>
          <w:p w14:paraId="2017026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452025" w14:textId="2DC3989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6554B7" w14:textId="11EF0608" w:rsidTr="005D3319">
        <w:tc>
          <w:tcPr>
            <w:tcW w:w="845" w:type="dxa"/>
          </w:tcPr>
          <w:p w14:paraId="2329136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9DABB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  <w:tc>
          <w:tcPr>
            <w:tcW w:w="3402" w:type="dxa"/>
          </w:tcPr>
          <w:p w14:paraId="43C084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C72B8A" w14:textId="4BB3D16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E5FCE8" w14:textId="08DDFD51" w:rsidTr="005D3319">
        <w:tc>
          <w:tcPr>
            <w:tcW w:w="845" w:type="dxa"/>
          </w:tcPr>
          <w:p w14:paraId="656FC51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BE8468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  <w:tc>
          <w:tcPr>
            <w:tcW w:w="3402" w:type="dxa"/>
          </w:tcPr>
          <w:p w14:paraId="4C74BB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4BB809" w14:textId="353C882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342F77" w14:textId="3EE0002B" w:rsidTr="005D3319">
        <w:tc>
          <w:tcPr>
            <w:tcW w:w="845" w:type="dxa"/>
          </w:tcPr>
          <w:p w14:paraId="5A24510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E4495D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  <w:tc>
          <w:tcPr>
            <w:tcW w:w="3402" w:type="dxa"/>
          </w:tcPr>
          <w:p w14:paraId="6E3F465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355BA" w14:textId="0C7A1D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27295C26" w14:textId="0DAC8DD3" w:rsidTr="005D3319">
        <w:tc>
          <w:tcPr>
            <w:tcW w:w="845" w:type="dxa"/>
          </w:tcPr>
          <w:p w14:paraId="350DDF71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5813" w:type="dxa"/>
          </w:tcPr>
          <w:p w14:paraId="7041CB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  <w:tc>
          <w:tcPr>
            <w:tcW w:w="3402" w:type="dxa"/>
          </w:tcPr>
          <w:p w14:paraId="2FDE9FA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FC9958B" w14:textId="0A9EBD1B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AB6B4E2" w14:textId="637AD0AF" w:rsidTr="005D3319">
        <w:tc>
          <w:tcPr>
            <w:tcW w:w="845" w:type="dxa"/>
          </w:tcPr>
          <w:p w14:paraId="78C0E5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B31A5E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  <w:tc>
          <w:tcPr>
            <w:tcW w:w="3402" w:type="dxa"/>
          </w:tcPr>
          <w:p w14:paraId="6EE5957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9A4A595" w14:textId="78A3F4B5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eastAsia="zh-CN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AFCA1FC" w14:textId="3C71476E" w:rsidTr="005D3319">
        <w:tc>
          <w:tcPr>
            <w:tcW w:w="845" w:type="dxa"/>
          </w:tcPr>
          <w:p w14:paraId="2E4628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496481B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3319" w:rsidRPr="00A7087F" w:rsidRDefault="005D3319" w:rsidP="005D3319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  <w:tc>
          <w:tcPr>
            <w:tcW w:w="3402" w:type="dxa"/>
          </w:tcPr>
          <w:p w14:paraId="44EFB4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E1C01" w14:textId="3AFE799E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BE08698" w14:textId="5E15326B" w:rsidTr="005D3319">
        <w:tc>
          <w:tcPr>
            <w:tcW w:w="845" w:type="dxa"/>
          </w:tcPr>
          <w:p w14:paraId="18DEF18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BE5801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ciemnym polu</w:t>
            </w:r>
          </w:p>
          <w:p w14:paraId="5B8C2E7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  <w:tc>
          <w:tcPr>
            <w:tcW w:w="3402" w:type="dxa"/>
          </w:tcPr>
          <w:p w14:paraId="4F8C6E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3C2DD3" w14:textId="598A38B9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630D471" w14:textId="15B6FAA1" w:rsidTr="005D3319">
        <w:tc>
          <w:tcPr>
            <w:tcW w:w="845" w:type="dxa"/>
          </w:tcPr>
          <w:p w14:paraId="5F98417F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5.</w:t>
            </w:r>
          </w:p>
        </w:tc>
        <w:tc>
          <w:tcPr>
            <w:tcW w:w="5813" w:type="dxa"/>
          </w:tcPr>
          <w:p w14:paraId="6F157B87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  <w:tc>
          <w:tcPr>
            <w:tcW w:w="3402" w:type="dxa"/>
          </w:tcPr>
          <w:p w14:paraId="2715853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7B9B972" w14:textId="7FA37DFE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1250DBD4" w14:textId="1B0C24C8" w:rsidTr="005D3319">
        <w:tc>
          <w:tcPr>
            <w:tcW w:w="845" w:type="dxa"/>
          </w:tcPr>
          <w:p w14:paraId="3A52CA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239D2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  <w:tc>
          <w:tcPr>
            <w:tcW w:w="3402" w:type="dxa"/>
          </w:tcPr>
          <w:p w14:paraId="23D4DE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EBC261" w14:textId="3876A205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311AB74" w14:textId="5E8CE624" w:rsidTr="005D3319">
        <w:tc>
          <w:tcPr>
            <w:tcW w:w="845" w:type="dxa"/>
          </w:tcPr>
          <w:p w14:paraId="430E14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E3F078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  <w:tc>
          <w:tcPr>
            <w:tcW w:w="3402" w:type="dxa"/>
          </w:tcPr>
          <w:p w14:paraId="3A327C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65EA4A" w14:textId="3DE1D65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331AF17" w14:textId="06D9F25A" w:rsidTr="005D3319">
        <w:tc>
          <w:tcPr>
            <w:tcW w:w="845" w:type="dxa"/>
          </w:tcPr>
          <w:p w14:paraId="77EB44F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7C106E1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  <w:tc>
          <w:tcPr>
            <w:tcW w:w="3402" w:type="dxa"/>
          </w:tcPr>
          <w:p w14:paraId="1BE79C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331586" w14:textId="1F76060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538ACE2" w14:textId="2CCDA3AD" w:rsidTr="005D3319">
        <w:tc>
          <w:tcPr>
            <w:tcW w:w="845" w:type="dxa"/>
          </w:tcPr>
          <w:p w14:paraId="0416FEE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13D3C23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  <w:tc>
          <w:tcPr>
            <w:tcW w:w="3402" w:type="dxa"/>
          </w:tcPr>
          <w:p w14:paraId="0DD16FC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0CF033" w14:textId="36B9816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82AD715" w14:textId="5367B1E3" w:rsidTr="005D3319">
        <w:tc>
          <w:tcPr>
            <w:tcW w:w="845" w:type="dxa"/>
          </w:tcPr>
          <w:p w14:paraId="0A4D2D5A" w14:textId="77777777" w:rsidR="00EE6D5E" w:rsidRPr="00A7087F" w:rsidRDefault="00EE6D5E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e.</w:t>
            </w:r>
          </w:p>
        </w:tc>
        <w:tc>
          <w:tcPr>
            <w:tcW w:w="5813" w:type="dxa"/>
          </w:tcPr>
          <w:p w14:paraId="4DD18D1B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  <w:tc>
          <w:tcPr>
            <w:tcW w:w="3402" w:type="dxa"/>
          </w:tcPr>
          <w:p w14:paraId="4C2037BE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EE6D5E" w:rsidRPr="00A7087F" w14:paraId="02E006BF" w14:textId="0B074B8B" w:rsidTr="005D3319">
        <w:tc>
          <w:tcPr>
            <w:tcW w:w="845" w:type="dxa"/>
          </w:tcPr>
          <w:p w14:paraId="0E8A0BA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5813" w:type="dxa"/>
          </w:tcPr>
          <w:p w14:paraId="60ED18DF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  <w:tc>
          <w:tcPr>
            <w:tcW w:w="3402" w:type="dxa"/>
          </w:tcPr>
          <w:p w14:paraId="231F7C3C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31E9CCF8" w14:textId="09EDC9B7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351EEDA1" w14:textId="716905C8" w:rsidTr="005D3319">
        <w:tc>
          <w:tcPr>
            <w:tcW w:w="845" w:type="dxa"/>
          </w:tcPr>
          <w:p w14:paraId="676F77C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3A539F9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  <w:tc>
          <w:tcPr>
            <w:tcW w:w="3402" w:type="dxa"/>
          </w:tcPr>
          <w:p w14:paraId="1BBB92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FB2A1" w14:textId="05F1EF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19D1C3F" w14:textId="2644B6C3" w:rsidTr="005D3319">
        <w:tc>
          <w:tcPr>
            <w:tcW w:w="845" w:type="dxa"/>
          </w:tcPr>
          <w:p w14:paraId="7E8EF7A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DC09EE8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  <w:tc>
          <w:tcPr>
            <w:tcW w:w="3402" w:type="dxa"/>
          </w:tcPr>
          <w:p w14:paraId="2D748E1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41C60" w14:textId="6B7CF84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900697F" w14:textId="456157EE" w:rsidTr="005D3319">
        <w:tc>
          <w:tcPr>
            <w:tcW w:w="845" w:type="dxa"/>
          </w:tcPr>
          <w:p w14:paraId="3351814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D9DD02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  <w:tc>
          <w:tcPr>
            <w:tcW w:w="3402" w:type="dxa"/>
          </w:tcPr>
          <w:p w14:paraId="344CA9E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7231F" w14:textId="7C1F107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FB65101" w14:textId="6F8B380C" w:rsidTr="005D3319">
        <w:tc>
          <w:tcPr>
            <w:tcW w:w="845" w:type="dxa"/>
          </w:tcPr>
          <w:p w14:paraId="5FDC09D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71B195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  <w:tc>
          <w:tcPr>
            <w:tcW w:w="3402" w:type="dxa"/>
          </w:tcPr>
          <w:p w14:paraId="4EC736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211C1" w14:textId="4B9283C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4DB0A3" w14:textId="439FFA72" w:rsidTr="005D3319">
        <w:tc>
          <w:tcPr>
            <w:tcW w:w="845" w:type="dxa"/>
          </w:tcPr>
          <w:p w14:paraId="104E96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1E48EF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  <w:tc>
          <w:tcPr>
            <w:tcW w:w="3402" w:type="dxa"/>
          </w:tcPr>
          <w:p w14:paraId="4ED54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57BF61" w14:textId="671D13B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B43E2B5" w14:textId="2055CF85" w:rsidTr="005D3319">
        <w:tc>
          <w:tcPr>
            <w:tcW w:w="845" w:type="dxa"/>
          </w:tcPr>
          <w:p w14:paraId="477E304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F10316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  <w:tc>
          <w:tcPr>
            <w:tcW w:w="3402" w:type="dxa"/>
          </w:tcPr>
          <w:p w14:paraId="6189220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6EEB8" w14:textId="64EC21C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4333AF63" w14:textId="0000D4AD" w:rsidTr="005D3319">
        <w:tc>
          <w:tcPr>
            <w:tcW w:w="845" w:type="dxa"/>
          </w:tcPr>
          <w:p w14:paraId="365D0CA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ABA2BEB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  <w:tc>
          <w:tcPr>
            <w:tcW w:w="3402" w:type="dxa"/>
          </w:tcPr>
          <w:p w14:paraId="51D83C4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EB9D6E" w14:textId="6F8CAAEE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146A6D" w14:textId="7C0361B8" w:rsidTr="005D3319">
        <w:tc>
          <w:tcPr>
            <w:tcW w:w="845" w:type="dxa"/>
          </w:tcPr>
          <w:p w14:paraId="30DC3AB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BC5387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  <w:tc>
          <w:tcPr>
            <w:tcW w:w="3402" w:type="dxa"/>
          </w:tcPr>
          <w:p w14:paraId="02866F7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C8D8E4" w14:textId="7A6DE2A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534DBD3" w14:textId="3C355ED9" w:rsidTr="005D3319">
        <w:tc>
          <w:tcPr>
            <w:tcW w:w="845" w:type="dxa"/>
          </w:tcPr>
          <w:p w14:paraId="3243A3B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5813" w:type="dxa"/>
          </w:tcPr>
          <w:p w14:paraId="67ECDF0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  <w:tc>
          <w:tcPr>
            <w:tcW w:w="3402" w:type="dxa"/>
          </w:tcPr>
          <w:p w14:paraId="649CAE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847143" w14:textId="69D7D9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55BA5D0" w14:textId="01FA0DA8" w:rsidTr="005D3319">
        <w:tc>
          <w:tcPr>
            <w:tcW w:w="845" w:type="dxa"/>
          </w:tcPr>
          <w:p w14:paraId="57E1DDA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5813" w:type="dxa"/>
          </w:tcPr>
          <w:p w14:paraId="0F02469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  <w:tc>
          <w:tcPr>
            <w:tcW w:w="3402" w:type="dxa"/>
          </w:tcPr>
          <w:p w14:paraId="18BFE44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EA923C" w14:textId="14A67841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DDB96DB" w14:textId="71F90E71" w:rsidTr="005D3319">
        <w:tc>
          <w:tcPr>
            <w:tcW w:w="845" w:type="dxa"/>
          </w:tcPr>
          <w:p w14:paraId="07F4FFE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5813" w:type="dxa"/>
          </w:tcPr>
          <w:p w14:paraId="5D0AAEA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  <w:tc>
          <w:tcPr>
            <w:tcW w:w="3402" w:type="dxa"/>
          </w:tcPr>
          <w:p w14:paraId="5160090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C058D" w14:textId="6C46A92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BD7C76D" w14:textId="345DDFD8" w:rsidTr="005D3319">
        <w:tc>
          <w:tcPr>
            <w:tcW w:w="845" w:type="dxa"/>
          </w:tcPr>
          <w:p w14:paraId="6C374D5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5813" w:type="dxa"/>
          </w:tcPr>
          <w:p w14:paraId="209FC1B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  <w:tc>
          <w:tcPr>
            <w:tcW w:w="3402" w:type="dxa"/>
          </w:tcPr>
          <w:p w14:paraId="6DD4410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61316C" w14:textId="02D010DA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1D2CB19" w14:textId="7BB1A870" w:rsidTr="005D3319">
        <w:tc>
          <w:tcPr>
            <w:tcW w:w="845" w:type="dxa"/>
          </w:tcPr>
          <w:p w14:paraId="100A65A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5813" w:type="dxa"/>
          </w:tcPr>
          <w:p w14:paraId="79EBB02E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  <w:tc>
          <w:tcPr>
            <w:tcW w:w="3402" w:type="dxa"/>
          </w:tcPr>
          <w:p w14:paraId="032324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97D755" w14:textId="762FE0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7329C2" w14:textId="012CC175" w:rsidTr="005D3319">
        <w:tc>
          <w:tcPr>
            <w:tcW w:w="845" w:type="dxa"/>
          </w:tcPr>
          <w:p w14:paraId="6EC6579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5813" w:type="dxa"/>
          </w:tcPr>
          <w:p w14:paraId="4A1C4AE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  <w:tc>
          <w:tcPr>
            <w:tcW w:w="3402" w:type="dxa"/>
          </w:tcPr>
          <w:p w14:paraId="25BB5C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06565C" w14:textId="1FCDF30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6F43F58" w14:textId="672BCB62" w:rsidTr="005D3319">
        <w:tc>
          <w:tcPr>
            <w:tcW w:w="845" w:type="dxa"/>
          </w:tcPr>
          <w:p w14:paraId="6F15D22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5813" w:type="dxa"/>
          </w:tcPr>
          <w:p w14:paraId="332B80A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  <w:tc>
          <w:tcPr>
            <w:tcW w:w="3402" w:type="dxa"/>
          </w:tcPr>
          <w:p w14:paraId="3AF0A10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6264A47" w14:textId="3C5EEC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005692C" w14:textId="55FC5584" w:rsidTr="005D3319">
        <w:tc>
          <w:tcPr>
            <w:tcW w:w="845" w:type="dxa"/>
          </w:tcPr>
          <w:p w14:paraId="032EEC4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5813" w:type="dxa"/>
          </w:tcPr>
          <w:p w14:paraId="3A2B73C7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  <w:tc>
          <w:tcPr>
            <w:tcW w:w="3402" w:type="dxa"/>
          </w:tcPr>
          <w:p w14:paraId="20A3CB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698CFB" w14:textId="46C6E2BC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72E3DB4A" w14:textId="085265D5" w:rsidTr="005D3319">
        <w:tc>
          <w:tcPr>
            <w:tcW w:w="845" w:type="dxa"/>
          </w:tcPr>
          <w:p w14:paraId="5EC7EFEA" w14:textId="584C31B0" w:rsidR="00EE6D5E" w:rsidRPr="00284688" w:rsidRDefault="00EE6D5E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5813" w:type="dxa"/>
          </w:tcPr>
          <w:p w14:paraId="374BD2D4" w14:textId="2284CA9A" w:rsidR="00EE6D5E" w:rsidRPr="00284688" w:rsidRDefault="00EE6D5E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  <w:tc>
          <w:tcPr>
            <w:tcW w:w="3402" w:type="dxa"/>
          </w:tcPr>
          <w:p w14:paraId="01879DA3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C195E64" w14:textId="4AB7263E" w:rsidR="00EE6D5E" w:rsidRPr="00284688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4288D135" w14:textId="5446FD24" w:rsidTr="005D3319">
        <w:tc>
          <w:tcPr>
            <w:tcW w:w="845" w:type="dxa"/>
          </w:tcPr>
          <w:p w14:paraId="3854AF05" w14:textId="21B4E475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23CB1F9F" w14:textId="0C9248B5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  <w:tc>
          <w:tcPr>
            <w:tcW w:w="3402" w:type="dxa"/>
          </w:tcPr>
          <w:p w14:paraId="6367B3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6A2D9D" w14:textId="1C66A71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3262510" w14:textId="7E64AA36" w:rsidTr="005D3319">
        <w:tc>
          <w:tcPr>
            <w:tcW w:w="845" w:type="dxa"/>
          </w:tcPr>
          <w:p w14:paraId="432DE71C" w14:textId="150536EC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307F3F0" w14:textId="2A2049C7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  <w:tc>
          <w:tcPr>
            <w:tcW w:w="3402" w:type="dxa"/>
          </w:tcPr>
          <w:p w14:paraId="2924B9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2D313" w14:textId="00EE554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097C11A" w14:textId="76C86AAC" w:rsidTr="005D3319">
        <w:tc>
          <w:tcPr>
            <w:tcW w:w="845" w:type="dxa"/>
          </w:tcPr>
          <w:p w14:paraId="22E8286B" w14:textId="43E3A6D2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F6353EF" w14:textId="401C6048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  <w:tc>
          <w:tcPr>
            <w:tcW w:w="3402" w:type="dxa"/>
          </w:tcPr>
          <w:p w14:paraId="524A21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1428C" w14:textId="00E548B5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E3B9FE4" w14:textId="0852A44B" w:rsidTr="005D3319">
        <w:tc>
          <w:tcPr>
            <w:tcW w:w="845" w:type="dxa"/>
          </w:tcPr>
          <w:p w14:paraId="5143BF9F" w14:textId="4888D950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2F1B1D31" w14:textId="5368D5F4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  <w:tc>
          <w:tcPr>
            <w:tcW w:w="3402" w:type="dxa"/>
          </w:tcPr>
          <w:p w14:paraId="7722E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7583E6" w14:textId="11103A83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F7D917" w14:textId="6851F74B" w:rsidTr="005D3319">
        <w:tc>
          <w:tcPr>
            <w:tcW w:w="845" w:type="dxa"/>
          </w:tcPr>
          <w:p w14:paraId="5AA0793A" w14:textId="07E53478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16A7B5D8" w14:textId="3B325812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  <w:tc>
          <w:tcPr>
            <w:tcW w:w="3402" w:type="dxa"/>
          </w:tcPr>
          <w:p w14:paraId="36A161D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B88E69E" w14:textId="683291E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DB91AF4" w14:textId="3E04043B" w:rsidTr="005D3319">
        <w:tc>
          <w:tcPr>
            <w:tcW w:w="845" w:type="dxa"/>
          </w:tcPr>
          <w:p w14:paraId="515014FB" w14:textId="1896893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0841C1EB" w14:textId="77777777" w:rsidR="005D3319" w:rsidRPr="00343346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  <w:tc>
          <w:tcPr>
            <w:tcW w:w="3402" w:type="dxa"/>
          </w:tcPr>
          <w:p w14:paraId="77141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231431" w14:textId="57FE98BD" w:rsidR="005D3319" w:rsidRPr="00343346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5CACE8C" w14:textId="4BCA5D96" w:rsidTr="005D3319">
        <w:tc>
          <w:tcPr>
            <w:tcW w:w="845" w:type="dxa"/>
          </w:tcPr>
          <w:p w14:paraId="214BE0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76F1655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  <w:tc>
          <w:tcPr>
            <w:tcW w:w="3402" w:type="dxa"/>
          </w:tcPr>
          <w:p w14:paraId="5D3666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752FC4" w14:textId="0B165009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F3EDDE" w14:textId="03B637BE" w:rsidTr="005D3319">
        <w:tc>
          <w:tcPr>
            <w:tcW w:w="845" w:type="dxa"/>
          </w:tcPr>
          <w:p w14:paraId="70628D0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FC919E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  <w:tc>
          <w:tcPr>
            <w:tcW w:w="3402" w:type="dxa"/>
          </w:tcPr>
          <w:p w14:paraId="72093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8516B8" w14:textId="65CB3896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22922C" w14:textId="0CC54825" w:rsidTr="005D3319">
        <w:tc>
          <w:tcPr>
            <w:tcW w:w="845" w:type="dxa"/>
          </w:tcPr>
          <w:p w14:paraId="18F9188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72F5D7F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  <w:tc>
          <w:tcPr>
            <w:tcW w:w="3402" w:type="dxa"/>
          </w:tcPr>
          <w:p w14:paraId="4046C70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6D68DF" w14:textId="764D5C82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7D02F5E" w14:textId="0B5CDF2F" w:rsidTr="005D3319">
        <w:tc>
          <w:tcPr>
            <w:tcW w:w="845" w:type="dxa"/>
          </w:tcPr>
          <w:p w14:paraId="4C4E954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7DC2735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  <w:tc>
          <w:tcPr>
            <w:tcW w:w="3402" w:type="dxa"/>
          </w:tcPr>
          <w:p w14:paraId="10E2DDB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EAD7B2" w14:textId="6A5F8985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774D16C" w14:textId="406179AE" w:rsidTr="005D3319">
        <w:tc>
          <w:tcPr>
            <w:tcW w:w="845" w:type="dxa"/>
          </w:tcPr>
          <w:p w14:paraId="78B603B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79BA3449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  <w:tc>
          <w:tcPr>
            <w:tcW w:w="3402" w:type="dxa"/>
          </w:tcPr>
          <w:p w14:paraId="6E2B92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85D845" w14:textId="18996048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F4C6C0D" w14:textId="07C6BF50" w:rsidTr="005D3319">
        <w:tc>
          <w:tcPr>
            <w:tcW w:w="845" w:type="dxa"/>
          </w:tcPr>
          <w:p w14:paraId="579314A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08BD3E2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  <w:tc>
          <w:tcPr>
            <w:tcW w:w="3402" w:type="dxa"/>
          </w:tcPr>
          <w:p w14:paraId="4F0F73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A6176F" w14:textId="1EDABB3F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1DA1E97" w14:textId="3D7546D2" w:rsidR="005D65B9" w:rsidRDefault="005D65B9" w:rsidP="005D65B9"/>
    <w:p w14:paraId="572AAEF8" w14:textId="77777777" w:rsidR="00E15739" w:rsidRDefault="00E15739" w:rsidP="005D65B9"/>
    <w:p w14:paraId="314DCD9E" w14:textId="3449A50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5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proofErr w:type="spellStart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ielodetekcyjny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czytnik wysokiej czułości umożliwiający pomiar – 1 sztuka</w:t>
      </w:r>
    </w:p>
    <w:p w14:paraId="69DFB4C3" w14:textId="77777777" w:rsidR="00E2652F" w:rsidRPr="00A7087F" w:rsidRDefault="00E2652F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7D848A46" w14:textId="7894512F" w:rsidTr="005D3319">
        <w:tc>
          <w:tcPr>
            <w:tcW w:w="845" w:type="dxa"/>
          </w:tcPr>
          <w:p w14:paraId="24064BBE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0948A26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737B6F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CFB77AD" w14:textId="2F722593" w:rsidR="00EE6D5E" w:rsidRPr="00591D4D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7BE67DC" w14:textId="062B0E94" w:rsidTr="005D3319">
        <w:tc>
          <w:tcPr>
            <w:tcW w:w="845" w:type="dxa"/>
          </w:tcPr>
          <w:p w14:paraId="60B9A1A7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4C7B782E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  <w:tc>
          <w:tcPr>
            <w:tcW w:w="3402" w:type="dxa"/>
          </w:tcPr>
          <w:p w14:paraId="77BD5BB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DAF871" w14:textId="367560BD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C967332" w14:textId="3779D520" w:rsidTr="005D3319">
        <w:tc>
          <w:tcPr>
            <w:tcW w:w="845" w:type="dxa"/>
          </w:tcPr>
          <w:p w14:paraId="1EA33306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75E92752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  <w:tc>
          <w:tcPr>
            <w:tcW w:w="3402" w:type="dxa"/>
          </w:tcPr>
          <w:p w14:paraId="500D0E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F210CE" w14:textId="20015809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14FCD997" w14:textId="7C7B830D" w:rsidTr="005D3319">
        <w:tc>
          <w:tcPr>
            <w:tcW w:w="845" w:type="dxa"/>
          </w:tcPr>
          <w:p w14:paraId="02CE092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3540E0CD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  <w:tc>
          <w:tcPr>
            <w:tcW w:w="3402" w:type="dxa"/>
          </w:tcPr>
          <w:p w14:paraId="6E9B19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5F9038" w14:textId="4F3C8097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26E10AF" w14:textId="522C8FFB" w:rsidTr="005D3319">
        <w:tc>
          <w:tcPr>
            <w:tcW w:w="845" w:type="dxa"/>
          </w:tcPr>
          <w:p w14:paraId="43343A6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5B1D610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  <w:tc>
          <w:tcPr>
            <w:tcW w:w="3402" w:type="dxa"/>
          </w:tcPr>
          <w:p w14:paraId="5F1DEF0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29C6FA5" w14:textId="1A66E483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ADA3B5E" w14:textId="1673D028" w:rsidTr="005D3319">
        <w:tc>
          <w:tcPr>
            <w:tcW w:w="845" w:type="dxa"/>
          </w:tcPr>
          <w:p w14:paraId="6382E07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EEB103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  <w:tc>
          <w:tcPr>
            <w:tcW w:w="3402" w:type="dxa"/>
          </w:tcPr>
          <w:p w14:paraId="78594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053F62" w14:textId="13D351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10224CA" w14:textId="085D7CEE" w:rsidTr="005D3319">
        <w:tc>
          <w:tcPr>
            <w:tcW w:w="845" w:type="dxa"/>
          </w:tcPr>
          <w:p w14:paraId="712444C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6ECED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  <w:tc>
          <w:tcPr>
            <w:tcW w:w="3402" w:type="dxa"/>
          </w:tcPr>
          <w:p w14:paraId="2CE85A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8E605A" w14:textId="68E2FE63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2F037FA" w14:textId="4212FE6A" w:rsidTr="005D3319">
        <w:tc>
          <w:tcPr>
            <w:tcW w:w="845" w:type="dxa"/>
          </w:tcPr>
          <w:p w14:paraId="1A4A179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777331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  <w:tc>
          <w:tcPr>
            <w:tcW w:w="3402" w:type="dxa"/>
          </w:tcPr>
          <w:p w14:paraId="67460B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B6F84E" w14:textId="05354C02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002CC73" w14:textId="1F60B356" w:rsidTr="005D3319">
        <w:tc>
          <w:tcPr>
            <w:tcW w:w="845" w:type="dxa"/>
          </w:tcPr>
          <w:p w14:paraId="74A028E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3F4DA01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  <w:tc>
          <w:tcPr>
            <w:tcW w:w="3402" w:type="dxa"/>
          </w:tcPr>
          <w:p w14:paraId="68B195E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CCAC67" w14:textId="7FD0D36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6F7848" w14:textId="55FED42B" w:rsidTr="005D3319">
        <w:tc>
          <w:tcPr>
            <w:tcW w:w="845" w:type="dxa"/>
          </w:tcPr>
          <w:p w14:paraId="266A1F8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50498B3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  <w:tc>
          <w:tcPr>
            <w:tcW w:w="3402" w:type="dxa"/>
          </w:tcPr>
          <w:p w14:paraId="094BD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1E4CEA" w14:textId="3D7F97A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93AEFD4" w14:textId="217977F0" w:rsidTr="005D3319">
        <w:tc>
          <w:tcPr>
            <w:tcW w:w="845" w:type="dxa"/>
          </w:tcPr>
          <w:p w14:paraId="3F6622D2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C52A2C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  <w:tc>
          <w:tcPr>
            <w:tcW w:w="3402" w:type="dxa"/>
          </w:tcPr>
          <w:p w14:paraId="62E9F6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FAFE3D" w14:textId="449036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32AF384" w14:textId="76F85202" w:rsidTr="005D3319">
        <w:tc>
          <w:tcPr>
            <w:tcW w:w="845" w:type="dxa"/>
          </w:tcPr>
          <w:p w14:paraId="050F5B7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393436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  <w:tc>
          <w:tcPr>
            <w:tcW w:w="3402" w:type="dxa"/>
          </w:tcPr>
          <w:p w14:paraId="6B96CC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6F0D7D" w14:textId="1332238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2AF0BB9" w14:textId="52654A81" w:rsidTr="005D3319">
        <w:tc>
          <w:tcPr>
            <w:tcW w:w="845" w:type="dxa"/>
          </w:tcPr>
          <w:p w14:paraId="41CCE040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6BC3D429" w14:textId="77777777" w:rsidR="00EE6D5E" w:rsidRPr="00D03E42" w:rsidRDefault="00EE6D5E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  <w:tc>
          <w:tcPr>
            <w:tcW w:w="3402" w:type="dxa"/>
          </w:tcPr>
          <w:p w14:paraId="6C33DC3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2E80564" w14:textId="1C95093F" w:rsidR="00EE6D5E" w:rsidRPr="00D03E42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8BB2B7F" w14:textId="6A238E97" w:rsidTr="005D3319">
        <w:tc>
          <w:tcPr>
            <w:tcW w:w="845" w:type="dxa"/>
          </w:tcPr>
          <w:p w14:paraId="2061A8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D8B01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  <w:tc>
          <w:tcPr>
            <w:tcW w:w="3402" w:type="dxa"/>
          </w:tcPr>
          <w:p w14:paraId="217B48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218B6" w14:textId="119F255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6EF621F" w14:textId="441AE080" w:rsidTr="005D3319">
        <w:tc>
          <w:tcPr>
            <w:tcW w:w="845" w:type="dxa"/>
          </w:tcPr>
          <w:p w14:paraId="7F8072A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DBBC1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  <w:tc>
          <w:tcPr>
            <w:tcW w:w="3402" w:type="dxa"/>
          </w:tcPr>
          <w:p w14:paraId="2168E3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235502" w14:textId="4FDD74D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3DC36A" w14:textId="248104A5" w:rsidTr="005D3319">
        <w:tc>
          <w:tcPr>
            <w:tcW w:w="845" w:type="dxa"/>
          </w:tcPr>
          <w:p w14:paraId="489419B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4AACB1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  <w:tc>
          <w:tcPr>
            <w:tcW w:w="3402" w:type="dxa"/>
          </w:tcPr>
          <w:p w14:paraId="7DD894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9BFC65" w14:textId="78BA73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C0ACB38" w14:textId="6F2E68FC" w:rsidTr="005D3319">
        <w:tc>
          <w:tcPr>
            <w:tcW w:w="845" w:type="dxa"/>
          </w:tcPr>
          <w:p w14:paraId="777E8A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4C9FDDB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  <w:tc>
          <w:tcPr>
            <w:tcW w:w="3402" w:type="dxa"/>
          </w:tcPr>
          <w:p w14:paraId="23FCEC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7E7186" w14:textId="3903787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3B3EF10" w14:textId="27D603C3" w:rsidTr="005D3319">
        <w:tc>
          <w:tcPr>
            <w:tcW w:w="845" w:type="dxa"/>
          </w:tcPr>
          <w:p w14:paraId="3522ED3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5813" w:type="dxa"/>
          </w:tcPr>
          <w:p w14:paraId="17F3814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  <w:tc>
          <w:tcPr>
            <w:tcW w:w="3402" w:type="dxa"/>
          </w:tcPr>
          <w:p w14:paraId="5531ED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B20C3" w14:textId="776AD03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88E1252" w14:textId="3B04B946" w:rsidTr="005D3319">
        <w:tc>
          <w:tcPr>
            <w:tcW w:w="845" w:type="dxa"/>
          </w:tcPr>
          <w:p w14:paraId="58E72A5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74FB98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  <w:tc>
          <w:tcPr>
            <w:tcW w:w="3402" w:type="dxa"/>
          </w:tcPr>
          <w:p w14:paraId="57C37F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48381" w14:textId="01FAE0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6584B6A" w14:textId="4275B3DF" w:rsidTr="005D3319">
        <w:tc>
          <w:tcPr>
            <w:tcW w:w="845" w:type="dxa"/>
          </w:tcPr>
          <w:p w14:paraId="4D617AD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FB1E2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  <w:tc>
          <w:tcPr>
            <w:tcW w:w="3402" w:type="dxa"/>
          </w:tcPr>
          <w:p w14:paraId="109262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823AD8" w14:textId="5ACDEA1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61E4BC7D" w14:textId="77183939" w:rsidTr="005D3319">
        <w:tc>
          <w:tcPr>
            <w:tcW w:w="845" w:type="dxa"/>
          </w:tcPr>
          <w:p w14:paraId="1451FE4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89471F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  <w:tc>
          <w:tcPr>
            <w:tcW w:w="3402" w:type="dxa"/>
          </w:tcPr>
          <w:p w14:paraId="79347227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75827DB" w14:textId="6C0C29A4" w:rsidR="00EE6D5E" w:rsidRPr="00A7087F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8E933C0" w14:textId="0BFDE8FC" w:rsidTr="005D3319">
        <w:tc>
          <w:tcPr>
            <w:tcW w:w="845" w:type="dxa"/>
          </w:tcPr>
          <w:p w14:paraId="1F1FE44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258420C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  <w:tc>
          <w:tcPr>
            <w:tcW w:w="3402" w:type="dxa"/>
          </w:tcPr>
          <w:p w14:paraId="61F64E2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DFB8BB" w14:textId="4120264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0C4F183" w14:textId="6FBEA5B6" w:rsidTr="005D3319">
        <w:tc>
          <w:tcPr>
            <w:tcW w:w="845" w:type="dxa"/>
          </w:tcPr>
          <w:p w14:paraId="057329F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E1D9AB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  <w:tc>
          <w:tcPr>
            <w:tcW w:w="3402" w:type="dxa"/>
          </w:tcPr>
          <w:p w14:paraId="09682C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E837C4" w14:textId="7C6F07D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4E95596" w14:textId="0AB055C3" w:rsidTr="005D3319">
        <w:tc>
          <w:tcPr>
            <w:tcW w:w="845" w:type="dxa"/>
          </w:tcPr>
          <w:p w14:paraId="5E720DA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836C9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  <w:tc>
          <w:tcPr>
            <w:tcW w:w="3402" w:type="dxa"/>
          </w:tcPr>
          <w:p w14:paraId="4A8E00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D6E18C" w14:textId="44BDDB9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(niepotrzebne skreślić)</w:t>
            </w:r>
          </w:p>
        </w:tc>
      </w:tr>
      <w:tr w:rsidR="005D3319" w:rsidRPr="00A7087F" w14:paraId="7FD8D64A" w14:textId="33978B2E" w:rsidTr="005D3319">
        <w:tc>
          <w:tcPr>
            <w:tcW w:w="845" w:type="dxa"/>
          </w:tcPr>
          <w:p w14:paraId="468543F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5813" w:type="dxa"/>
          </w:tcPr>
          <w:p w14:paraId="018C565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  <w:tc>
          <w:tcPr>
            <w:tcW w:w="3402" w:type="dxa"/>
          </w:tcPr>
          <w:p w14:paraId="429F419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C33CF3" w14:textId="72A548F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6414367" w14:textId="78061CED" w:rsidTr="005D3319">
        <w:tc>
          <w:tcPr>
            <w:tcW w:w="845" w:type="dxa"/>
          </w:tcPr>
          <w:p w14:paraId="3CA1C5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52E24A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  <w:tc>
          <w:tcPr>
            <w:tcW w:w="3402" w:type="dxa"/>
          </w:tcPr>
          <w:p w14:paraId="49EC8A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90AA75" w14:textId="1288B83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865787" w14:textId="51E815CE" w:rsidTr="005D3319">
        <w:tc>
          <w:tcPr>
            <w:tcW w:w="845" w:type="dxa"/>
          </w:tcPr>
          <w:p w14:paraId="40C3C8B8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1F80FE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  <w:tc>
          <w:tcPr>
            <w:tcW w:w="3402" w:type="dxa"/>
          </w:tcPr>
          <w:p w14:paraId="220F1C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996EBB" w14:textId="38B7AA4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959C2F4" w14:textId="4C39CF2E" w:rsidTr="005D3319">
        <w:tc>
          <w:tcPr>
            <w:tcW w:w="845" w:type="dxa"/>
          </w:tcPr>
          <w:p w14:paraId="00D8844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0D574E0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  <w:tc>
          <w:tcPr>
            <w:tcW w:w="3402" w:type="dxa"/>
          </w:tcPr>
          <w:p w14:paraId="790D5DA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DE9FB" w14:textId="10CDED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B77B3F7" w14:textId="56962CF5" w:rsidTr="005D3319">
        <w:tc>
          <w:tcPr>
            <w:tcW w:w="845" w:type="dxa"/>
          </w:tcPr>
          <w:p w14:paraId="3398F0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D4F6F9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  <w:tc>
          <w:tcPr>
            <w:tcW w:w="3402" w:type="dxa"/>
          </w:tcPr>
          <w:p w14:paraId="472BF5C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47869F" w14:textId="7C81BF97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511855C0" w14:textId="050476E1" w:rsidTr="005D3319">
        <w:tc>
          <w:tcPr>
            <w:tcW w:w="845" w:type="dxa"/>
          </w:tcPr>
          <w:p w14:paraId="7A3FDD99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7F2532BC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  <w:tc>
          <w:tcPr>
            <w:tcW w:w="3402" w:type="dxa"/>
          </w:tcPr>
          <w:p w14:paraId="7F77249A" w14:textId="77777777" w:rsidR="00DE6FCE" w:rsidRPr="00872C55" w:rsidRDefault="00DE6FCE" w:rsidP="00DE6FCE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751458C" w14:textId="18C4133F" w:rsidR="00DE6FCE" w:rsidRPr="00A7087F" w:rsidRDefault="00DE6FCE" w:rsidP="00DE6FCE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DE6FCE" w:rsidRPr="00A7087F" w14:paraId="080633F8" w14:textId="23E5BAFE" w:rsidTr="005D3319">
        <w:tc>
          <w:tcPr>
            <w:tcW w:w="845" w:type="dxa"/>
          </w:tcPr>
          <w:p w14:paraId="2D9E7F8B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348FB457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  <w:tc>
          <w:tcPr>
            <w:tcW w:w="3402" w:type="dxa"/>
          </w:tcPr>
          <w:p w14:paraId="47EBA3DE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35F6A" w14:textId="35FA5FFA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47923C2F" w14:textId="16B047BE" w:rsidTr="005D3319">
        <w:tc>
          <w:tcPr>
            <w:tcW w:w="845" w:type="dxa"/>
          </w:tcPr>
          <w:p w14:paraId="710453B5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E0C43C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  <w:tc>
          <w:tcPr>
            <w:tcW w:w="3402" w:type="dxa"/>
          </w:tcPr>
          <w:p w14:paraId="6140DBFA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BCFC86" w14:textId="1043DDB7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06EFCA6D" w14:textId="04305283" w:rsidTr="005D3319">
        <w:tc>
          <w:tcPr>
            <w:tcW w:w="845" w:type="dxa"/>
          </w:tcPr>
          <w:p w14:paraId="501BA4B3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4F8A47C2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  <w:tc>
          <w:tcPr>
            <w:tcW w:w="3402" w:type="dxa"/>
          </w:tcPr>
          <w:p w14:paraId="169D6B6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DA170C" w14:textId="302F2C69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6CD9FBE3" w14:textId="65B30EAF" w:rsidTr="005D3319">
        <w:tc>
          <w:tcPr>
            <w:tcW w:w="845" w:type="dxa"/>
          </w:tcPr>
          <w:p w14:paraId="38356F1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74F4C296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  <w:tc>
          <w:tcPr>
            <w:tcW w:w="3402" w:type="dxa"/>
          </w:tcPr>
          <w:p w14:paraId="1CC77CA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473BEC" w14:textId="2C050714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F37704D" w14:textId="44D2993C" w:rsidTr="005D3319">
        <w:tc>
          <w:tcPr>
            <w:tcW w:w="845" w:type="dxa"/>
          </w:tcPr>
          <w:p w14:paraId="01A1160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5813" w:type="dxa"/>
          </w:tcPr>
          <w:p w14:paraId="1BD5AC1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  <w:tc>
          <w:tcPr>
            <w:tcW w:w="3402" w:type="dxa"/>
          </w:tcPr>
          <w:p w14:paraId="57ED54E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4D7E18" w14:textId="46DEABB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727284C0" w14:textId="5DEB3CC1" w:rsidTr="005D3319">
        <w:tc>
          <w:tcPr>
            <w:tcW w:w="845" w:type="dxa"/>
          </w:tcPr>
          <w:p w14:paraId="3CDC3B0A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67D1B0A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  <w:tc>
          <w:tcPr>
            <w:tcW w:w="3402" w:type="dxa"/>
          </w:tcPr>
          <w:p w14:paraId="676F1D44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869061" w14:textId="2CC2AEF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2190104" w14:textId="595DB207" w:rsidTr="005D3319">
        <w:tc>
          <w:tcPr>
            <w:tcW w:w="845" w:type="dxa"/>
          </w:tcPr>
          <w:p w14:paraId="2E5BBFA6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10D40D9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  <w:tc>
          <w:tcPr>
            <w:tcW w:w="3402" w:type="dxa"/>
          </w:tcPr>
          <w:p w14:paraId="43BF1DD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399BF" w14:textId="15E867FF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01AB0028" w14:textId="25AE211C" w:rsidTr="005D3319">
        <w:tc>
          <w:tcPr>
            <w:tcW w:w="845" w:type="dxa"/>
          </w:tcPr>
          <w:p w14:paraId="0448B6A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74948B2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  <w:tc>
          <w:tcPr>
            <w:tcW w:w="3402" w:type="dxa"/>
          </w:tcPr>
          <w:p w14:paraId="0FEA5F88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38F83B" w14:textId="2D5F993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215EFD55" w14:textId="3897A6BB" w:rsidTr="005D3319">
        <w:tc>
          <w:tcPr>
            <w:tcW w:w="845" w:type="dxa"/>
          </w:tcPr>
          <w:p w14:paraId="1831BFC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797B09B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3402" w:type="dxa"/>
          </w:tcPr>
          <w:p w14:paraId="4786487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E42FB9" w14:textId="0596195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F777DE4" w14:textId="4907933D" w:rsidTr="005D3319">
        <w:tc>
          <w:tcPr>
            <w:tcW w:w="845" w:type="dxa"/>
          </w:tcPr>
          <w:p w14:paraId="5429633F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52D138A9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  <w:tc>
          <w:tcPr>
            <w:tcW w:w="3402" w:type="dxa"/>
          </w:tcPr>
          <w:p w14:paraId="6A5766A9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A86C7E" w14:textId="360A60D9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0D701E6" w14:textId="5256F5BD" w:rsidTr="005D3319">
        <w:tc>
          <w:tcPr>
            <w:tcW w:w="845" w:type="dxa"/>
          </w:tcPr>
          <w:p w14:paraId="66256D2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44D8EBB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  <w:tc>
          <w:tcPr>
            <w:tcW w:w="3402" w:type="dxa"/>
          </w:tcPr>
          <w:p w14:paraId="47323D8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1E36F0" w14:textId="6D70001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4FA3BF7" w14:textId="3B2E88E1" w:rsidTr="005D3319">
        <w:tc>
          <w:tcPr>
            <w:tcW w:w="845" w:type="dxa"/>
          </w:tcPr>
          <w:p w14:paraId="6370C68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787CC0B8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  <w:tc>
          <w:tcPr>
            <w:tcW w:w="3402" w:type="dxa"/>
          </w:tcPr>
          <w:p w14:paraId="7CC0898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45E49A" w14:textId="016A2212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94C266C" w14:textId="2B5F98A6" w:rsidTr="005D3319">
        <w:tc>
          <w:tcPr>
            <w:tcW w:w="845" w:type="dxa"/>
          </w:tcPr>
          <w:p w14:paraId="6EDB6CF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72EF16D7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  <w:tc>
          <w:tcPr>
            <w:tcW w:w="3402" w:type="dxa"/>
          </w:tcPr>
          <w:p w14:paraId="5FA9CE6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6FF4B2" w14:textId="1060124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4949020C" w14:textId="1B0B19B9" w:rsidTr="005D3319">
        <w:tc>
          <w:tcPr>
            <w:tcW w:w="845" w:type="dxa"/>
          </w:tcPr>
          <w:p w14:paraId="596AE1DD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467B2F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  <w:tc>
          <w:tcPr>
            <w:tcW w:w="3402" w:type="dxa"/>
          </w:tcPr>
          <w:p w14:paraId="50AABA7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E68582" w14:textId="40C10ED3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1582C13" w14:textId="0D9C81A7" w:rsidTr="005D3319">
        <w:tc>
          <w:tcPr>
            <w:tcW w:w="845" w:type="dxa"/>
          </w:tcPr>
          <w:p w14:paraId="3F186FDD" w14:textId="07C76182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278841FC" w14:textId="001B384F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9627E1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26AAB3" w14:textId="628BC5C4" w:rsidR="00DE6FCE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lastRenderedPageBreak/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6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Zamrażark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laboratory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jn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niskotemperaturow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e stelażem i systemem ostrzegania o</w:t>
      </w:r>
    </w:p>
    <w:p w14:paraId="5B301C3A" w14:textId="1B874147" w:rsidR="00080AF8" w:rsidRPr="00E15739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mianie temperatury – 1 sztuka</w:t>
      </w:r>
    </w:p>
    <w:p w14:paraId="2EE00AD3" w14:textId="77777777" w:rsidR="00E15739" w:rsidRPr="00E15739" w:rsidRDefault="00E15739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080AF8" w14:paraId="71026740" w14:textId="05CB4993" w:rsidTr="005D3319">
        <w:tc>
          <w:tcPr>
            <w:tcW w:w="845" w:type="dxa"/>
          </w:tcPr>
          <w:p w14:paraId="5EE557AC" w14:textId="1E68F3A7" w:rsidR="00EE6D5E" w:rsidRPr="00E65AAE" w:rsidRDefault="00EE6D5E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1F6140DF" w14:textId="6A4A45A6" w:rsidR="00EE6D5E" w:rsidRPr="00E65AAE" w:rsidRDefault="00EE6D5E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C7BA64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2D24E90" w14:textId="0EA7D196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bookmarkEnd w:id="0"/>
      <w:tr w:rsidR="005D3319" w:rsidRPr="00080AF8" w14:paraId="5E004537" w14:textId="391CD310" w:rsidTr="005D3319">
        <w:tc>
          <w:tcPr>
            <w:tcW w:w="845" w:type="dxa"/>
          </w:tcPr>
          <w:p w14:paraId="77C610C0" w14:textId="1287FD0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5813" w:type="dxa"/>
          </w:tcPr>
          <w:p w14:paraId="047D8266" w14:textId="70AF9B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  <w:tc>
          <w:tcPr>
            <w:tcW w:w="3402" w:type="dxa"/>
          </w:tcPr>
          <w:p w14:paraId="0EEEF0B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D9E41B" w14:textId="7F95D19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4DF400" w14:textId="3F10AABD" w:rsidTr="005D3319">
        <w:tc>
          <w:tcPr>
            <w:tcW w:w="845" w:type="dxa"/>
          </w:tcPr>
          <w:p w14:paraId="4B6C37BB" w14:textId="364AA3B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5813" w:type="dxa"/>
          </w:tcPr>
          <w:p w14:paraId="11A2D83A" w14:textId="5224531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</w:t>
            </w:r>
            <w:r w:rsidR="00461190">
              <w:rPr>
                <w:rFonts w:ascii="Calibri Light" w:hAnsi="Calibri Light" w:cs="Calibri Light"/>
              </w:rPr>
              <w:t>7</w:t>
            </w:r>
            <w:r w:rsidRPr="00080AF8">
              <w:rPr>
                <w:rFonts w:ascii="Calibri Light" w:hAnsi="Calibri Light" w:cs="Calibri Light"/>
              </w:rPr>
              <w:t>0 litrów</w:t>
            </w:r>
          </w:p>
        </w:tc>
        <w:tc>
          <w:tcPr>
            <w:tcW w:w="3402" w:type="dxa"/>
          </w:tcPr>
          <w:p w14:paraId="31961BF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72E0B5" w14:textId="66BACC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6B1F9CC" w14:textId="3B238DF8" w:rsidTr="005D3319">
        <w:tc>
          <w:tcPr>
            <w:tcW w:w="845" w:type="dxa"/>
          </w:tcPr>
          <w:p w14:paraId="5C96700D" w14:textId="522DF27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12558A94" w14:textId="27F57B2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  <w:tc>
          <w:tcPr>
            <w:tcW w:w="3402" w:type="dxa"/>
          </w:tcPr>
          <w:p w14:paraId="2734322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0A33A4" w14:textId="187595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EBA4244" w14:textId="486BFE88" w:rsidTr="005D3319">
        <w:tc>
          <w:tcPr>
            <w:tcW w:w="845" w:type="dxa"/>
          </w:tcPr>
          <w:p w14:paraId="24C9037E" w14:textId="07FF5EC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4E97C054" w14:textId="343D527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</w:t>
            </w:r>
            <w:r w:rsidR="00461190">
              <w:rPr>
                <w:rFonts w:ascii="Calibri Light" w:hAnsi="Calibri Light" w:cs="Calibri Light"/>
              </w:rPr>
              <w:t>5</w:t>
            </w:r>
            <w:r w:rsidRPr="00080AF8">
              <w:rPr>
                <w:rFonts w:ascii="Calibri Light" w:hAnsi="Calibri Light" w:cs="Calibri Light"/>
              </w:rPr>
              <w:t>°C do -86°C</w:t>
            </w:r>
          </w:p>
        </w:tc>
        <w:tc>
          <w:tcPr>
            <w:tcW w:w="3402" w:type="dxa"/>
          </w:tcPr>
          <w:p w14:paraId="71E50A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108D15" w14:textId="7AE27261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D725D6" w14:textId="00014B21" w:rsidTr="005D3319">
        <w:tc>
          <w:tcPr>
            <w:tcW w:w="845" w:type="dxa"/>
          </w:tcPr>
          <w:p w14:paraId="3A8CE5D2" w14:textId="2100E49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A598F31" w14:textId="698A10B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  <w:tc>
          <w:tcPr>
            <w:tcW w:w="3402" w:type="dxa"/>
          </w:tcPr>
          <w:p w14:paraId="5C4AEC8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ABE510" w14:textId="416193B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EF2160D" w14:textId="797F79DE" w:rsidTr="005D3319">
        <w:tc>
          <w:tcPr>
            <w:tcW w:w="845" w:type="dxa"/>
          </w:tcPr>
          <w:p w14:paraId="20D3772F" w14:textId="5586A0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6B9003E3" w14:textId="7B3C046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  <w:tc>
          <w:tcPr>
            <w:tcW w:w="3402" w:type="dxa"/>
          </w:tcPr>
          <w:p w14:paraId="576BEF8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73264C" w14:textId="62D0DC0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11ADEE2" w14:textId="1E90F3C6" w:rsidTr="005D3319">
        <w:tc>
          <w:tcPr>
            <w:tcW w:w="845" w:type="dxa"/>
          </w:tcPr>
          <w:p w14:paraId="7844AA7D" w14:textId="657C202F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7D4D7F55" w14:textId="3D77D5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  <w:tc>
          <w:tcPr>
            <w:tcW w:w="3402" w:type="dxa"/>
          </w:tcPr>
          <w:p w14:paraId="39E4B551" w14:textId="35230F8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61946AA8" w14:textId="160CBBB8" w:rsidTr="005D3319">
        <w:tc>
          <w:tcPr>
            <w:tcW w:w="845" w:type="dxa"/>
          </w:tcPr>
          <w:p w14:paraId="1EE55972" w14:textId="2007DFA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FA53FFB" w14:textId="76226F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  <w:tc>
          <w:tcPr>
            <w:tcW w:w="3402" w:type="dxa"/>
          </w:tcPr>
          <w:p w14:paraId="2796D2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A4CC7" w14:textId="6028AB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03E497E" w14:textId="31B013FC" w:rsidTr="005D3319">
        <w:tc>
          <w:tcPr>
            <w:tcW w:w="845" w:type="dxa"/>
          </w:tcPr>
          <w:p w14:paraId="6391F50A" w14:textId="46900993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1727D50" w14:textId="7D95C7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  <w:tc>
          <w:tcPr>
            <w:tcW w:w="3402" w:type="dxa"/>
          </w:tcPr>
          <w:p w14:paraId="1344732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B6C09" w14:textId="4402BAD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D2476F6" w14:textId="2A6C712C" w:rsidTr="005D3319">
        <w:tc>
          <w:tcPr>
            <w:tcW w:w="845" w:type="dxa"/>
          </w:tcPr>
          <w:p w14:paraId="0096421D" w14:textId="17E135D6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F73161F" w14:textId="0622BC1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  <w:tc>
          <w:tcPr>
            <w:tcW w:w="3402" w:type="dxa"/>
          </w:tcPr>
          <w:p w14:paraId="37C7C1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3E6354" w14:textId="055F9F5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ED4CAB3" w14:textId="7D7545C9" w:rsidTr="005D3319">
        <w:tc>
          <w:tcPr>
            <w:tcW w:w="845" w:type="dxa"/>
          </w:tcPr>
          <w:p w14:paraId="1AF4763A" w14:textId="325038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F684967" w14:textId="67F9D33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  <w:tc>
          <w:tcPr>
            <w:tcW w:w="3402" w:type="dxa"/>
          </w:tcPr>
          <w:p w14:paraId="170319AC" w14:textId="1D18B938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5D376131" w14:textId="6CFC9374" w:rsidTr="005D3319">
        <w:tc>
          <w:tcPr>
            <w:tcW w:w="845" w:type="dxa"/>
          </w:tcPr>
          <w:p w14:paraId="547101CA" w14:textId="14A15ED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0E5E92EE" w14:textId="74C008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  <w:tc>
          <w:tcPr>
            <w:tcW w:w="3402" w:type="dxa"/>
          </w:tcPr>
          <w:p w14:paraId="7CFF2E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B1BD48" w14:textId="64AC413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371910A" w14:textId="2DB73B9D" w:rsidTr="005D3319">
        <w:tc>
          <w:tcPr>
            <w:tcW w:w="845" w:type="dxa"/>
          </w:tcPr>
          <w:p w14:paraId="30987F80" w14:textId="09F9A76B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65601E26" w14:textId="60B982E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  <w:tc>
          <w:tcPr>
            <w:tcW w:w="3402" w:type="dxa"/>
          </w:tcPr>
          <w:p w14:paraId="3F4E77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76C24F" w14:textId="405D96F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513A0C8" w14:textId="0C094D75" w:rsidTr="005D3319">
        <w:tc>
          <w:tcPr>
            <w:tcW w:w="845" w:type="dxa"/>
          </w:tcPr>
          <w:p w14:paraId="26D6026D" w14:textId="7465EE2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B27E89C" w14:textId="47DFEE26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  <w:tc>
          <w:tcPr>
            <w:tcW w:w="3402" w:type="dxa"/>
          </w:tcPr>
          <w:p w14:paraId="6175B0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ED458A" w14:textId="7B026F0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6331BF8" w14:textId="38919646" w:rsidTr="005D3319">
        <w:tc>
          <w:tcPr>
            <w:tcW w:w="845" w:type="dxa"/>
          </w:tcPr>
          <w:p w14:paraId="1D0BF917" w14:textId="783B70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6F5FB86D" w14:textId="7CA5FDD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  <w:tc>
          <w:tcPr>
            <w:tcW w:w="3402" w:type="dxa"/>
          </w:tcPr>
          <w:p w14:paraId="276B4C8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3EDEC9" w14:textId="5A635B76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A40223C" w14:textId="3AF59951" w:rsidTr="005D3319">
        <w:tc>
          <w:tcPr>
            <w:tcW w:w="845" w:type="dxa"/>
          </w:tcPr>
          <w:p w14:paraId="31C4C200" w14:textId="5590E0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645349B9" w14:textId="22170E3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  <w:tc>
          <w:tcPr>
            <w:tcW w:w="3402" w:type="dxa"/>
          </w:tcPr>
          <w:p w14:paraId="30B8B3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077929" w14:textId="38BFBCF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5BC55FB" w14:textId="68C017B2" w:rsidTr="005D3319">
        <w:tc>
          <w:tcPr>
            <w:tcW w:w="845" w:type="dxa"/>
          </w:tcPr>
          <w:p w14:paraId="6A86B6DD" w14:textId="605B6D0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D223E49" w14:textId="5A65429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  <w:tc>
          <w:tcPr>
            <w:tcW w:w="3402" w:type="dxa"/>
          </w:tcPr>
          <w:p w14:paraId="2EC118D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5A06F8" w14:textId="40E3948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D22C9C" w14:textId="14CA22E0" w:rsidTr="005D3319">
        <w:tc>
          <w:tcPr>
            <w:tcW w:w="845" w:type="dxa"/>
          </w:tcPr>
          <w:p w14:paraId="153B4166" w14:textId="24E5860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1D4896E9" w14:textId="2A5E45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  <w:tc>
          <w:tcPr>
            <w:tcW w:w="3402" w:type="dxa"/>
          </w:tcPr>
          <w:p w14:paraId="75C6BCE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A8A97E" w14:textId="64493E3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61ECD1" w14:textId="467B1081" w:rsidTr="005D3319">
        <w:tc>
          <w:tcPr>
            <w:tcW w:w="845" w:type="dxa"/>
          </w:tcPr>
          <w:p w14:paraId="0E06067C" w14:textId="2D86AA3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1833842A" w14:textId="29C7C73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  <w:tc>
          <w:tcPr>
            <w:tcW w:w="3402" w:type="dxa"/>
          </w:tcPr>
          <w:p w14:paraId="68E561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34F482" w14:textId="42E140E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1211940" w14:textId="5C9522A6" w:rsidTr="005D3319">
        <w:tc>
          <w:tcPr>
            <w:tcW w:w="845" w:type="dxa"/>
          </w:tcPr>
          <w:p w14:paraId="46C6D22F" w14:textId="1F4B43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4.</w:t>
            </w:r>
          </w:p>
        </w:tc>
        <w:tc>
          <w:tcPr>
            <w:tcW w:w="5813" w:type="dxa"/>
          </w:tcPr>
          <w:p w14:paraId="547A411F" w14:textId="1BE80DB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  <w:tc>
          <w:tcPr>
            <w:tcW w:w="3402" w:type="dxa"/>
          </w:tcPr>
          <w:p w14:paraId="465D25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F2B38" w14:textId="7E74A29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DE13067" w14:textId="3E09F948" w:rsidTr="005D3319">
        <w:tc>
          <w:tcPr>
            <w:tcW w:w="845" w:type="dxa"/>
          </w:tcPr>
          <w:p w14:paraId="1DD2A809" w14:textId="3E28970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35851772" w14:textId="0F31A8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  <w:tc>
          <w:tcPr>
            <w:tcW w:w="3402" w:type="dxa"/>
          </w:tcPr>
          <w:p w14:paraId="5B8FA9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AD1540" w14:textId="3153F70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B5160EB" w14:textId="4E1506C6" w:rsidTr="005D3319">
        <w:tc>
          <w:tcPr>
            <w:tcW w:w="845" w:type="dxa"/>
          </w:tcPr>
          <w:p w14:paraId="530ABDE7" w14:textId="401C62B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5E2422A1" w14:textId="3329661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  <w:tc>
          <w:tcPr>
            <w:tcW w:w="3402" w:type="dxa"/>
          </w:tcPr>
          <w:p w14:paraId="7D3811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1C18F" w14:textId="6B1355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461190" w:rsidRPr="00080AF8" w14:paraId="53F62361" w14:textId="195B4672" w:rsidTr="005D3319">
        <w:tc>
          <w:tcPr>
            <w:tcW w:w="845" w:type="dxa"/>
          </w:tcPr>
          <w:p w14:paraId="6BFFD675" w14:textId="0080C58C" w:rsidR="00461190" w:rsidRPr="00080AF8" w:rsidRDefault="00461190" w:rsidP="00461190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50D34475" w14:textId="0FBE7708" w:rsidR="00461190" w:rsidRPr="00461190" w:rsidRDefault="00461190" w:rsidP="00461190">
            <w:pPr>
              <w:rPr>
                <w:rFonts w:ascii="Calibri Light" w:hAnsi="Calibri Light" w:cs="Calibri Light"/>
              </w:rPr>
            </w:pPr>
            <w:r w:rsidRPr="00461190">
              <w:rPr>
                <w:rFonts w:ascii="Calibri Light" w:hAnsi="Calibri Light" w:cs="Calibri Light"/>
              </w:rPr>
              <w:t>Izolacja termiczna próżniowa z rdzeniem z włókna szklanego lub inne rodzaje izolacji termicznej z zastosowaniem technologii próżniowej</w:t>
            </w:r>
          </w:p>
        </w:tc>
        <w:tc>
          <w:tcPr>
            <w:tcW w:w="3402" w:type="dxa"/>
          </w:tcPr>
          <w:p w14:paraId="5FD48046" w14:textId="77777777" w:rsidR="00461190" w:rsidRPr="00872C55" w:rsidRDefault="00461190" w:rsidP="00461190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AA3F6E" w14:textId="7649DE29" w:rsidR="00461190" w:rsidRPr="00080AF8" w:rsidRDefault="00461190" w:rsidP="00461190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3D6EE9B" w14:textId="67504BC1" w:rsidTr="005D3319">
        <w:tc>
          <w:tcPr>
            <w:tcW w:w="845" w:type="dxa"/>
          </w:tcPr>
          <w:p w14:paraId="24B82924" w14:textId="6A03E5D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80F08F1" w14:textId="0B5F74B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  <w:tc>
          <w:tcPr>
            <w:tcW w:w="3402" w:type="dxa"/>
          </w:tcPr>
          <w:p w14:paraId="0ADCB7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77216E" w14:textId="5085912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4D551B7" w14:textId="0B4A252C" w:rsidTr="005D3319">
        <w:tc>
          <w:tcPr>
            <w:tcW w:w="845" w:type="dxa"/>
          </w:tcPr>
          <w:p w14:paraId="678C56BF" w14:textId="102AEAE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0DE8BE33" w14:textId="7E22A6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  <w:tc>
          <w:tcPr>
            <w:tcW w:w="3402" w:type="dxa"/>
          </w:tcPr>
          <w:p w14:paraId="2F1DEA5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80C2E8" w14:textId="29B40AC3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90C2BEC" w14:textId="04C2016C" w:rsidTr="005D3319">
        <w:tc>
          <w:tcPr>
            <w:tcW w:w="845" w:type="dxa"/>
          </w:tcPr>
          <w:p w14:paraId="17CC8274" w14:textId="2C1977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1BB565B9" w14:textId="06318A3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  <w:tc>
          <w:tcPr>
            <w:tcW w:w="3402" w:type="dxa"/>
          </w:tcPr>
          <w:p w14:paraId="7B0D97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BD361F" w14:textId="5380DA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7B0E8B" w14:textId="72D20B57" w:rsidTr="005D3319">
        <w:tc>
          <w:tcPr>
            <w:tcW w:w="845" w:type="dxa"/>
          </w:tcPr>
          <w:p w14:paraId="02FDBBAE" w14:textId="2D8465F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5B15A580" w14:textId="5F2989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115BCBE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09FEC4" w14:textId="09A954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DE2B81D" w14:textId="3D7F9047" w:rsidTr="005D3319">
        <w:tc>
          <w:tcPr>
            <w:tcW w:w="845" w:type="dxa"/>
          </w:tcPr>
          <w:p w14:paraId="53E9E2AE" w14:textId="6E6B8EC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4EAA1489" w14:textId="5E95A7FA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4017A8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CEBCFF" w14:textId="66B52D8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34999B" w14:textId="53356E3C" w:rsidTr="005D3319">
        <w:tc>
          <w:tcPr>
            <w:tcW w:w="845" w:type="dxa"/>
          </w:tcPr>
          <w:p w14:paraId="2DBE2367" w14:textId="093E5D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260EB6D" w14:textId="3061D6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  <w:tc>
          <w:tcPr>
            <w:tcW w:w="3402" w:type="dxa"/>
          </w:tcPr>
          <w:p w14:paraId="4F9F68D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3D2C758" w14:textId="31858B5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363227" w14:textId="083642C1" w:rsidTr="005D3319">
        <w:tc>
          <w:tcPr>
            <w:tcW w:w="845" w:type="dxa"/>
          </w:tcPr>
          <w:p w14:paraId="7BF57D16" w14:textId="5DB55A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13CCB486" w14:textId="61064F6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  <w:tc>
          <w:tcPr>
            <w:tcW w:w="3402" w:type="dxa"/>
          </w:tcPr>
          <w:p w14:paraId="6BC854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B9A0A" w14:textId="7F645B1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18C689A" w14:textId="664146C0" w:rsidTr="005D3319">
        <w:tc>
          <w:tcPr>
            <w:tcW w:w="845" w:type="dxa"/>
          </w:tcPr>
          <w:p w14:paraId="4D2EC1DB" w14:textId="27D511D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CFD789" w14:textId="34787E55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  <w:tc>
          <w:tcPr>
            <w:tcW w:w="3402" w:type="dxa"/>
          </w:tcPr>
          <w:p w14:paraId="4806714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441AC6" w14:textId="3A3432A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341E483" w14:textId="5CC414C4" w:rsidTr="005D3319">
        <w:tc>
          <w:tcPr>
            <w:tcW w:w="845" w:type="dxa"/>
          </w:tcPr>
          <w:p w14:paraId="6295C0DF" w14:textId="1D43563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6151E8E" w14:textId="38EA80A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  <w:tc>
          <w:tcPr>
            <w:tcW w:w="3402" w:type="dxa"/>
          </w:tcPr>
          <w:p w14:paraId="7F88925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5D8056" w14:textId="3563646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D015AED" w14:textId="43115AFA" w:rsidTr="005D3319">
        <w:tc>
          <w:tcPr>
            <w:tcW w:w="845" w:type="dxa"/>
          </w:tcPr>
          <w:p w14:paraId="141CFDA5" w14:textId="5663CD6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73B6794" w14:textId="004D84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  <w:tc>
          <w:tcPr>
            <w:tcW w:w="3402" w:type="dxa"/>
          </w:tcPr>
          <w:p w14:paraId="4110B2C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0CB4" w14:textId="38A7DFA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051504C" w14:textId="13E00DBD" w:rsidTr="005D3319">
        <w:tc>
          <w:tcPr>
            <w:tcW w:w="845" w:type="dxa"/>
          </w:tcPr>
          <w:p w14:paraId="380A1ED9" w14:textId="3FF0DB4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5813" w:type="dxa"/>
          </w:tcPr>
          <w:p w14:paraId="774E4245" w14:textId="34A02F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  <w:tc>
          <w:tcPr>
            <w:tcW w:w="3402" w:type="dxa"/>
          </w:tcPr>
          <w:p w14:paraId="1B3ADA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BD5EB" w14:textId="3BE54CF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8CD7B19" w14:textId="4ACA4C12" w:rsidTr="005D3319">
        <w:tc>
          <w:tcPr>
            <w:tcW w:w="845" w:type="dxa"/>
          </w:tcPr>
          <w:p w14:paraId="1A823792" w14:textId="73C0E3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5813" w:type="dxa"/>
          </w:tcPr>
          <w:p w14:paraId="109AAC37" w14:textId="6B2990A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  <w:tc>
          <w:tcPr>
            <w:tcW w:w="3402" w:type="dxa"/>
          </w:tcPr>
          <w:p w14:paraId="66C55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D5351E" w14:textId="3CC1109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B63CBCA" w14:textId="07638CEE" w:rsidTr="005D3319">
        <w:tc>
          <w:tcPr>
            <w:tcW w:w="845" w:type="dxa"/>
          </w:tcPr>
          <w:p w14:paraId="1DF81BA4" w14:textId="7F4ECA7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5813" w:type="dxa"/>
          </w:tcPr>
          <w:p w14:paraId="524926D6" w14:textId="2F41B96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  <w:tc>
          <w:tcPr>
            <w:tcW w:w="3402" w:type="dxa"/>
          </w:tcPr>
          <w:p w14:paraId="55A53FC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222F73" w14:textId="3F8D6CF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B5B64C9" w14:textId="67830FF6" w:rsidTr="005D3319">
        <w:tc>
          <w:tcPr>
            <w:tcW w:w="845" w:type="dxa"/>
          </w:tcPr>
          <w:p w14:paraId="1E8DDB60" w14:textId="5DBA8BA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28.</w:t>
            </w:r>
          </w:p>
        </w:tc>
        <w:tc>
          <w:tcPr>
            <w:tcW w:w="5813" w:type="dxa"/>
          </w:tcPr>
          <w:p w14:paraId="4325C74B" w14:textId="2938C1C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  <w:tc>
          <w:tcPr>
            <w:tcW w:w="3402" w:type="dxa"/>
          </w:tcPr>
          <w:p w14:paraId="2F9B3E1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08519F" w14:textId="71A9CED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749D55" w14:textId="1C3000E7" w:rsidTr="005D3319">
        <w:tc>
          <w:tcPr>
            <w:tcW w:w="845" w:type="dxa"/>
          </w:tcPr>
          <w:p w14:paraId="1C363303" w14:textId="237EDC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5813" w:type="dxa"/>
          </w:tcPr>
          <w:p w14:paraId="664FB236" w14:textId="7472125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  <w:tc>
          <w:tcPr>
            <w:tcW w:w="3402" w:type="dxa"/>
          </w:tcPr>
          <w:p w14:paraId="1A703F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9F63F9" w14:textId="5F46E3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3CA81F4" w14:textId="15CB414B" w:rsidTr="005D3319">
        <w:tc>
          <w:tcPr>
            <w:tcW w:w="845" w:type="dxa"/>
          </w:tcPr>
          <w:p w14:paraId="06C485F2" w14:textId="17BCCA6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5813" w:type="dxa"/>
          </w:tcPr>
          <w:p w14:paraId="3C535401" w14:textId="384033B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  <w:tc>
          <w:tcPr>
            <w:tcW w:w="3402" w:type="dxa"/>
          </w:tcPr>
          <w:p w14:paraId="3D842D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949B36" w14:textId="12CB95C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550A9D" w14:textId="2D132C9A" w:rsidTr="005D3319">
        <w:tc>
          <w:tcPr>
            <w:tcW w:w="845" w:type="dxa"/>
          </w:tcPr>
          <w:p w14:paraId="6AE85471" w14:textId="3B89AFD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5813" w:type="dxa"/>
          </w:tcPr>
          <w:p w14:paraId="6DFC54FB" w14:textId="204764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273ED2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A2DC72" w14:textId="30263F8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2C66C9" w14:textId="29EFECB7" w:rsidTr="005D3319">
        <w:tc>
          <w:tcPr>
            <w:tcW w:w="845" w:type="dxa"/>
          </w:tcPr>
          <w:p w14:paraId="4D84CC07" w14:textId="7C40EEE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5813" w:type="dxa"/>
          </w:tcPr>
          <w:p w14:paraId="7A93FBB6" w14:textId="3D07110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  <w:tc>
          <w:tcPr>
            <w:tcW w:w="3402" w:type="dxa"/>
          </w:tcPr>
          <w:p w14:paraId="4660B6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58E026" w14:textId="075481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DBB38C2" w14:textId="109C1070" w:rsidTr="005D3319">
        <w:tc>
          <w:tcPr>
            <w:tcW w:w="845" w:type="dxa"/>
          </w:tcPr>
          <w:p w14:paraId="346FF5A0" w14:textId="0AAA7C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5813" w:type="dxa"/>
          </w:tcPr>
          <w:p w14:paraId="462ED557" w14:textId="3472D4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  <w:tc>
          <w:tcPr>
            <w:tcW w:w="3402" w:type="dxa"/>
          </w:tcPr>
          <w:p w14:paraId="4FEA629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2F4B43" w14:textId="6DD637D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7C3C232" w14:textId="07673A7C" w:rsidTr="005D3319">
        <w:tc>
          <w:tcPr>
            <w:tcW w:w="845" w:type="dxa"/>
          </w:tcPr>
          <w:p w14:paraId="627D2F42" w14:textId="4BA9347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5813" w:type="dxa"/>
          </w:tcPr>
          <w:p w14:paraId="778AED6F" w14:textId="35678C7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  <w:tc>
          <w:tcPr>
            <w:tcW w:w="3402" w:type="dxa"/>
          </w:tcPr>
          <w:p w14:paraId="4E2A0B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3B652A" w14:textId="3E1299C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9E4FC1D" w14:textId="04D52D04" w:rsidTr="005D3319">
        <w:tc>
          <w:tcPr>
            <w:tcW w:w="845" w:type="dxa"/>
          </w:tcPr>
          <w:p w14:paraId="69F2FF63" w14:textId="6FD6A157" w:rsidR="005D3319" w:rsidRDefault="005D3319" w:rsidP="005D3319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</w:t>
            </w:r>
            <w:r w:rsidR="00366372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2A3C646A" w14:textId="3569EFFC" w:rsidR="005D3319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A1A74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2C967F" w14:textId="73E985D9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bookmarkEnd w:id="1"/>
    <w:p w14:paraId="5A3143A0" w14:textId="3551A182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17ADD896" w14:textId="6BB8FF11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7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Automatyczny system do inokulacji płytek 96-dołkowych – 1 sztuka</w:t>
      </w:r>
    </w:p>
    <w:p w14:paraId="59939C8E" w14:textId="0EE9CF01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2A323047" w14:textId="7BEE0673" w:rsidTr="005D3319">
        <w:tc>
          <w:tcPr>
            <w:tcW w:w="844" w:type="dxa"/>
          </w:tcPr>
          <w:p w14:paraId="67F7D8F7" w14:textId="73F028E1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A4B6A1A" w14:textId="5F5D23C4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7330A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57A7704" w14:textId="2C2BDDF7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3AA96C00" w14:textId="7634BD6D" w:rsidTr="005D3319">
        <w:tc>
          <w:tcPr>
            <w:tcW w:w="844" w:type="dxa"/>
          </w:tcPr>
          <w:p w14:paraId="6272DC8C" w14:textId="7D28937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B83CF02" w14:textId="18AF24D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  <w:tc>
          <w:tcPr>
            <w:tcW w:w="3402" w:type="dxa"/>
          </w:tcPr>
          <w:p w14:paraId="603566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3EADE" w14:textId="7BA5C71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0193BF35" w14:textId="0E6632A0" w:rsidTr="005D3319">
        <w:tc>
          <w:tcPr>
            <w:tcW w:w="844" w:type="dxa"/>
          </w:tcPr>
          <w:p w14:paraId="10A1019D" w14:textId="1225EEE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0BC78DB3" w14:textId="544AEBB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  <w:tc>
          <w:tcPr>
            <w:tcW w:w="3402" w:type="dxa"/>
          </w:tcPr>
          <w:p w14:paraId="21D3C9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0CDCA" w14:textId="54E4F435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6677B22" w14:textId="76D3718E" w:rsidTr="005D3319">
        <w:tc>
          <w:tcPr>
            <w:tcW w:w="844" w:type="dxa"/>
          </w:tcPr>
          <w:p w14:paraId="3B3CFAEA" w14:textId="6AEB9C05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2D72C11F" w14:textId="6BCD4F6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  <w:tc>
          <w:tcPr>
            <w:tcW w:w="3402" w:type="dxa"/>
          </w:tcPr>
          <w:p w14:paraId="6E7979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B8571D" w14:textId="45374B6A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797F2F2" w14:textId="42F2CE20" w:rsidTr="005D3319">
        <w:tc>
          <w:tcPr>
            <w:tcW w:w="844" w:type="dxa"/>
          </w:tcPr>
          <w:p w14:paraId="341CDC01" w14:textId="5B500401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5230DCEB" w14:textId="27B68F41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  <w:tc>
          <w:tcPr>
            <w:tcW w:w="3402" w:type="dxa"/>
          </w:tcPr>
          <w:p w14:paraId="7554FD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DA6C40" w14:textId="5891931F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62AF23D" w14:textId="1177D029" w:rsidTr="005D3319">
        <w:tc>
          <w:tcPr>
            <w:tcW w:w="844" w:type="dxa"/>
          </w:tcPr>
          <w:p w14:paraId="04FF39D2" w14:textId="189C02FA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4E59CD6F" w14:textId="342AEB1E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  <w:tc>
          <w:tcPr>
            <w:tcW w:w="3402" w:type="dxa"/>
          </w:tcPr>
          <w:p w14:paraId="63C603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796094" w14:textId="3E80126C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CBDC7B8" w14:textId="177AE3A3" w:rsidTr="005D3319">
        <w:tc>
          <w:tcPr>
            <w:tcW w:w="844" w:type="dxa"/>
          </w:tcPr>
          <w:p w14:paraId="44239389" w14:textId="77A3CB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5814" w:type="dxa"/>
          </w:tcPr>
          <w:p w14:paraId="23DFD366" w14:textId="61C723D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24F8E6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7B9DD5" w14:textId="5117D99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588D16C" w14:textId="0162E85F" w:rsidTr="005D3319">
        <w:tc>
          <w:tcPr>
            <w:tcW w:w="844" w:type="dxa"/>
          </w:tcPr>
          <w:p w14:paraId="446475B9" w14:textId="0CD6ED4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5D050B21" w14:textId="2C5AB7B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  <w:tc>
          <w:tcPr>
            <w:tcW w:w="3402" w:type="dxa"/>
          </w:tcPr>
          <w:p w14:paraId="1B0368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793EE1" w14:textId="6CCF8666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023AE07" w14:textId="286E2AB0" w:rsidTr="005D3319">
        <w:tc>
          <w:tcPr>
            <w:tcW w:w="844" w:type="dxa"/>
          </w:tcPr>
          <w:p w14:paraId="25326B0A" w14:textId="03D831F7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18018808" w14:textId="77777777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lastRenderedPageBreak/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  <w:tc>
          <w:tcPr>
            <w:tcW w:w="3402" w:type="dxa"/>
          </w:tcPr>
          <w:p w14:paraId="7063DD5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256864ED" w14:textId="422EDD78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1329BBC" w14:textId="1D0490A5" w:rsidTr="005D3319">
        <w:tc>
          <w:tcPr>
            <w:tcW w:w="844" w:type="dxa"/>
          </w:tcPr>
          <w:p w14:paraId="5F643796" w14:textId="32DA3639" w:rsidR="005D3319" w:rsidRPr="00A70214" w:rsidRDefault="00366372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9</w:t>
            </w:r>
            <w:r w:rsidR="005D3319"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22B552B5" w14:textId="08BB6A8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4FDC5E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2DD59E" w14:textId="540F0F20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219F1F98" w14:textId="708BC6D5" w:rsidR="00591D4D" w:rsidRDefault="00591D4D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8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Mikroskop odwrócony do obserwacji w świetle przechodzącym w jasnym polu</w:t>
      </w:r>
    </w:p>
    <w:p w14:paraId="44DFD658" w14:textId="7DB89D32" w:rsidR="00080AF8" w:rsidRPr="00E15739" w:rsidRDefault="00080AF8" w:rsidP="00080AF8">
      <w:pPr>
        <w:spacing w:after="0" w:line="240" w:lineRule="auto"/>
        <w:ind w:left="851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oraz w kontraście fazowym – 1 sztuka</w:t>
      </w:r>
    </w:p>
    <w:p w14:paraId="2E739501" w14:textId="23281B5C" w:rsidR="00E65AAE" w:rsidRPr="002B0A14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tbl>
      <w:tblPr>
        <w:tblStyle w:val="Tabela-Siatka"/>
        <w:tblW w:w="1020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5529"/>
        <w:gridCol w:w="3402"/>
      </w:tblGrid>
      <w:tr w:rsidR="00EE6D5E" w:rsidRPr="002B0A14" w14:paraId="1ED277AD" w14:textId="4032AE31" w:rsidTr="005D3319">
        <w:tc>
          <w:tcPr>
            <w:tcW w:w="1276" w:type="dxa"/>
          </w:tcPr>
          <w:p w14:paraId="1A689D62" w14:textId="78E1C12A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529" w:type="dxa"/>
          </w:tcPr>
          <w:p w14:paraId="3A6A65DC" w14:textId="07BC5BCD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7875A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35157E7" w14:textId="7EB5B283" w:rsidR="00EE6D5E" w:rsidRPr="002B0A14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2B0A14" w14:paraId="690CC366" w14:textId="12A62B69" w:rsidTr="005D3319">
        <w:tc>
          <w:tcPr>
            <w:tcW w:w="1276" w:type="dxa"/>
          </w:tcPr>
          <w:p w14:paraId="0B45D7A8" w14:textId="07F05209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5529" w:type="dxa"/>
          </w:tcPr>
          <w:p w14:paraId="2987E94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  <w:tc>
          <w:tcPr>
            <w:tcW w:w="3402" w:type="dxa"/>
          </w:tcPr>
          <w:p w14:paraId="5FC003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239B" w14:textId="6464D3C0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3F0266D" w14:textId="174E973A" w:rsidTr="005D3319">
        <w:tc>
          <w:tcPr>
            <w:tcW w:w="1276" w:type="dxa"/>
          </w:tcPr>
          <w:p w14:paraId="29B1024A" w14:textId="163192FC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5529" w:type="dxa"/>
          </w:tcPr>
          <w:p w14:paraId="06E0859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5D3319" w:rsidRPr="002B0A14" w:rsidRDefault="005D3319" w:rsidP="005D3319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  <w:tc>
          <w:tcPr>
            <w:tcW w:w="3402" w:type="dxa"/>
          </w:tcPr>
          <w:p w14:paraId="0B1C4F5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0C3C1A" w14:textId="581D3165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91ABF88" w14:textId="196A757C" w:rsidTr="005D3319">
        <w:tc>
          <w:tcPr>
            <w:tcW w:w="1276" w:type="dxa"/>
          </w:tcPr>
          <w:p w14:paraId="0EFF1BC9" w14:textId="1B297FF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5529" w:type="dxa"/>
          </w:tcPr>
          <w:p w14:paraId="221E40C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  <w:tc>
          <w:tcPr>
            <w:tcW w:w="3402" w:type="dxa"/>
          </w:tcPr>
          <w:p w14:paraId="72FCD9A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29C6D4" w14:textId="69363C45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43398B6" w14:textId="71BD7001" w:rsidTr="005D3319">
        <w:tc>
          <w:tcPr>
            <w:tcW w:w="1276" w:type="dxa"/>
            <w:tcBorders>
              <w:bottom w:val="single" w:sz="4" w:space="0" w:color="auto"/>
            </w:tcBorders>
          </w:tcPr>
          <w:p w14:paraId="08F57B4D" w14:textId="1A764B1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5529" w:type="dxa"/>
          </w:tcPr>
          <w:p w14:paraId="472AB9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  <w:tc>
          <w:tcPr>
            <w:tcW w:w="3402" w:type="dxa"/>
          </w:tcPr>
          <w:p w14:paraId="60B31F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7ED106" w14:textId="52C1A6B9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D716847" w14:textId="1B2593FF" w:rsidTr="005D3319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30949B" w14:textId="12BA5D8A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bookmarkStart w:id="2" w:name="_Hlk123035496"/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12A32046" w14:textId="77777777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3C1D0BB" w14:textId="31067FBD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</w:p>
        </w:tc>
        <w:tc>
          <w:tcPr>
            <w:tcW w:w="3402" w:type="dxa"/>
          </w:tcPr>
          <w:p w14:paraId="6A25D8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AB55B0" w14:textId="4900E90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bookmarkEnd w:id="2"/>
      <w:tr w:rsidR="005D3319" w:rsidRPr="002B0A14" w14:paraId="7DEC95D0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A12025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D5AF121" w14:textId="0B3C403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5D3319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5D3319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5D3319">
              <w:rPr>
                <w:rFonts w:ascii="Calibri Light" w:hAnsi="Calibri Light" w:cs="Calibri Light"/>
              </w:rPr>
              <w:t>Long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5D3319">
              <w:rPr>
                <w:rFonts w:ascii="Calibri Light" w:hAnsi="Calibri Light" w:cs="Calibri Light"/>
              </w:rPr>
              <w:t>Distance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5D3319">
              <w:rPr>
                <w:rFonts w:ascii="Calibri Light" w:hAnsi="Calibri Light" w:cs="Calibri Light"/>
              </w:rPr>
              <w:t>Ph</w:t>
            </w:r>
            <w:proofErr w:type="spellEnd"/>
            <w:r w:rsidRPr="005D3319">
              <w:rPr>
                <w:rFonts w:ascii="Calibri Light" w:hAnsi="Calibri Light" w:cs="Calibri Light"/>
              </w:rPr>
              <w:t>)</w:t>
            </w:r>
          </w:p>
        </w:tc>
        <w:tc>
          <w:tcPr>
            <w:tcW w:w="3402" w:type="dxa"/>
          </w:tcPr>
          <w:p w14:paraId="43E0424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12F9D" w14:textId="0D5BFD4F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E485BBA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75ACCF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427364A1" w14:textId="21779BC0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</w:tc>
        <w:tc>
          <w:tcPr>
            <w:tcW w:w="3402" w:type="dxa"/>
          </w:tcPr>
          <w:p w14:paraId="1D116C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E84FC0" w14:textId="40880203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5A0E09B8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49C6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C15297E" w14:textId="459049D1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  <w:tc>
          <w:tcPr>
            <w:tcW w:w="3402" w:type="dxa"/>
          </w:tcPr>
          <w:p w14:paraId="3CC20B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E58437" w14:textId="7B40023E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4C7304D" w14:textId="4702EF51" w:rsidTr="005D3319">
        <w:tc>
          <w:tcPr>
            <w:tcW w:w="1276" w:type="dxa"/>
            <w:tcBorders>
              <w:top w:val="single" w:sz="4" w:space="0" w:color="auto"/>
            </w:tcBorders>
          </w:tcPr>
          <w:p w14:paraId="2A3D5C2B" w14:textId="4894F32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5529" w:type="dxa"/>
          </w:tcPr>
          <w:p w14:paraId="15402E2E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  <w:tc>
          <w:tcPr>
            <w:tcW w:w="3402" w:type="dxa"/>
          </w:tcPr>
          <w:p w14:paraId="42F76F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A3E0F9" w14:textId="296E2AF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15AB1E1" w14:textId="67FA9588" w:rsidTr="005D3319">
        <w:tc>
          <w:tcPr>
            <w:tcW w:w="1276" w:type="dxa"/>
          </w:tcPr>
          <w:p w14:paraId="7166781E" w14:textId="4F66DF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5529" w:type="dxa"/>
          </w:tcPr>
          <w:p w14:paraId="38A0DA80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  <w:tc>
          <w:tcPr>
            <w:tcW w:w="3402" w:type="dxa"/>
          </w:tcPr>
          <w:p w14:paraId="132CF3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4783E3" w14:textId="3E7710A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83E55BB" w14:textId="399B4A25" w:rsidTr="005D3319">
        <w:tc>
          <w:tcPr>
            <w:tcW w:w="1276" w:type="dxa"/>
          </w:tcPr>
          <w:p w14:paraId="1D74834C" w14:textId="3A6BDBE6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5529" w:type="dxa"/>
          </w:tcPr>
          <w:p w14:paraId="56DFCEC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  <w:tc>
          <w:tcPr>
            <w:tcW w:w="3402" w:type="dxa"/>
          </w:tcPr>
          <w:p w14:paraId="78C59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84D81" w14:textId="5058761A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0B507B5" w14:textId="4341FC18" w:rsidTr="005D3319">
        <w:tc>
          <w:tcPr>
            <w:tcW w:w="1276" w:type="dxa"/>
          </w:tcPr>
          <w:p w14:paraId="41DD7084" w14:textId="0BF553F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5529" w:type="dxa"/>
          </w:tcPr>
          <w:p w14:paraId="5DA300D2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  <w:tc>
          <w:tcPr>
            <w:tcW w:w="3402" w:type="dxa"/>
          </w:tcPr>
          <w:p w14:paraId="6CB79F1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5710154" w14:textId="5B5EC816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9B3AD60" w14:textId="6B4CE0D5" w:rsidTr="005D3319">
        <w:tc>
          <w:tcPr>
            <w:tcW w:w="1276" w:type="dxa"/>
          </w:tcPr>
          <w:p w14:paraId="4D87DF86" w14:textId="2D0F21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rogramowanie do akwizycji obrazu z kamery</w:t>
            </w:r>
          </w:p>
        </w:tc>
        <w:tc>
          <w:tcPr>
            <w:tcW w:w="5529" w:type="dxa"/>
          </w:tcPr>
          <w:p w14:paraId="388CCA76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5D3319" w:rsidRPr="002B0A14" w:rsidRDefault="005D3319" w:rsidP="005D3319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5D3319" w:rsidRPr="002B0A14" w:rsidRDefault="005D3319" w:rsidP="005D3319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5D3319" w:rsidRPr="002B0A14" w:rsidRDefault="005D3319" w:rsidP="005D3319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  <w:tc>
          <w:tcPr>
            <w:tcW w:w="3402" w:type="dxa"/>
          </w:tcPr>
          <w:p w14:paraId="5E2EDD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F5A4C1A" w14:textId="46FC9AA2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2B0A14" w14:paraId="23BD7719" w14:textId="4626840C" w:rsidTr="005D3319">
        <w:tc>
          <w:tcPr>
            <w:tcW w:w="1276" w:type="dxa"/>
          </w:tcPr>
          <w:p w14:paraId="5AA2988E" w14:textId="368EC815" w:rsidR="00EE6D5E" w:rsidRPr="002B0A14" w:rsidRDefault="00EE6D5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5529" w:type="dxa"/>
          </w:tcPr>
          <w:p w14:paraId="4ACE35C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wielordzeniowy, min. 10 wątków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  <w:tc>
          <w:tcPr>
            <w:tcW w:w="3402" w:type="dxa"/>
          </w:tcPr>
          <w:p w14:paraId="4EA48AEA" w14:textId="77777777" w:rsidR="00EE6D5E" w:rsidRPr="002B0A14" w:rsidRDefault="00EE6D5E" w:rsidP="005D3319">
            <w:pPr>
              <w:ind w:left="283"/>
              <w:rPr>
                <w:rFonts w:ascii="Calibri Light" w:hAnsi="Calibri Light" w:cs="Calibri Light"/>
              </w:rPr>
            </w:pPr>
          </w:p>
        </w:tc>
      </w:tr>
      <w:tr w:rsidR="005D3319" w:rsidRPr="002B0A14" w14:paraId="7CBAB4CE" w14:textId="19720296" w:rsidTr="005D3319">
        <w:tc>
          <w:tcPr>
            <w:tcW w:w="1276" w:type="dxa"/>
          </w:tcPr>
          <w:p w14:paraId="5CC1FAF8" w14:textId="21B74B0F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5529" w:type="dxa"/>
          </w:tcPr>
          <w:p w14:paraId="0FC73A9F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lastRenderedPageBreak/>
              <w:t>Olejek immersyjny syntetyczny 20 ml</w:t>
            </w:r>
          </w:p>
        </w:tc>
        <w:tc>
          <w:tcPr>
            <w:tcW w:w="3402" w:type="dxa"/>
          </w:tcPr>
          <w:p w14:paraId="5A5CDB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45D9E439" w14:textId="376D896F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04EE4307" w14:textId="53152D3B" w:rsidTr="005D3319">
        <w:tc>
          <w:tcPr>
            <w:tcW w:w="1276" w:type="dxa"/>
          </w:tcPr>
          <w:p w14:paraId="205F8A4F" w14:textId="438E148C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5529" w:type="dxa"/>
          </w:tcPr>
          <w:p w14:paraId="3CB710C2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  <w:tc>
          <w:tcPr>
            <w:tcW w:w="3402" w:type="dxa"/>
          </w:tcPr>
          <w:p w14:paraId="003E30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75180F" w14:textId="6CDB7682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2BF457B4" w14:textId="0D0E8405" w:rsidTr="005D3319">
        <w:tc>
          <w:tcPr>
            <w:tcW w:w="1276" w:type="dxa"/>
          </w:tcPr>
          <w:p w14:paraId="1243EC0D" w14:textId="21757E3A" w:rsidR="005D3319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5529" w:type="dxa"/>
          </w:tcPr>
          <w:p w14:paraId="52C35DDA" w14:textId="45A93699" w:rsidR="005D3319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52ED62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EB7B87" w14:textId="77ECC991" w:rsidR="005D3319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CC974C0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p w14:paraId="76F99B8A" w14:textId="26CD55C5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9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Cyfrowy system do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izualizacji MIC dla płytek 96-dołkowych</w:t>
      </w:r>
      <w:r w:rsidR="00E65AA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– 1 sztuka</w:t>
      </w:r>
    </w:p>
    <w:p w14:paraId="52181A53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1B7C8FD3" w14:textId="515F1C18" w:rsidTr="005D3319">
        <w:tc>
          <w:tcPr>
            <w:tcW w:w="844" w:type="dxa"/>
          </w:tcPr>
          <w:p w14:paraId="415983CE" w14:textId="49E7F9EB" w:rsidR="00EE6D5E" w:rsidRDefault="00EE6D5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2225DFE" w14:textId="636B8D54" w:rsidR="00EE6D5E" w:rsidRPr="003124DC" w:rsidRDefault="00EE6D5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66B64A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8C59C62" w14:textId="41021FEF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40E006F6" w14:textId="600D495F" w:rsidTr="005D3319">
        <w:tc>
          <w:tcPr>
            <w:tcW w:w="844" w:type="dxa"/>
          </w:tcPr>
          <w:p w14:paraId="5E514CB8" w14:textId="5D76DA3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FF90FCC" w14:textId="339EFC73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  <w:tc>
          <w:tcPr>
            <w:tcW w:w="3402" w:type="dxa"/>
          </w:tcPr>
          <w:p w14:paraId="07C5273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C49F52" w14:textId="317E1424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76792483" w14:textId="2A20F684" w:rsidTr="005D3319">
        <w:tc>
          <w:tcPr>
            <w:tcW w:w="844" w:type="dxa"/>
          </w:tcPr>
          <w:p w14:paraId="6D77DCF6" w14:textId="75479AA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2A64C227" w14:textId="5704A81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  <w:tc>
          <w:tcPr>
            <w:tcW w:w="3402" w:type="dxa"/>
          </w:tcPr>
          <w:p w14:paraId="4CD774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9DE4D1" w14:textId="009E5BE1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4C9131A" w14:textId="3D600EFA" w:rsidTr="005D3319">
        <w:tc>
          <w:tcPr>
            <w:tcW w:w="844" w:type="dxa"/>
          </w:tcPr>
          <w:p w14:paraId="207AA755" w14:textId="68B1A02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1C723788" w14:textId="015A90B4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  <w:tc>
          <w:tcPr>
            <w:tcW w:w="3402" w:type="dxa"/>
          </w:tcPr>
          <w:p w14:paraId="56376B6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2B59A0" w14:textId="271F3B43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2F1EBE7" w14:textId="7F1A0991" w:rsidTr="005D3319">
        <w:tc>
          <w:tcPr>
            <w:tcW w:w="844" w:type="dxa"/>
          </w:tcPr>
          <w:p w14:paraId="024F452F" w14:textId="05F3D6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361DDE9D" w14:textId="767CE267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  <w:tc>
          <w:tcPr>
            <w:tcW w:w="3402" w:type="dxa"/>
          </w:tcPr>
          <w:p w14:paraId="7431422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EDF398" w14:textId="20C45ABE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170D712A" w14:textId="57A6C1B2" w:rsidTr="005D3319">
        <w:tc>
          <w:tcPr>
            <w:tcW w:w="844" w:type="dxa"/>
          </w:tcPr>
          <w:p w14:paraId="73CFE236" w14:textId="79BB06B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092622B0" w14:textId="16FD65A3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  <w:tc>
          <w:tcPr>
            <w:tcW w:w="3402" w:type="dxa"/>
          </w:tcPr>
          <w:p w14:paraId="7E7A5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3619B56" w14:textId="35CCBE52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1815A92" w14:textId="42910BA2" w:rsidTr="005D3319">
        <w:tc>
          <w:tcPr>
            <w:tcW w:w="844" w:type="dxa"/>
          </w:tcPr>
          <w:p w14:paraId="6B6F9359" w14:textId="1A7C72A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3274AF99" w14:textId="33471B74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  <w:tc>
          <w:tcPr>
            <w:tcW w:w="3402" w:type="dxa"/>
          </w:tcPr>
          <w:p w14:paraId="0AAE10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781413" w14:textId="52BA029D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C934630" w14:textId="06A70F06" w:rsidTr="005D3319">
        <w:tc>
          <w:tcPr>
            <w:tcW w:w="844" w:type="dxa"/>
          </w:tcPr>
          <w:p w14:paraId="72B880CD" w14:textId="78F86DC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2B321D1A" w14:textId="6D999E40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  <w:tc>
          <w:tcPr>
            <w:tcW w:w="3402" w:type="dxa"/>
          </w:tcPr>
          <w:p w14:paraId="45031E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F7FECB" w14:textId="23A38F9E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F09E01E" w14:textId="31F692A1" w:rsidTr="005D3319">
        <w:tc>
          <w:tcPr>
            <w:tcW w:w="844" w:type="dxa"/>
          </w:tcPr>
          <w:p w14:paraId="488374F8" w14:textId="68E7CA6B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5814" w:type="dxa"/>
          </w:tcPr>
          <w:p w14:paraId="762B1D24" w14:textId="1F4D5DE3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4C966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63FF02" w14:textId="4D60EA7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96EC6E4" w14:textId="5994B2D8" w:rsidTr="005D3319">
        <w:tc>
          <w:tcPr>
            <w:tcW w:w="844" w:type="dxa"/>
          </w:tcPr>
          <w:p w14:paraId="74BA773B" w14:textId="6DDDBE74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</w:t>
            </w:r>
            <w:r w:rsidR="00366372">
              <w:rPr>
                <w:rFonts w:ascii="Calibri Light" w:hAnsi="Calibri Light" w:cs="Calibri Light"/>
                <w:color w:val="000000"/>
              </w:rPr>
              <w:t>0</w:t>
            </w:r>
            <w:r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307D13D6" w14:textId="262A339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  <w:tc>
          <w:tcPr>
            <w:tcW w:w="3402" w:type="dxa"/>
          </w:tcPr>
          <w:p w14:paraId="16BE2E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9DE814" w14:textId="190EE08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3C6BB9">
      <w:headerReference w:type="default" r:id="rId11"/>
      <w:footerReference w:type="default" r:id="rId12"/>
      <w:pgSz w:w="11906" w:h="16838"/>
      <w:pgMar w:top="720" w:right="720" w:bottom="720" w:left="720" w:header="708" w:footer="18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2A7D5" w14:textId="77777777" w:rsidR="00A9612E" w:rsidRDefault="00A9612E" w:rsidP="00594D8F">
      <w:pPr>
        <w:spacing w:after="0" w:line="240" w:lineRule="auto"/>
      </w:pPr>
      <w:r>
        <w:separator/>
      </w:r>
    </w:p>
  </w:endnote>
  <w:endnote w:type="continuationSeparator" w:id="0">
    <w:p w14:paraId="591F30CE" w14:textId="77777777" w:rsidR="00A9612E" w:rsidRDefault="00A9612E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5153203"/>
      <w:docPartObj>
        <w:docPartGallery w:val="Page Numbers (Bottom of Page)"/>
        <w:docPartUnique/>
      </w:docPartObj>
    </w:sdtPr>
    <w:sdtEndPr/>
    <w:sdtContent>
      <w:p w14:paraId="6B58D00B" w14:textId="22036624" w:rsidR="003C6BB9" w:rsidRDefault="003C6BB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50672F" w14:textId="7924E331" w:rsidR="003C6BB9" w:rsidRDefault="003C6BB9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3CC098E" wp14:editId="14BF8C91">
          <wp:simplePos x="0" y="0"/>
          <wp:positionH relativeFrom="margin">
            <wp:align>left</wp:align>
          </wp:positionH>
          <wp:positionV relativeFrom="paragraph">
            <wp:posOffset>169545</wp:posOffset>
          </wp:positionV>
          <wp:extent cx="714375" cy="895985"/>
          <wp:effectExtent l="0" t="0" r="9525" b="0"/>
          <wp:wrapSquare wrapText="bothSides"/>
          <wp:docPr id="9" name="Obraz 9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895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inline distT="0" distB="0" distL="0" distR="0" wp14:anchorId="599A3B0A" wp14:editId="33B962F1">
          <wp:extent cx="4105275" cy="381000"/>
          <wp:effectExtent l="0" t="0" r="9525" b="0"/>
          <wp:docPr id="2" name="Obraz 2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52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F15A5" w14:textId="77777777" w:rsidR="00A9612E" w:rsidRDefault="00A9612E" w:rsidP="00594D8F">
      <w:pPr>
        <w:spacing w:after="0" w:line="240" w:lineRule="auto"/>
      </w:pPr>
      <w:r>
        <w:separator/>
      </w:r>
    </w:p>
  </w:footnote>
  <w:footnote w:type="continuationSeparator" w:id="0">
    <w:p w14:paraId="662DB4B9" w14:textId="77777777" w:rsidR="00A9612E" w:rsidRDefault="00A9612E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C5183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66372"/>
    <w:rsid w:val="00380660"/>
    <w:rsid w:val="003820AB"/>
    <w:rsid w:val="003910D3"/>
    <w:rsid w:val="003C6BB9"/>
    <w:rsid w:val="003F4E19"/>
    <w:rsid w:val="003F7159"/>
    <w:rsid w:val="00423209"/>
    <w:rsid w:val="00445B85"/>
    <w:rsid w:val="00460D40"/>
    <w:rsid w:val="00461190"/>
    <w:rsid w:val="00467067"/>
    <w:rsid w:val="00475252"/>
    <w:rsid w:val="004C1F20"/>
    <w:rsid w:val="004D1E38"/>
    <w:rsid w:val="005054D5"/>
    <w:rsid w:val="00542BCD"/>
    <w:rsid w:val="00545AE9"/>
    <w:rsid w:val="0055053F"/>
    <w:rsid w:val="00591D4D"/>
    <w:rsid w:val="00594D8F"/>
    <w:rsid w:val="005A2D83"/>
    <w:rsid w:val="005D3319"/>
    <w:rsid w:val="005D65B9"/>
    <w:rsid w:val="005D77F9"/>
    <w:rsid w:val="0061639A"/>
    <w:rsid w:val="00627E4D"/>
    <w:rsid w:val="0065794C"/>
    <w:rsid w:val="00661C0A"/>
    <w:rsid w:val="0068417D"/>
    <w:rsid w:val="006C2FE5"/>
    <w:rsid w:val="006F3CFF"/>
    <w:rsid w:val="00715486"/>
    <w:rsid w:val="007667C6"/>
    <w:rsid w:val="0077452B"/>
    <w:rsid w:val="007A63A8"/>
    <w:rsid w:val="007A772F"/>
    <w:rsid w:val="007B0354"/>
    <w:rsid w:val="007B45AD"/>
    <w:rsid w:val="007C3B98"/>
    <w:rsid w:val="00851A52"/>
    <w:rsid w:val="00852A6D"/>
    <w:rsid w:val="00864631"/>
    <w:rsid w:val="008C0301"/>
    <w:rsid w:val="008C7DCA"/>
    <w:rsid w:val="008F0DF5"/>
    <w:rsid w:val="00903656"/>
    <w:rsid w:val="00905062"/>
    <w:rsid w:val="00905E5F"/>
    <w:rsid w:val="00910CAC"/>
    <w:rsid w:val="00917C65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9612E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14716"/>
    <w:rsid w:val="00B4166F"/>
    <w:rsid w:val="00B87836"/>
    <w:rsid w:val="00BA1F12"/>
    <w:rsid w:val="00BA7C10"/>
    <w:rsid w:val="00BB468B"/>
    <w:rsid w:val="00BE1DB6"/>
    <w:rsid w:val="00C4113A"/>
    <w:rsid w:val="00C91BCF"/>
    <w:rsid w:val="00CD7286"/>
    <w:rsid w:val="00CE5803"/>
    <w:rsid w:val="00D03E42"/>
    <w:rsid w:val="00D133BA"/>
    <w:rsid w:val="00D44609"/>
    <w:rsid w:val="00DA359D"/>
    <w:rsid w:val="00DC448D"/>
    <w:rsid w:val="00DD25BA"/>
    <w:rsid w:val="00DD7757"/>
    <w:rsid w:val="00DE1625"/>
    <w:rsid w:val="00DE6FCE"/>
    <w:rsid w:val="00E15739"/>
    <w:rsid w:val="00E224B7"/>
    <w:rsid w:val="00E2652F"/>
    <w:rsid w:val="00E578DC"/>
    <w:rsid w:val="00E65AAE"/>
    <w:rsid w:val="00E7501C"/>
    <w:rsid w:val="00E956F3"/>
    <w:rsid w:val="00EA0AB9"/>
    <w:rsid w:val="00EC1CEF"/>
    <w:rsid w:val="00EC5791"/>
    <w:rsid w:val="00EE6D5E"/>
    <w:rsid w:val="00F32554"/>
    <w:rsid w:val="00F60EC6"/>
    <w:rsid w:val="00F8354C"/>
    <w:rsid w:val="00F83A32"/>
    <w:rsid w:val="00FC5B61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7501</Words>
  <Characters>45011</Characters>
  <Application>Microsoft Office Word</Application>
  <DocSecurity>0</DocSecurity>
  <Lines>375</Lines>
  <Paragraphs>10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2</cp:revision>
  <cp:lastPrinted>2022-10-21T12:00:00Z</cp:lastPrinted>
  <dcterms:created xsi:type="dcterms:W3CDTF">2023-01-03T10:37:00Z</dcterms:created>
  <dcterms:modified xsi:type="dcterms:W3CDTF">2023-01-03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